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1B6AC" w14:textId="72F24D82" w:rsidR="005576E9" w:rsidRPr="00124955" w:rsidRDefault="00344D65" w:rsidP="00124955">
      <w:pPr>
        <w:jc w:val="right"/>
        <w:rPr>
          <w:rFonts w:ascii="Arial" w:eastAsia="Arial" w:hAnsi="Arial" w:cs="Arial"/>
          <w:b/>
          <w:sz w:val="20"/>
          <w:szCs w:val="20"/>
        </w:rPr>
      </w:pPr>
      <w:r w:rsidRPr="00124955">
        <w:rPr>
          <w:rFonts w:ascii="Arial" w:eastAsia="Arial" w:hAnsi="Arial" w:cs="Arial"/>
          <w:b/>
          <w:sz w:val="20"/>
          <w:szCs w:val="20"/>
        </w:rPr>
        <w:t xml:space="preserve">PLEASE RETURN THIS FORM TO </w:t>
      </w:r>
      <w:hyperlink r:id="rId11" w:history="1">
        <w:r w:rsidRPr="00124955">
          <w:rPr>
            <w:rStyle w:val="Hyperlink"/>
            <w:rFonts w:ascii="Arial" w:eastAsia="Arial" w:hAnsi="Arial" w:cs="Arial"/>
            <w:b/>
            <w:sz w:val="20"/>
            <w:szCs w:val="20"/>
          </w:rPr>
          <w:t>admin@ntm.edu.au</w:t>
        </w:r>
      </w:hyperlink>
      <w:r w:rsidRPr="00124955"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3D094946" w14:textId="77777777" w:rsidR="004850EE" w:rsidRDefault="00C175E0" w:rsidP="004850EE">
      <w:pPr>
        <w:spacing w:before="240" w:after="0" w:line="360" w:lineRule="auto"/>
        <w:rPr>
          <w:rFonts w:ascii="Arial" w:eastAsia="Arial" w:hAnsi="Arial" w:cs="Arial"/>
          <w:b/>
          <w:sz w:val="19"/>
        </w:rPr>
      </w:pPr>
      <w:r>
        <w:rPr>
          <w:rFonts w:ascii="Arial" w:eastAsia="Arial" w:hAnsi="Arial" w:cs="Arial"/>
          <w:b/>
          <w:sz w:val="19"/>
        </w:rPr>
        <w:t xml:space="preserve">SECTION A: </w:t>
      </w:r>
    </w:p>
    <w:p w14:paraId="3EC3CA20" w14:textId="1012D1DA" w:rsidR="00926143" w:rsidRDefault="00F07718" w:rsidP="004850EE">
      <w:pPr>
        <w:spacing w:line="360" w:lineRule="auto"/>
        <w:rPr>
          <w:rFonts w:ascii="Arial" w:eastAsia="Arial" w:hAnsi="Arial" w:cs="Arial"/>
          <w:b/>
          <w:sz w:val="19"/>
        </w:rPr>
      </w:pPr>
      <w:r w:rsidRPr="00F07718">
        <w:rPr>
          <w:rFonts w:ascii="Arial" w:eastAsia="Arial" w:hAnsi="Arial" w:cs="Arial"/>
          <w:b/>
          <w:sz w:val="16"/>
          <w:szCs w:val="16"/>
        </w:rPr>
        <w:t>TO BE COMPLETED BY LEARNER</w:t>
      </w:r>
      <w:r>
        <w:rPr>
          <w:rFonts w:ascii="Arial" w:eastAsia="Arial" w:hAnsi="Arial" w:cs="Arial"/>
          <w:b/>
          <w:sz w:val="19"/>
        </w:rPr>
        <w:t xml:space="preserve">  </w:t>
      </w:r>
    </w:p>
    <w:tbl>
      <w:tblPr>
        <w:tblStyle w:val="TableGrid0"/>
        <w:tblW w:w="9209" w:type="dxa"/>
        <w:tblLook w:val="04A0" w:firstRow="1" w:lastRow="0" w:firstColumn="1" w:lastColumn="0" w:noHBand="0" w:noVBand="1"/>
      </w:tblPr>
      <w:tblGrid>
        <w:gridCol w:w="4509"/>
        <w:gridCol w:w="4700"/>
      </w:tblGrid>
      <w:tr w:rsidR="00C175E0" w14:paraId="1ED202B5" w14:textId="77777777" w:rsidTr="00F07718">
        <w:trPr>
          <w:trHeight w:val="496"/>
        </w:trPr>
        <w:tc>
          <w:tcPr>
            <w:tcW w:w="4509" w:type="dxa"/>
          </w:tcPr>
          <w:p w14:paraId="7C3AF660" w14:textId="079DEC90" w:rsidR="00C175E0" w:rsidRDefault="00C175E0" w:rsidP="00C175E0">
            <w:r>
              <w:t>Family name:</w:t>
            </w:r>
            <w:r w:rsidR="00C73C8C">
              <w:t xml:space="preserve">    </w:t>
            </w:r>
            <w:sdt>
              <w:sdtPr>
                <w:rPr>
                  <w:rFonts w:cs="Arial"/>
                </w:rPr>
                <w:id w:val="245386630"/>
                <w:placeholder>
                  <w:docPart w:val="DefaultPlaceholder_-1854013440"/>
                </w:placeholder>
                <w:text/>
              </w:sdtPr>
              <w:sdtEndPr/>
              <w:sdtContent>
                <w:r w:rsidR="005D08FD" w:rsidRPr="005D08FD">
                  <w:rPr>
                    <w:rFonts w:cs="Arial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4700" w:type="dxa"/>
          </w:tcPr>
          <w:p w14:paraId="7D0AB516" w14:textId="318BC344" w:rsidR="00C175E0" w:rsidRDefault="00C175E0" w:rsidP="00C175E0">
            <w:r>
              <w:t>First name:</w:t>
            </w:r>
            <w:r w:rsidR="00C73C8C">
              <w:t xml:space="preserve">     </w:t>
            </w:r>
            <w:sdt>
              <w:sdtPr>
                <w:rPr>
                  <w:rFonts w:cs="Arial"/>
                </w:rPr>
                <w:id w:val="65727340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B13CD" w:rsidRPr="00ED7D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44D65" w14:paraId="63571B3A" w14:textId="77777777" w:rsidTr="00F07718">
        <w:trPr>
          <w:trHeight w:val="560"/>
        </w:trPr>
        <w:tc>
          <w:tcPr>
            <w:tcW w:w="9209" w:type="dxa"/>
            <w:gridSpan w:val="2"/>
          </w:tcPr>
          <w:p w14:paraId="204DCA50" w14:textId="3FFE76AE" w:rsidR="00344D65" w:rsidRDefault="00344D65" w:rsidP="00C175E0">
            <w:r>
              <w:t>Date of bi</w:t>
            </w:r>
            <w:r w:rsidR="00C73C8C">
              <w:t xml:space="preserve">rth:         </w:t>
            </w:r>
            <w:sdt>
              <w:sdtPr>
                <w:rPr>
                  <w:rFonts w:cs="Arial"/>
                </w:rPr>
                <w:id w:val="2015874851"/>
                <w:placeholder>
                  <w:docPart w:val="503CE722452449DE9F4DC1EF5554DCA7"/>
                </w:placeholder>
                <w:showingPlcHdr/>
                <w:date w:fullDate="1957-04-05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9B13CD" w:rsidRPr="00ED7D01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344D65" w14:paraId="0BAEBFD2" w14:textId="77777777" w:rsidTr="00F07718">
        <w:trPr>
          <w:trHeight w:val="554"/>
        </w:trPr>
        <w:tc>
          <w:tcPr>
            <w:tcW w:w="9209" w:type="dxa"/>
            <w:gridSpan w:val="2"/>
          </w:tcPr>
          <w:p w14:paraId="1CBFF88B" w14:textId="57933447" w:rsidR="00344D65" w:rsidRDefault="00344D65" w:rsidP="00C175E0">
            <w:r>
              <w:t>Address:</w:t>
            </w:r>
            <w:r w:rsidR="00C73C8C">
              <w:t xml:space="preserve">     </w:t>
            </w:r>
            <w:sdt>
              <w:sdtPr>
                <w:rPr>
                  <w:rFonts w:cs="Arial"/>
                </w:rPr>
                <w:id w:val="19303829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C30C7" w:rsidRPr="00ED7D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44D65" w14:paraId="7D7D09A3" w14:textId="77777777" w:rsidTr="00F07718">
        <w:trPr>
          <w:trHeight w:val="562"/>
        </w:trPr>
        <w:tc>
          <w:tcPr>
            <w:tcW w:w="9209" w:type="dxa"/>
            <w:gridSpan w:val="2"/>
          </w:tcPr>
          <w:p w14:paraId="38B7C7E9" w14:textId="06229DEC" w:rsidR="00344D65" w:rsidRDefault="00344D65" w:rsidP="00C175E0">
            <w:r>
              <w:t xml:space="preserve">Course name:    </w:t>
            </w:r>
            <w:sdt>
              <w:sdtPr>
                <w:alias w:val="Course List"/>
                <w:tag w:val="Course List"/>
                <w:id w:val="-1663227249"/>
                <w:placeholder>
                  <w:docPart w:val="DefaultPlaceholder_-1854013438"/>
                </w:placeholder>
                <w:showingPlcHdr/>
                <w15:color w:val="CCFFCC"/>
                <w:dropDownList>
                  <w:listItem w:value="Choose an item."/>
                  <w:listItem w:displayText="TAE40116 Certificate IV in Training and Assessment" w:value="TAE40116 Certificate IV in Training and Assessment"/>
                  <w:listItem w:displayText="BSB41419 Certificate IV Work Health and Safety" w:value="BSB41419 Certificate IV Work Health and Safety"/>
                  <w:listItem w:displayText="BSB51319 Diploma of Work Health and Safety" w:value="BSB51319 Diploma of Work Health and Safety"/>
                  <w:listItem w:displayText="BSB42015 Certificate IV in Leadership and Management" w:value="BSB42015 Certificate IV in Leadership and Management"/>
                  <w:listItem w:displayText="BSB51918 Diploma of Leadership and Management" w:value="BSB51918 Diploma of Leadership and Management"/>
                  <w:listItem w:displayText="BSB41515 Certifictae IV in Project Management Practice" w:value="BSB41515 Certifictae IV in Project Management Practice"/>
                  <w:listItem w:displayText="ACM20117 Certificate II in Animal Studies" w:value="ACM20117 Certificate II in Animal Studies"/>
                  <w:listItem w:displayText="Other" w:value="Other"/>
                </w:dropDownList>
              </w:sdtPr>
              <w:sdtEndPr/>
              <w:sdtContent>
                <w:r w:rsidR="002C567B" w:rsidRPr="00ED7D01">
                  <w:rPr>
                    <w:rStyle w:val="PlaceholderText"/>
                  </w:rPr>
                  <w:t>Choose an item.</w:t>
                </w:r>
              </w:sdtContent>
            </w:sdt>
            <w:r w:rsidR="002C567B">
              <w:t xml:space="preserve">                               </w:t>
            </w:r>
            <w:r w:rsidR="003C3EEC">
              <w:t xml:space="preserve">                              </w:t>
            </w:r>
          </w:p>
        </w:tc>
      </w:tr>
      <w:tr w:rsidR="00C175E0" w14:paraId="2D273827" w14:textId="77777777" w:rsidTr="00C73C8C">
        <w:trPr>
          <w:trHeight w:val="1042"/>
        </w:trPr>
        <w:tc>
          <w:tcPr>
            <w:tcW w:w="4509" w:type="dxa"/>
          </w:tcPr>
          <w:p w14:paraId="56FDE595" w14:textId="77777777" w:rsidR="00C175E0" w:rsidRDefault="00C175E0" w:rsidP="00C175E0">
            <w:r>
              <w:t>Amount paid:</w:t>
            </w:r>
          </w:p>
          <w:p w14:paraId="40E7A3CE" w14:textId="7FCF6B20" w:rsidR="00C73C8C" w:rsidRDefault="00C73C8C" w:rsidP="00C175E0">
            <w:r>
              <w:t xml:space="preserve">  $        </w:t>
            </w:r>
            <w:sdt>
              <w:sdtPr>
                <w:id w:val="1172147804"/>
                <w:placeholder>
                  <w:docPart w:val="DefaultPlaceholder_-1854013440"/>
                </w:placeholder>
                <w:text/>
              </w:sdtPr>
              <w:sdtEndPr/>
              <w:sdtContent>
                <w:r>
                  <w:t xml:space="preserve">                    </w:t>
                </w:r>
                <w:r w:rsidR="003D1597">
                  <w:t>0</w:t>
                </w:r>
                <w:r>
                  <w:t xml:space="preserve">                 </w:t>
                </w:r>
              </w:sdtContent>
            </w:sdt>
          </w:p>
        </w:tc>
        <w:tc>
          <w:tcPr>
            <w:tcW w:w="4700" w:type="dxa"/>
          </w:tcPr>
          <w:p w14:paraId="1F7EFF14" w14:textId="77777777" w:rsidR="00344D65" w:rsidRDefault="00C175E0" w:rsidP="00344D65">
            <w:pPr>
              <w:spacing w:after="0"/>
            </w:pPr>
            <w:r>
              <w:t>Paid by:</w:t>
            </w:r>
          </w:p>
          <w:p w14:paraId="01007126" w14:textId="49916258" w:rsidR="00344D65" w:rsidRDefault="00344D65" w:rsidP="00344D65">
            <w:pPr>
              <w:spacing w:after="0"/>
            </w:pPr>
            <w:r>
              <w:t xml:space="preserve">             </w:t>
            </w:r>
            <w:sdt>
              <w:sdtPr>
                <w:id w:val="-169298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="00C175E0">
              <w:t>Learner</w:t>
            </w:r>
          </w:p>
          <w:p w14:paraId="0FAAF936" w14:textId="06EF8E58" w:rsidR="00C175E0" w:rsidRDefault="00344D65" w:rsidP="00344D65">
            <w:pPr>
              <w:spacing w:after="0" w:line="240" w:lineRule="auto"/>
            </w:pPr>
            <w:r>
              <w:t xml:space="preserve">             </w:t>
            </w:r>
            <w:sdt>
              <w:sdtPr>
                <w:id w:val="124337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="00C175E0">
              <w:t>Other</w:t>
            </w:r>
          </w:p>
        </w:tc>
      </w:tr>
      <w:tr w:rsidR="004B1A02" w14:paraId="58901D2D" w14:textId="77777777" w:rsidTr="00F07718">
        <w:tc>
          <w:tcPr>
            <w:tcW w:w="9209" w:type="dxa"/>
            <w:gridSpan w:val="2"/>
          </w:tcPr>
          <w:p w14:paraId="64B7BF4E" w14:textId="2FDE967C" w:rsidR="004B1A02" w:rsidRDefault="00F07718" w:rsidP="004B1A02">
            <w:r>
              <w:t xml:space="preserve">     </w:t>
            </w:r>
            <w:r w:rsidR="004B1A02">
              <w:t xml:space="preserve">Payer </w:t>
            </w:r>
            <w:r w:rsidR="004850EE">
              <w:t>Full Name (Company/Individual)</w:t>
            </w:r>
            <w:r w:rsidR="004B1A02">
              <w:t>:</w:t>
            </w:r>
          </w:p>
          <w:p w14:paraId="78330693" w14:textId="7902BE57" w:rsidR="004B1A02" w:rsidRDefault="00F07718" w:rsidP="004B1A02">
            <w:r>
              <w:t xml:space="preserve">     </w:t>
            </w:r>
            <w:r w:rsidR="004B1A02">
              <w:t>Payer address:</w:t>
            </w:r>
          </w:p>
        </w:tc>
      </w:tr>
    </w:tbl>
    <w:p w14:paraId="611B91ED" w14:textId="25BD0E09" w:rsidR="00E0056C" w:rsidRPr="00E0056C" w:rsidRDefault="00E0056C" w:rsidP="00E0056C">
      <w:pPr>
        <w:ind w:firstLine="720"/>
      </w:pPr>
    </w:p>
    <w:tbl>
      <w:tblPr>
        <w:tblStyle w:val="TableGrid"/>
        <w:tblW w:w="9241" w:type="dxa"/>
        <w:tblInd w:w="4" w:type="dxa"/>
        <w:tblCellMar>
          <w:left w:w="123" w:type="dxa"/>
          <w:right w:w="86" w:type="dxa"/>
        </w:tblCellMar>
        <w:tblLook w:val="04A0" w:firstRow="1" w:lastRow="0" w:firstColumn="1" w:lastColumn="0" w:noHBand="0" w:noVBand="1"/>
      </w:tblPr>
      <w:tblGrid>
        <w:gridCol w:w="9241"/>
      </w:tblGrid>
      <w:tr w:rsidR="00F07718" w14:paraId="50DA6C1F" w14:textId="77777777" w:rsidTr="002C567B">
        <w:trPr>
          <w:trHeight w:val="3291"/>
        </w:trPr>
        <w:tc>
          <w:tcPr>
            <w:tcW w:w="9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AE289" w14:textId="74023B9D" w:rsidR="00F07718" w:rsidRPr="00C175E0" w:rsidRDefault="00F07718" w:rsidP="00F07718">
            <w:pPr>
              <w:rPr>
                <w:b/>
              </w:rPr>
            </w:pPr>
            <w:r>
              <w:rPr>
                <w:b/>
              </w:rPr>
              <w:t xml:space="preserve">Withdrawal of studies - </w:t>
            </w:r>
            <w:r w:rsidRPr="00C9728C">
              <w:rPr>
                <w:rFonts w:ascii="Arial" w:eastAsia="Arial" w:hAnsi="Arial" w:cs="Arial"/>
                <w:bCs/>
                <w:i/>
                <w:iCs/>
                <w:sz w:val="19"/>
              </w:rPr>
              <w:t>(Learner Handbook</w:t>
            </w:r>
            <w:r>
              <w:rPr>
                <w:rFonts w:ascii="Arial" w:eastAsia="Arial" w:hAnsi="Arial" w:cs="Arial"/>
                <w:bCs/>
                <w:i/>
                <w:iCs/>
                <w:sz w:val="19"/>
              </w:rPr>
              <w:t xml:space="preserve">; </w:t>
            </w:r>
            <w:r w:rsidRPr="00C9728C">
              <w:rPr>
                <w:rFonts w:ascii="Arial" w:eastAsia="Arial" w:hAnsi="Arial" w:cs="Arial"/>
                <w:bCs/>
                <w:i/>
                <w:iCs/>
                <w:sz w:val="19"/>
              </w:rPr>
              <w:t xml:space="preserve">pg. </w:t>
            </w:r>
            <w:r>
              <w:rPr>
                <w:rFonts w:ascii="Arial" w:eastAsia="Arial" w:hAnsi="Arial" w:cs="Arial"/>
                <w:bCs/>
                <w:i/>
                <w:iCs/>
                <w:sz w:val="19"/>
              </w:rPr>
              <w:t>28</w:t>
            </w:r>
            <w:r w:rsidRPr="00C9728C">
              <w:rPr>
                <w:rFonts w:ascii="Arial" w:eastAsia="Arial" w:hAnsi="Arial" w:cs="Arial"/>
                <w:bCs/>
                <w:i/>
                <w:iCs/>
                <w:sz w:val="19"/>
              </w:rPr>
              <w:t>)</w:t>
            </w:r>
          </w:p>
          <w:p w14:paraId="082190B9" w14:textId="1A4CF989" w:rsidR="00F07718" w:rsidRDefault="007B3B61" w:rsidP="00F07718">
            <w:sdt>
              <w:sdtPr>
                <w:id w:val="-185002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7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718">
              <w:t xml:space="preserve">  </w:t>
            </w:r>
            <w:r w:rsidR="004850EE" w:rsidRPr="004850EE">
              <w:rPr>
                <w:b/>
                <w:bCs/>
              </w:rPr>
              <w:t>W</w:t>
            </w:r>
            <w:r w:rsidR="00F07718" w:rsidRPr="004850EE">
              <w:rPr>
                <w:b/>
                <w:bCs/>
              </w:rPr>
              <w:t>ithdrawing</w:t>
            </w:r>
            <w:r w:rsidR="004850EE">
              <w:t>/</w:t>
            </w:r>
            <w:r w:rsidR="00F07718" w:rsidRPr="00C175E0">
              <w:rPr>
                <w:b/>
              </w:rPr>
              <w:t>discontinuing</w:t>
            </w:r>
            <w:r w:rsidR="00F07718">
              <w:t xml:space="preserve"> my studies</w:t>
            </w:r>
          </w:p>
          <w:p w14:paraId="0AB9C202" w14:textId="6FD991C0" w:rsidR="00F07718" w:rsidRDefault="007B3B61" w:rsidP="00F07718">
            <w:sdt>
              <w:sdtPr>
                <w:id w:val="2111928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7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718">
              <w:t xml:space="preserve">  </w:t>
            </w:r>
            <w:r w:rsidR="004850EE">
              <w:rPr>
                <w:b/>
              </w:rPr>
              <w:t>T</w:t>
            </w:r>
            <w:r w:rsidR="00F07718" w:rsidRPr="00C175E0">
              <w:rPr>
                <w:b/>
              </w:rPr>
              <w:t>ransferring</w:t>
            </w:r>
            <w:r w:rsidR="00F07718">
              <w:t xml:space="preserve"> to another Registered Training Provider</w:t>
            </w:r>
          </w:p>
          <w:p w14:paraId="5A9CC026" w14:textId="5532F214" w:rsidR="00F07718" w:rsidRDefault="007B3B61" w:rsidP="00F07718">
            <w:sdt>
              <w:sdtPr>
                <w:id w:val="-54837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7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718">
              <w:t xml:space="preserve">  </w:t>
            </w:r>
            <w:r w:rsidR="004850EE">
              <w:t>Reason for withdrawal/transfer:</w:t>
            </w:r>
            <w:r w:rsidR="00F07718">
              <w:t xml:space="preserve"> (please specify)</w:t>
            </w:r>
          </w:p>
          <w:sdt>
            <w:sdtPr>
              <w:id w:val="899492110"/>
              <w:placeholder>
                <w:docPart w:val="DefaultPlaceholder_-1854013440"/>
              </w:placeholder>
              <w:text/>
            </w:sdtPr>
            <w:sdtEndPr/>
            <w:sdtContent>
              <w:p w14:paraId="7CD9F6B5" w14:textId="502279AA" w:rsidR="00C73C8C" w:rsidRPr="00E10F1B" w:rsidRDefault="00C73C8C" w:rsidP="00F07718">
                <w:r>
                  <w:t xml:space="preserve">                                                                                                                                                                              </w:t>
                </w:r>
              </w:p>
            </w:sdtContent>
          </w:sdt>
        </w:tc>
      </w:tr>
    </w:tbl>
    <w:p w14:paraId="27F530A7" w14:textId="4B475FDC" w:rsidR="00831D85" w:rsidRDefault="00831D85" w:rsidP="000155F8">
      <w:pPr>
        <w:tabs>
          <w:tab w:val="center" w:pos="4513"/>
        </w:tabs>
        <w:spacing w:after="200" w:line="276" w:lineRule="auto"/>
      </w:pPr>
    </w:p>
    <w:p w14:paraId="65961392" w14:textId="77777777" w:rsidR="004850EE" w:rsidRDefault="00F07718" w:rsidP="004850EE">
      <w:pPr>
        <w:spacing w:after="0" w:line="360" w:lineRule="auto"/>
        <w:rPr>
          <w:rFonts w:ascii="Arial" w:eastAsia="Arial" w:hAnsi="Arial" w:cs="Arial"/>
          <w:b/>
          <w:sz w:val="19"/>
        </w:rPr>
      </w:pPr>
      <w:r>
        <w:rPr>
          <w:rFonts w:ascii="Arial" w:eastAsia="Arial" w:hAnsi="Arial" w:cs="Arial"/>
          <w:b/>
          <w:sz w:val="19"/>
        </w:rPr>
        <w:t xml:space="preserve">SECTION B: </w:t>
      </w:r>
    </w:p>
    <w:p w14:paraId="1B37C95F" w14:textId="2B83D5B8" w:rsidR="00F07718" w:rsidRDefault="002C567B" w:rsidP="002C567B">
      <w:pPr>
        <w:spacing w:after="0" w:line="360" w:lineRule="auto"/>
        <w:rPr>
          <w:rFonts w:ascii="Arial" w:eastAsia="Arial" w:hAnsi="Arial" w:cs="Arial"/>
          <w:b/>
          <w:sz w:val="19"/>
        </w:rPr>
      </w:pPr>
      <w:r w:rsidRPr="00F07718">
        <w:rPr>
          <w:rFonts w:ascii="Arial" w:eastAsia="Arial" w:hAnsi="Arial" w:cs="Arial"/>
          <w:b/>
          <w:noProof/>
          <w:sz w:val="19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BBE7009" wp14:editId="7BAABF85">
                <wp:simplePos x="0" y="0"/>
                <wp:positionH relativeFrom="margin">
                  <wp:align>left</wp:align>
                </wp:positionH>
                <wp:positionV relativeFrom="paragraph">
                  <wp:posOffset>258445</wp:posOffset>
                </wp:positionV>
                <wp:extent cx="5924550" cy="100965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E35F6" w14:textId="7879CF27" w:rsidR="00F07718" w:rsidRDefault="00F07718" w:rsidP="00F07718">
                            <w:pPr>
                              <w:spacing w:before="240"/>
                              <w:rPr>
                                <w:b/>
                              </w:rPr>
                            </w:pPr>
                            <w:r w:rsidRPr="00750ACD">
                              <w:rPr>
                                <w:b/>
                              </w:rPr>
                              <w:t>SIGNATURE OF APPLICANT:</w:t>
                            </w:r>
                            <w:r>
                              <w:rPr>
                                <w:b/>
                              </w:rPr>
                              <w:t xml:space="preserve">  ______</w:t>
                            </w:r>
                            <w:r w:rsidR="004C30C7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_____________________________________</w:t>
                            </w:r>
                          </w:p>
                          <w:p w14:paraId="13ED582A" w14:textId="00B5ADF8" w:rsidR="00F07718" w:rsidRDefault="00F07718" w:rsidP="00F07718">
                            <w:pPr>
                              <w:spacing w:before="240"/>
                            </w:pPr>
                            <w:r>
                              <w:rPr>
                                <w:b/>
                              </w:rPr>
                              <w:t xml:space="preserve">DATE:         </w:t>
                            </w:r>
                            <w:sdt>
                              <w:sdtPr>
                                <w:rPr>
                                  <w:b/>
                                </w:rPr>
                                <w:id w:val="-388967012"/>
                                <w:placeholder>
                                  <w:docPart w:val="13EEFBBAEB314BF2A8F75318C912230F"/>
                                </w:placeholder>
                                <w15:color w:val="B3FFB3"/>
                                <w:date>
                                  <w:dateFormat w:val="d/MM/yyyy"/>
                                  <w:lid w:val="en-AU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4C30C7">
                                  <w:rPr>
                                    <w:b/>
                                  </w:rPr>
                                  <w:t xml:space="preserve">                                  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E70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.35pt;width:466.5pt;height:79.5pt;z-index:25165824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">
                <v:textbox>
                  <w:txbxContent>
                    <w:p w14:paraId="385E35F6" w14:textId="7879CF27" w:rsidR="00F07718" w:rsidRDefault="00F07718" w:rsidP="00F07718">
                      <w:pPr>
                        <w:spacing w:before="240"/>
                        <w:rPr>
                          <w:b/>
                        </w:rPr>
                      </w:pPr>
                      <w:r w:rsidRPr="00750ACD">
                        <w:rPr>
                          <w:b/>
                        </w:rPr>
                        <w:t>SIGNATURE OF APPLICANT:</w:t>
                      </w:r>
                      <w:r>
                        <w:rPr>
                          <w:b/>
                        </w:rPr>
                        <w:t xml:space="preserve">  ______</w:t>
                      </w:r>
                      <w:r w:rsidR="004C30C7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_____________________________________</w:t>
                      </w:r>
                    </w:p>
                    <w:p w14:paraId="13ED582A" w14:textId="00B5ADF8" w:rsidR="00F07718" w:rsidRDefault="00F07718" w:rsidP="00F07718">
                      <w:pPr>
                        <w:spacing w:before="240"/>
                      </w:pPr>
                      <w:r>
                        <w:rPr>
                          <w:b/>
                        </w:rPr>
                        <w:t xml:space="preserve">DATE:         </w:t>
                      </w:r>
                      <w:sdt>
                        <w:sdtPr>
                          <w:rPr>
                            <w:b/>
                          </w:rPr>
                          <w:id w:val="-388967012"/>
                          <w:placeholder>
                            <w:docPart w:val="13EEFBBAEB314BF2A8F75318C912230F"/>
                          </w:placeholder>
                          <w15:color w:val="B3FFB3"/>
                          <w:date>
                            <w:dateFormat w:val="d/MM/yyyy"/>
                            <w:lid w:val="en-AU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4C30C7">
                            <w:rPr>
                              <w:b/>
                            </w:rPr>
                            <w:t xml:space="preserve">                                       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7718" w:rsidRPr="00F07718">
        <w:rPr>
          <w:rFonts w:ascii="Arial" w:eastAsia="Arial" w:hAnsi="Arial" w:cs="Arial"/>
          <w:b/>
          <w:sz w:val="16"/>
          <w:szCs w:val="16"/>
        </w:rPr>
        <w:t>TO BE COMPLETED BY LEARNER</w:t>
      </w:r>
      <w:r w:rsidR="00F07718">
        <w:rPr>
          <w:rFonts w:ascii="Arial" w:eastAsia="Arial" w:hAnsi="Arial" w:cs="Arial"/>
          <w:b/>
          <w:sz w:val="19"/>
        </w:rPr>
        <w:t xml:space="preserve">  </w:t>
      </w:r>
      <w:r w:rsidR="00F07718">
        <w:rPr>
          <w:rFonts w:ascii="Arial" w:eastAsia="Arial" w:hAnsi="Arial" w:cs="Arial"/>
          <w:b/>
          <w:sz w:val="19"/>
        </w:rPr>
        <w:br w:type="page"/>
      </w:r>
    </w:p>
    <w:p w14:paraId="03D90E6A" w14:textId="2E76B62E" w:rsidR="00831D85" w:rsidRDefault="00831D85" w:rsidP="00831D85">
      <w:pPr>
        <w:rPr>
          <w:rFonts w:ascii="Arial" w:eastAsia="Arial" w:hAnsi="Arial" w:cs="Arial"/>
          <w:b/>
          <w:sz w:val="19"/>
        </w:rPr>
      </w:pPr>
      <w:r>
        <w:rPr>
          <w:rFonts w:ascii="Arial" w:eastAsia="Arial" w:hAnsi="Arial" w:cs="Arial"/>
          <w:b/>
          <w:sz w:val="19"/>
        </w:rPr>
        <w:lastRenderedPageBreak/>
        <w:t xml:space="preserve">SECTION </w:t>
      </w:r>
      <w:r w:rsidR="00F07718">
        <w:rPr>
          <w:rFonts w:ascii="Arial" w:eastAsia="Arial" w:hAnsi="Arial" w:cs="Arial"/>
          <w:b/>
          <w:sz w:val="19"/>
        </w:rPr>
        <w:t>C</w:t>
      </w:r>
      <w:r>
        <w:rPr>
          <w:rFonts w:ascii="Arial" w:eastAsia="Arial" w:hAnsi="Arial" w:cs="Arial"/>
          <w:b/>
          <w:sz w:val="19"/>
        </w:rPr>
        <w:t xml:space="preserve">: </w:t>
      </w:r>
    </w:p>
    <w:p w14:paraId="273B5D6F" w14:textId="5D8D6FF9" w:rsidR="000155F8" w:rsidRDefault="00831D85" w:rsidP="00831D85">
      <w:pPr>
        <w:tabs>
          <w:tab w:val="center" w:pos="4513"/>
        </w:tabs>
        <w:spacing w:after="200" w:line="276" w:lineRule="auto"/>
      </w:pPr>
      <w:r w:rsidRPr="004850EE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8150A89" wp14:editId="700AB860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5895975" cy="2695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69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66CD0" w14:textId="3C73E28E" w:rsidR="00831D85" w:rsidRPr="00C175E0" w:rsidRDefault="00831D85" w:rsidP="00831D85">
                            <w:pPr>
                              <w:rPr>
                                <w:b/>
                              </w:rPr>
                            </w:pPr>
                            <w:r w:rsidRPr="00C175E0">
                              <w:rPr>
                                <w:b/>
                              </w:rPr>
                              <w:t>I wish to apply for a refund because:</w:t>
                            </w:r>
                          </w:p>
                          <w:p w14:paraId="04A93AA9" w14:textId="5FD26217" w:rsidR="00831D85" w:rsidRDefault="007B3B61" w:rsidP="00831D85">
                            <w:sdt>
                              <w:sdtPr>
                                <w:id w:val="206582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 the course/qualification </w:t>
                            </w:r>
                            <w:r w:rsidR="00C9728C">
                              <w:t xml:space="preserve">more than 5 days prior to </w:t>
                            </w:r>
                            <w:proofErr w:type="gramStart"/>
                            <w:r w:rsidR="00C9728C">
                              <w:t>commencement</w:t>
                            </w:r>
                            <w:proofErr w:type="gramEnd"/>
                          </w:p>
                          <w:p w14:paraId="6970A4C4" w14:textId="3F425188" w:rsidR="00C9728C" w:rsidRDefault="007B3B61" w:rsidP="00831D85">
                            <w:sdt>
                              <w:sdtPr>
                                <w:id w:val="211979472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 the </w:t>
                            </w:r>
                            <w:r w:rsidR="00C9728C">
                              <w:t xml:space="preserve">course/qualification within 5 days of </w:t>
                            </w:r>
                            <w:proofErr w:type="gramStart"/>
                            <w:r w:rsidR="00C9728C">
                              <w:t>commencement</w:t>
                            </w:r>
                            <w:proofErr w:type="gramEnd"/>
                            <w:r w:rsidR="00C9728C">
                              <w:t xml:space="preserve"> </w:t>
                            </w:r>
                          </w:p>
                          <w:p w14:paraId="7E19B795" w14:textId="34B30C90" w:rsidR="00831D85" w:rsidRDefault="007B3B61" w:rsidP="00831D85">
                            <w:sdt>
                              <w:sdtPr>
                                <w:id w:val="12826184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rom</w:t>
                            </w:r>
                            <w:r w:rsidR="00C9728C" w:rsidRPr="00C9728C">
                              <w:t xml:space="preserve"> </w:t>
                            </w:r>
                            <w:r w:rsidR="00C9728C">
                              <w:t xml:space="preserve">the course/qualification being rescheduled by NTM and the new dates no longer suit availability. </w:t>
                            </w:r>
                          </w:p>
                          <w:p w14:paraId="4CF46374" w14:textId="7AE8C242" w:rsidR="00831D85" w:rsidRDefault="007B3B61" w:rsidP="00831D85">
                            <w:sdt>
                              <w:sdtPr>
                                <w:id w:val="-11820489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9728C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831D85">
                              <w:t xml:space="preserve">  I am withdrawing for </w:t>
                            </w:r>
                            <w:r w:rsidR="00831D85" w:rsidRPr="00C175E0">
                              <w:rPr>
                                <w:b/>
                              </w:rPr>
                              <w:t>other</w:t>
                            </w:r>
                            <w:r w:rsidR="00831D85">
                              <w:t xml:space="preserve"> reasons (please specify)</w:t>
                            </w:r>
                          </w:p>
                          <w:tbl>
                            <w:tblPr>
                              <w:tblStyle w:val="TableGrid0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5"/>
                              <w:gridCol w:w="4493"/>
                            </w:tblGrid>
                            <w:tr w:rsidR="00831D85" w:rsidRPr="00831D85" w14:paraId="1A8AE6FF" w14:textId="77777777" w:rsidTr="00736A0A">
                              <w:tc>
                                <w:tcPr>
                                  <w:tcW w:w="9016" w:type="dxa"/>
                                  <w:gridSpan w:val="2"/>
                                </w:tcPr>
                                <w:p w14:paraId="2DB1D6D1" w14:textId="77777777" w:rsidR="00831D85" w:rsidRPr="00831D85" w:rsidRDefault="00831D85" w:rsidP="00831D85">
                                  <w:r w:rsidRPr="00831D85">
                                    <w:t>For electronic payment of refunds please provide bank account details</w:t>
                                  </w:r>
                                </w:p>
                              </w:tc>
                            </w:tr>
                            <w:tr w:rsidR="00831D85" w:rsidRPr="00831D85" w14:paraId="440954ED" w14:textId="77777777" w:rsidTr="00736A0A">
                              <w:tc>
                                <w:tcPr>
                                  <w:tcW w:w="4509" w:type="dxa"/>
                                </w:tcPr>
                                <w:p w14:paraId="5DCC7AA9" w14:textId="43DBE6D6" w:rsidR="00831D85" w:rsidRPr="00831D85" w:rsidRDefault="00831D85" w:rsidP="00831D85">
                                  <w:r w:rsidRPr="00831D85">
                                    <w:t>Account Name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1019746384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EndPr/>
                                    <w:sdtContent>
                                      <w:r w:rsidR="00C73C8C">
                                        <w:t xml:space="preserve">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4507" w:type="dxa"/>
                                </w:tcPr>
                                <w:p w14:paraId="088A7DD0" w14:textId="4A8D4D91" w:rsidR="00831D85" w:rsidRPr="00831D85" w:rsidRDefault="00831D85" w:rsidP="00831D85">
                                  <w:r w:rsidRPr="00831D85">
                                    <w:t>Bank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-2098244099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EndPr/>
                                    <w:sdtContent>
                                      <w:r w:rsidR="00C73C8C">
                                        <w:t xml:space="preserve">                    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831D85" w:rsidRPr="00831D85" w14:paraId="7A2756AB" w14:textId="77777777" w:rsidTr="00736A0A">
                              <w:tc>
                                <w:tcPr>
                                  <w:tcW w:w="4509" w:type="dxa"/>
                                </w:tcPr>
                                <w:p w14:paraId="350BE310" w14:textId="007FC78C" w:rsidR="00831D85" w:rsidRPr="00831D85" w:rsidRDefault="00831D85" w:rsidP="00831D85">
                                  <w:r w:rsidRPr="00831D85">
                                    <w:t>BSB No:</w:t>
                                  </w:r>
                                  <w:r w:rsidR="00C73C8C">
                                    <w:t xml:space="preserve">    </w:t>
                                  </w:r>
                                  <w:sdt>
                                    <w:sdtPr>
                                      <w:id w:val="2040850575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EndPr/>
                                    <w:sdtContent>
                                      <w:r w:rsidR="00C73C8C">
                                        <w:t xml:space="preserve">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4507" w:type="dxa"/>
                                </w:tcPr>
                                <w:p w14:paraId="2412A3EC" w14:textId="0392F321" w:rsidR="00831D85" w:rsidRPr="00831D85" w:rsidRDefault="00831D85" w:rsidP="00831D85">
                                  <w:r w:rsidRPr="00831D85">
                                    <w:t>Account No:</w:t>
                                  </w:r>
                                  <w:r w:rsidR="00C73C8C">
                                    <w:t xml:space="preserve">     </w:t>
                                  </w:r>
                                  <w:sdt>
                                    <w:sdtPr>
                                      <w:id w:val="-894126762"/>
                                      <w:placeholder>
                                        <w:docPart w:val="DefaultPlaceholder_-1854013440"/>
                                      </w:placeholder>
                                      <w15:color w:val="CCFFCC"/>
                                      <w:text/>
                                    </w:sdtPr>
                                    <w:sdtEndPr/>
                                    <w:sdtContent>
                                      <w:r w:rsidR="00C73C8C">
                                        <w:t xml:space="preserve">                                              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14:paraId="56FD10A8" w14:textId="77777777" w:rsidR="00831D85" w:rsidRDefault="00831D85" w:rsidP="00831D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50A89" id="_x0000_s1027" type="#_x0000_t202" style="position:absolute;margin-left:0;margin-top:27.95pt;width:464.25pt;height:212.2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">
                <v:textbox>
                  <w:txbxContent>
                    <w:p w14:paraId="4DA66CD0" w14:textId="3C73E28E" w:rsidR="00831D85" w:rsidRPr="00C175E0" w:rsidRDefault="00831D85" w:rsidP="00831D85">
                      <w:pPr>
                        <w:rPr>
                          <w:b/>
                        </w:rPr>
                      </w:pPr>
                      <w:r w:rsidRPr="00C175E0">
                        <w:rPr>
                          <w:b/>
                        </w:rPr>
                        <w:t>I wish to apply for a refund because:</w:t>
                      </w:r>
                    </w:p>
                    <w:p w14:paraId="04A93AA9" w14:textId="5FD26217" w:rsidR="00831D85" w:rsidRDefault="007B3B61" w:rsidP="00831D85">
                      <w:sdt>
                        <w:sdtPr>
                          <w:id w:val="206582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 the course/qualification </w:t>
                      </w:r>
                      <w:r w:rsidR="00C9728C">
                        <w:t xml:space="preserve">more than 5 days prior to </w:t>
                      </w:r>
                      <w:proofErr w:type="gramStart"/>
                      <w:r w:rsidR="00C9728C">
                        <w:t>commencement</w:t>
                      </w:r>
                      <w:proofErr w:type="gramEnd"/>
                    </w:p>
                    <w:p w14:paraId="6970A4C4" w14:textId="3F425188" w:rsidR="00C9728C" w:rsidRDefault="007B3B61" w:rsidP="00831D85">
                      <w:sdt>
                        <w:sdtPr>
                          <w:id w:val="211979472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 the </w:t>
                      </w:r>
                      <w:r w:rsidR="00C9728C">
                        <w:t xml:space="preserve">course/qualification within 5 days of </w:t>
                      </w:r>
                      <w:proofErr w:type="gramStart"/>
                      <w:r w:rsidR="00C9728C">
                        <w:t>commencement</w:t>
                      </w:r>
                      <w:proofErr w:type="gramEnd"/>
                      <w:r w:rsidR="00C9728C">
                        <w:t xml:space="preserve"> </w:t>
                      </w:r>
                    </w:p>
                    <w:p w14:paraId="7E19B795" w14:textId="34B30C90" w:rsidR="00831D85" w:rsidRDefault="007B3B61" w:rsidP="00831D85">
                      <w:sdt>
                        <w:sdtPr>
                          <w:id w:val="12826184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rom</w:t>
                      </w:r>
                      <w:r w:rsidR="00C9728C" w:rsidRPr="00C9728C">
                        <w:t xml:space="preserve"> </w:t>
                      </w:r>
                      <w:r w:rsidR="00C9728C">
                        <w:t xml:space="preserve">the course/qualification being rescheduled by NTM and the new dates no longer suit availability. </w:t>
                      </w:r>
                    </w:p>
                    <w:p w14:paraId="4CF46374" w14:textId="7AE8C242" w:rsidR="00831D85" w:rsidRDefault="007B3B61" w:rsidP="00831D85">
                      <w:sdt>
                        <w:sdtPr>
                          <w:id w:val="-11820489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9728C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831D85">
                        <w:t xml:space="preserve">  I am withdrawing for </w:t>
                      </w:r>
                      <w:r w:rsidR="00831D85" w:rsidRPr="00C175E0">
                        <w:rPr>
                          <w:b/>
                        </w:rPr>
                        <w:t>other</w:t>
                      </w:r>
                      <w:r w:rsidR="00831D85">
                        <w:t xml:space="preserve"> reasons (please specify)</w:t>
                      </w:r>
                    </w:p>
                    <w:tbl>
                      <w:tblPr>
                        <w:tblStyle w:val="TableGrid0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5"/>
                        <w:gridCol w:w="4493"/>
                      </w:tblGrid>
                      <w:tr w:rsidR="00831D85" w:rsidRPr="00831D85" w14:paraId="1A8AE6FF" w14:textId="77777777" w:rsidTr="00736A0A">
                        <w:tc>
                          <w:tcPr>
                            <w:tcW w:w="9016" w:type="dxa"/>
                            <w:gridSpan w:val="2"/>
                          </w:tcPr>
                          <w:p w14:paraId="2DB1D6D1" w14:textId="77777777" w:rsidR="00831D85" w:rsidRPr="00831D85" w:rsidRDefault="00831D85" w:rsidP="00831D85">
                            <w:r w:rsidRPr="00831D85">
                              <w:t>For electronic payment of refunds please provide bank account details</w:t>
                            </w:r>
                          </w:p>
                        </w:tc>
                      </w:tr>
                      <w:tr w:rsidR="00831D85" w:rsidRPr="00831D85" w14:paraId="440954ED" w14:textId="77777777" w:rsidTr="00736A0A">
                        <w:tc>
                          <w:tcPr>
                            <w:tcW w:w="4509" w:type="dxa"/>
                          </w:tcPr>
                          <w:p w14:paraId="5DCC7AA9" w14:textId="43DBE6D6" w:rsidR="00831D85" w:rsidRPr="00831D85" w:rsidRDefault="00831D85" w:rsidP="00831D85">
                            <w:r w:rsidRPr="00831D85">
                              <w:t>Account Name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1019746384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EndPr/>
                              <w:sdtContent>
                                <w:r w:rsidR="00C73C8C">
                                  <w:t xml:space="preserve">                                              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4507" w:type="dxa"/>
                          </w:tcPr>
                          <w:p w14:paraId="088A7DD0" w14:textId="4A8D4D91" w:rsidR="00831D85" w:rsidRPr="00831D85" w:rsidRDefault="00831D85" w:rsidP="00831D85">
                            <w:r w:rsidRPr="00831D85">
                              <w:t>Bank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-2098244099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EndPr/>
                              <w:sdtContent>
                                <w:r w:rsidR="00C73C8C">
                                  <w:t xml:space="preserve">                                                                  </w:t>
                                </w:r>
                              </w:sdtContent>
                            </w:sdt>
                          </w:p>
                        </w:tc>
                      </w:tr>
                      <w:tr w:rsidR="00831D85" w:rsidRPr="00831D85" w14:paraId="7A2756AB" w14:textId="77777777" w:rsidTr="00736A0A">
                        <w:tc>
                          <w:tcPr>
                            <w:tcW w:w="4509" w:type="dxa"/>
                          </w:tcPr>
                          <w:p w14:paraId="350BE310" w14:textId="007FC78C" w:rsidR="00831D85" w:rsidRPr="00831D85" w:rsidRDefault="00831D85" w:rsidP="00831D85">
                            <w:r w:rsidRPr="00831D85">
                              <w:t>BSB No:</w:t>
                            </w:r>
                            <w:r w:rsidR="00C73C8C">
                              <w:t xml:space="preserve">    </w:t>
                            </w:r>
                            <w:sdt>
                              <w:sdtPr>
                                <w:id w:val="2040850575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EndPr/>
                              <w:sdtContent>
                                <w:r w:rsidR="00C73C8C">
                                  <w:t xml:space="preserve">                                              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4507" w:type="dxa"/>
                          </w:tcPr>
                          <w:p w14:paraId="2412A3EC" w14:textId="0392F321" w:rsidR="00831D85" w:rsidRPr="00831D85" w:rsidRDefault="00831D85" w:rsidP="00831D85">
                            <w:r w:rsidRPr="00831D85">
                              <w:t>Account No:</w:t>
                            </w:r>
                            <w:r w:rsidR="00C73C8C">
                              <w:t xml:space="preserve">     </w:t>
                            </w:r>
                            <w:sdt>
                              <w:sdtPr>
                                <w:id w:val="-894126762"/>
                                <w:placeholder>
                                  <w:docPart w:val="DefaultPlaceholder_-1854013440"/>
                                </w:placeholder>
                                <w15:color w:val="CCFFCC"/>
                                <w:text/>
                              </w:sdtPr>
                              <w:sdtEndPr/>
                              <w:sdtContent>
                                <w:r w:rsidR="00C73C8C">
                                  <w:t xml:space="preserve">                                                   </w:t>
                                </w:r>
                              </w:sdtContent>
                            </w:sdt>
                          </w:p>
                        </w:tc>
                      </w:tr>
                    </w:tbl>
                    <w:p w14:paraId="56FD10A8" w14:textId="77777777" w:rsidR="00831D85" w:rsidRDefault="00831D85" w:rsidP="00831D85"/>
                  </w:txbxContent>
                </v:textbox>
                <w10:wrap type="square" anchorx="margin"/>
              </v:shape>
            </w:pict>
          </mc:Fallback>
        </mc:AlternateContent>
      </w:r>
      <w:r w:rsidRPr="004850EE">
        <w:rPr>
          <w:rFonts w:ascii="Arial" w:eastAsia="Arial" w:hAnsi="Arial" w:cs="Arial"/>
          <w:b/>
          <w:sz w:val="16"/>
          <w:szCs w:val="16"/>
        </w:rPr>
        <w:t xml:space="preserve">TO BE COMPLETED BY LEARNER – </w:t>
      </w:r>
      <w:r w:rsidRPr="004850EE">
        <w:rPr>
          <w:rFonts w:ascii="Arial" w:eastAsia="Arial" w:hAnsi="Arial" w:cs="Arial"/>
          <w:b/>
          <w:i/>
          <w:iCs/>
          <w:sz w:val="16"/>
          <w:szCs w:val="16"/>
        </w:rPr>
        <w:t>if applicable</w:t>
      </w:r>
      <w:r w:rsidR="00C9728C" w:rsidRPr="004850EE">
        <w:rPr>
          <w:rFonts w:ascii="Arial" w:eastAsia="Arial" w:hAnsi="Arial" w:cs="Arial"/>
          <w:b/>
          <w:i/>
          <w:iCs/>
          <w:sz w:val="16"/>
          <w:szCs w:val="16"/>
        </w:rPr>
        <w:t xml:space="preserve"> </w:t>
      </w:r>
      <w:r w:rsidR="00C9728C" w:rsidRPr="004850EE">
        <w:rPr>
          <w:rFonts w:ascii="Arial" w:eastAsia="Arial" w:hAnsi="Arial" w:cs="Arial"/>
          <w:bCs/>
          <w:i/>
          <w:iCs/>
          <w:sz w:val="16"/>
          <w:szCs w:val="16"/>
        </w:rPr>
        <w:t>(Learner Handbook; pg. 23)</w:t>
      </w:r>
      <w:r w:rsidRPr="00C9728C">
        <w:rPr>
          <w:bCs/>
          <w:noProof/>
        </w:rPr>
        <w:t xml:space="preserve"> </w:t>
      </w:r>
    </w:p>
    <w:tbl>
      <w:tblPr>
        <w:tblStyle w:val="TableGrid0"/>
        <w:tblW w:w="9352" w:type="dxa"/>
        <w:tblInd w:w="4" w:type="dxa"/>
        <w:tblLook w:val="04A0" w:firstRow="1" w:lastRow="0" w:firstColumn="1" w:lastColumn="0" w:noHBand="0" w:noVBand="1"/>
      </w:tblPr>
      <w:tblGrid>
        <w:gridCol w:w="9352"/>
      </w:tblGrid>
      <w:tr w:rsidR="006F2D17" w14:paraId="1EE50352" w14:textId="77777777" w:rsidTr="00F07718">
        <w:tc>
          <w:tcPr>
            <w:tcW w:w="935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8A0270B" w14:textId="77777777" w:rsidR="00F07718" w:rsidRDefault="00F07718" w:rsidP="00750ACD">
            <w:pPr>
              <w:spacing w:before="120"/>
              <w:ind w:left="23"/>
              <w:rPr>
                <w:rFonts w:ascii="Arial" w:eastAsia="Arial" w:hAnsi="Arial" w:cs="Arial"/>
                <w:b/>
                <w:sz w:val="20"/>
              </w:rPr>
            </w:pPr>
          </w:p>
          <w:p w14:paraId="35372075" w14:textId="2ADD102C" w:rsidR="006F2D17" w:rsidRPr="00926143" w:rsidRDefault="00926143" w:rsidP="00F07718">
            <w:pPr>
              <w:spacing w:before="120"/>
              <w:ind w:left="-105"/>
            </w:pPr>
            <w:r>
              <w:rPr>
                <w:rFonts w:ascii="Arial" w:eastAsia="Arial" w:hAnsi="Arial" w:cs="Arial"/>
                <w:b/>
                <w:sz w:val="20"/>
              </w:rPr>
              <w:t xml:space="preserve">SECTION </w:t>
            </w:r>
            <w:r w:rsidR="00F07718">
              <w:rPr>
                <w:rFonts w:ascii="Arial" w:eastAsia="Arial" w:hAnsi="Arial" w:cs="Arial"/>
                <w:b/>
                <w:sz w:val="20"/>
              </w:rPr>
              <w:t>D</w:t>
            </w:r>
            <w:r>
              <w:rPr>
                <w:rFonts w:ascii="Arial" w:eastAsia="Arial" w:hAnsi="Arial" w:cs="Arial"/>
                <w:b/>
                <w:sz w:val="20"/>
              </w:rPr>
              <w:t>: OFFICE USE ONLY</w:t>
            </w:r>
          </w:p>
        </w:tc>
      </w:tr>
      <w:tr w:rsidR="009B21A9" w14:paraId="33A64E03" w14:textId="77777777" w:rsidTr="00F07718">
        <w:tc>
          <w:tcPr>
            <w:tcW w:w="9352" w:type="dxa"/>
            <w:shd w:val="clear" w:color="auto" w:fill="D9D9D9" w:themeFill="background1" w:themeFillShade="D9"/>
          </w:tcPr>
          <w:p w14:paraId="4FB71892" w14:textId="4147A64C" w:rsidR="00831D85" w:rsidRDefault="00831D85" w:rsidP="00926143">
            <w:pPr>
              <w:spacing w:before="240" w:after="169"/>
              <w:ind w:right="-3492"/>
            </w:pPr>
            <w:r>
              <w:t xml:space="preserve">Records Noted:  </w:t>
            </w:r>
            <w:sdt>
              <w:sdtPr>
                <w:id w:val="155119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186D62">
              <w:t>Transfer</w:t>
            </w:r>
            <w:r>
              <w:t xml:space="preserve"> </w:t>
            </w:r>
            <w:sdt>
              <w:sdtPr>
                <w:id w:val="139724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Withdrawn</w:t>
            </w:r>
            <w:r w:rsidR="00AA59AF">
              <w:t xml:space="preserve">   </w:t>
            </w:r>
            <w:sdt>
              <w:sdtPr>
                <w:id w:val="-23486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9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59AF">
              <w:t xml:space="preserve"> Deferring.</w:t>
            </w:r>
          </w:p>
          <w:p w14:paraId="0A679058" w14:textId="7811EE0D" w:rsidR="009B21A9" w:rsidRDefault="00831D85" w:rsidP="00926143">
            <w:pPr>
              <w:spacing w:before="240" w:after="169"/>
              <w:ind w:right="-3492"/>
            </w:pPr>
            <w:r>
              <w:t xml:space="preserve">Refund </w:t>
            </w:r>
            <w:r w:rsidR="00926143">
              <w:t>A</w:t>
            </w:r>
            <w:r w:rsidR="009B21A9">
              <w:t>pproved:</w:t>
            </w:r>
            <w:r>
              <w:t xml:space="preserve">   </w:t>
            </w:r>
            <w:sdt>
              <w:sdtPr>
                <w:id w:val="122672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="009B21A9">
              <w:t>Yes</w:t>
            </w:r>
            <w:r>
              <w:t xml:space="preserve">     </w:t>
            </w:r>
            <w:sdt>
              <w:sdtPr>
                <w:id w:val="72179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="009B21A9">
              <w:t>No</w:t>
            </w:r>
            <w:r>
              <w:t xml:space="preserve">     </w:t>
            </w:r>
            <w:sdt>
              <w:sdtPr>
                <w:id w:val="-20394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t </w:t>
            </w:r>
            <w:proofErr w:type="gramStart"/>
            <w:r>
              <w:t>applicable</w:t>
            </w:r>
            <w:proofErr w:type="gramEnd"/>
          </w:p>
          <w:p w14:paraId="42192642" w14:textId="797A255C" w:rsidR="009B21A9" w:rsidRDefault="009B21A9" w:rsidP="009B21A9">
            <w:pPr>
              <w:spacing w:after="169"/>
              <w:ind w:right="-3492"/>
            </w:pPr>
            <w:r>
              <w:t>Comment:</w:t>
            </w:r>
            <w:r w:rsidR="00C73C8C">
              <w:t xml:space="preserve">    </w:t>
            </w:r>
            <w:sdt>
              <w:sdtPr>
                <w:id w:val="186108101"/>
                <w:placeholder>
                  <w:docPart w:val="DefaultPlaceholder_-1854013440"/>
                </w:placeholder>
                <w:text/>
              </w:sdtPr>
              <w:sdtEndPr/>
              <w:sdtContent>
                <w:r w:rsidR="00C73C8C">
                  <w:t xml:space="preserve">                                                                                                                                                       </w:t>
                </w:r>
              </w:sdtContent>
            </w:sdt>
          </w:p>
          <w:p w14:paraId="59DD84D9" w14:textId="374DAB19" w:rsidR="009B21A9" w:rsidRDefault="004850EE" w:rsidP="009B21A9">
            <w:pPr>
              <w:spacing w:after="169"/>
              <w:ind w:right="-3492"/>
            </w:pPr>
            <w:r>
              <w:t>Original Course Fee: $</w:t>
            </w:r>
            <w:r w:rsidR="00C73C8C">
              <w:t xml:space="preserve">    </w:t>
            </w:r>
            <w:sdt>
              <w:sdtPr>
                <w:id w:val="271674661"/>
                <w:placeholder>
                  <w:docPart w:val="DefaultPlaceholder_-1854013440"/>
                </w:placeholder>
                <w:text/>
              </w:sdtPr>
              <w:sdtEndPr/>
              <w:sdtContent>
                <w:r w:rsidR="00C73C8C">
                  <w:t xml:space="preserve">                   </w:t>
                </w:r>
              </w:sdtContent>
            </w:sdt>
            <w:r>
              <w:t xml:space="preserve">  Payment Received:  $</w:t>
            </w:r>
            <w:r w:rsidR="00C73C8C">
              <w:t xml:space="preserve">   </w:t>
            </w:r>
            <w:sdt>
              <w:sdtPr>
                <w:id w:val="-1636938783"/>
                <w:placeholder>
                  <w:docPart w:val="DefaultPlaceholder_-1854013440"/>
                </w:placeholder>
                <w:text/>
              </w:sdtPr>
              <w:sdtEndPr/>
              <w:sdtContent>
                <w:r w:rsidR="00C73C8C">
                  <w:t xml:space="preserve">                  </w:t>
                </w:r>
              </w:sdtContent>
            </w:sdt>
            <w:r w:rsidR="00C73C8C">
              <w:t xml:space="preserve">    </w:t>
            </w:r>
            <w:r w:rsidR="009B21A9">
              <w:t>Refund amount:</w:t>
            </w:r>
            <w:r>
              <w:t xml:space="preserve"> $</w:t>
            </w:r>
            <w:r w:rsidR="00C73C8C">
              <w:t xml:space="preserve">   </w:t>
            </w:r>
            <w:r>
              <w:t xml:space="preserve"> </w:t>
            </w:r>
            <w:sdt>
              <w:sdtPr>
                <w:id w:val="1346206162"/>
                <w:placeholder>
                  <w:docPart w:val="DefaultPlaceholder_-1854013440"/>
                </w:placeholder>
                <w:text/>
              </w:sdtPr>
              <w:sdtEndPr/>
              <w:sdtContent>
                <w:r w:rsidR="00C73C8C">
                  <w:t xml:space="preserve">                   </w:t>
                </w:r>
              </w:sdtContent>
            </w:sdt>
          </w:p>
          <w:p w14:paraId="223E4EA1" w14:textId="77777777" w:rsidR="009B21A9" w:rsidRDefault="009B21A9" w:rsidP="009B21A9">
            <w:pPr>
              <w:spacing w:after="169"/>
              <w:ind w:right="-3492"/>
            </w:pPr>
            <w:r>
              <w:t>Refund reason (choose one):</w:t>
            </w:r>
          </w:p>
          <w:p w14:paraId="03461BD4" w14:textId="390C9596" w:rsidR="006F2D17" w:rsidRDefault="007B3B61" w:rsidP="009B21A9">
            <w:pPr>
              <w:spacing w:after="169"/>
              <w:ind w:right="-3492"/>
            </w:pPr>
            <w:sdt>
              <w:sdtPr>
                <w:id w:val="-87076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D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F2D17">
              <w:t xml:space="preserve">   </w:t>
            </w:r>
            <w:r w:rsidR="009B21A9">
              <w:t>Refund general</w:t>
            </w:r>
            <w:r w:rsidR="009B21A9">
              <w:tab/>
            </w:r>
            <w:sdt>
              <w:sdtPr>
                <w:id w:val="155327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D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F2D17">
              <w:t xml:space="preserve">   R</w:t>
            </w:r>
            <w:r w:rsidR="009B21A9">
              <w:t>efund spe</w:t>
            </w:r>
            <w:r w:rsidR="006F2D17">
              <w:t>cial circumstances</w:t>
            </w:r>
            <w:r w:rsidR="006F2D17">
              <w:tab/>
            </w:r>
            <w:sdt>
              <w:sdtPr>
                <w:id w:val="-135911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D1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F2D17">
              <w:t xml:space="preserve">   </w:t>
            </w:r>
            <w:r w:rsidR="00750ACD">
              <w:t>Refund to correct error</w:t>
            </w:r>
          </w:p>
        </w:tc>
      </w:tr>
      <w:tr w:rsidR="009B21A9" w14:paraId="6D1AC84B" w14:textId="77777777" w:rsidTr="00F07718">
        <w:tc>
          <w:tcPr>
            <w:tcW w:w="9352" w:type="dxa"/>
          </w:tcPr>
          <w:p w14:paraId="0E0B9333" w14:textId="459717C5" w:rsidR="009B21A9" w:rsidRPr="00750ACD" w:rsidRDefault="00750ACD" w:rsidP="00750ACD">
            <w:pPr>
              <w:spacing w:before="240" w:after="240"/>
              <w:ind w:right="-3493"/>
              <w:rPr>
                <w:b/>
              </w:rPr>
            </w:pPr>
            <w:r w:rsidRPr="00750ACD">
              <w:rPr>
                <w:b/>
              </w:rPr>
              <w:t xml:space="preserve">SIGNATURE OF </w:t>
            </w:r>
            <w:r w:rsidR="00C73C8C">
              <w:rPr>
                <w:b/>
              </w:rPr>
              <w:t xml:space="preserve">DELEGATED </w:t>
            </w:r>
            <w:r w:rsidRPr="00750ACD">
              <w:rPr>
                <w:b/>
              </w:rPr>
              <w:t>APPROVER:</w:t>
            </w:r>
          </w:p>
        </w:tc>
      </w:tr>
    </w:tbl>
    <w:p w14:paraId="3782CB00" w14:textId="77777777" w:rsidR="00E10F1B" w:rsidRDefault="00E10F1B"/>
    <w:sectPr w:rsidR="00E10F1B" w:rsidSect="005576E9">
      <w:headerReference w:type="default" r:id="rId12"/>
      <w:footerReference w:type="default" r:id="rId13"/>
      <w:pgSz w:w="11906" w:h="16838"/>
      <w:pgMar w:top="426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989E0" w14:textId="77777777" w:rsidR="001A0F35" w:rsidRDefault="001A0F35" w:rsidP="004B1A02">
      <w:pPr>
        <w:spacing w:after="0" w:line="240" w:lineRule="auto"/>
      </w:pPr>
      <w:r>
        <w:separator/>
      </w:r>
    </w:p>
  </w:endnote>
  <w:endnote w:type="continuationSeparator" w:id="0">
    <w:p w14:paraId="0BAA4CCA" w14:textId="77777777" w:rsidR="001A0F35" w:rsidRDefault="001A0F35" w:rsidP="004B1A02">
      <w:pPr>
        <w:spacing w:after="0" w:line="240" w:lineRule="auto"/>
      </w:pPr>
      <w:r>
        <w:continuationSeparator/>
      </w:r>
    </w:p>
  </w:endnote>
  <w:endnote w:type="continuationNotice" w:id="1">
    <w:p w14:paraId="742BCDE8" w14:textId="77777777" w:rsidR="001A0F35" w:rsidRDefault="001A0F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3058"/>
      <w:gridCol w:w="2915"/>
    </w:tblGrid>
    <w:tr w:rsidR="00E0056C" w:rsidRPr="00E47776" w14:paraId="5145606C" w14:textId="77777777" w:rsidTr="00C45D94">
      <w:tc>
        <w:tcPr>
          <w:tcW w:w="3054" w:type="dxa"/>
        </w:tcPr>
        <w:p w14:paraId="1CA044F6" w14:textId="77777777" w:rsidR="00E0056C" w:rsidRPr="00E47776" w:rsidRDefault="00E0056C" w:rsidP="00E0056C">
          <w:pPr>
            <w:pStyle w:val="Footer"/>
            <w:rPr>
              <w:b/>
              <w:bCs/>
              <w:sz w:val="14"/>
              <w:szCs w:val="14"/>
            </w:rPr>
          </w:pPr>
          <w:r w:rsidRPr="00E47776">
            <w:rPr>
              <w:b/>
              <w:bCs/>
              <w:color w:val="7030A0"/>
              <w:sz w:val="14"/>
              <w:szCs w:val="14"/>
            </w:rPr>
            <w:t>Student Administration</w:t>
          </w:r>
        </w:p>
      </w:tc>
      <w:tc>
        <w:tcPr>
          <w:tcW w:w="3058" w:type="dxa"/>
        </w:tcPr>
        <w:p w14:paraId="4B82479D" w14:textId="31EFFCA9" w:rsidR="00E0056C" w:rsidRPr="00E47776" w:rsidRDefault="00E0056C" w:rsidP="00E0056C">
          <w:pPr>
            <w:pStyle w:val="Footer"/>
            <w:jc w:val="cen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Version</w:t>
          </w:r>
          <w:r w:rsidRPr="00E47776">
            <w:rPr>
              <w:sz w:val="14"/>
              <w:szCs w:val="14"/>
            </w:rPr>
            <w:t xml:space="preserve">: </w:t>
          </w:r>
          <w:r w:rsidR="00FF4C41">
            <w:rPr>
              <w:sz w:val="14"/>
              <w:szCs w:val="14"/>
            </w:rPr>
            <w:t>2.0</w:t>
          </w:r>
        </w:p>
      </w:tc>
      <w:tc>
        <w:tcPr>
          <w:tcW w:w="2915" w:type="dxa"/>
        </w:tcPr>
        <w:p w14:paraId="60023F5B" w14:textId="77777777" w:rsidR="00E0056C" w:rsidRPr="00E47776" w:rsidRDefault="00E0056C" w:rsidP="00E0056C">
          <w:pPr>
            <w:pStyle w:val="Footer"/>
            <w:jc w:val="right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Created</w:t>
          </w:r>
          <w:r w:rsidRPr="00E47776">
            <w:rPr>
              <w:sz w:val="14"/>
              <w:szCs w:val="14"/>
            </w:rPr>
            <w:t>: 08.12.2018</w:t>
          </w:r>
        </w:p>
      </w:tc>
    </w:tr>
    <w:tr w:rsidR="00E0056C" w:rsidRPr="00E47776" w14:paraId="11B30722" w14:textId="77777777" w:rsidTr="00C45D94">
      <w:tc>
        <w:tcPr>
          <w:tcW w:w="3054" w:type="dxa"/>
        </w:tcPr>
        <w:p w14:paraId="6D90EB52" w14:textId="77777777" w:rsidR="00E0056C" w:rsidRPr="00E47776" w:rsidRDefault="00E0056C" w:rsidP="00E0056C">
          <w:pPr>
            <w:pStyle w:val="Foo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National Training Masters © 2020</w:t>
          </w:r>
        </w:p>
      </w:tc>
      <w:tc>
        <w:tcPr>
          <w:tcW w:w="3058" w:type="dxa"/>
        </w:tcPr>
        <w:p w14:paraId="6BA08BB1" w14:textId="77777777" w:rsidR="00E0056C" w:rsidRPr="00E47776" w:rsidRDefault="00E0056C" w:rsidP="00E0056C">
          <w:pPr>
            <w:pStyle w:val="Footer"/>
            <w:jc w:val="center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 xml:space="preserve">RTO Code: </w:t>
          </w:r>
          <w:r w:rsidRPr="00E47776">
            <w:rPr>
              <w:bCs/>
              <w:sz w:val="14"/>
              <w:szCs w:val="14"/>
            </w:rPr>
            <w:t>91284</w:t>
          </w:r>
        </w:p>
      </w:tc>
      <w:tc>
        <w:tcPr>
          <w:tcW w:w="2915" w:type="dxa"/>
        </w:tcPr>
        <w:p w14:paraId="091BFC84" w14:textId="701F0117" w:rsidR="00E0056C" w:rsidRPr="00E47776" w:rsidRDefault="00E0056C" w:rsidP="00E0056C">
          <w:pPr>
            <w:pStyle w:val="Footer"/>
            <w:jc w:val="right"/>
            <w:rPr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Modified</w:t>
          </w:r>
          <w:r w:rsidRPr="00E47776">
            <w:rPr>
              <w:sz w:val="14"/>
              <w:szCs w:val="14"/>
            </w:rPr>
            <w:t xml:space="preserve">: </w:t>
          </w:r>
          <w:r w:rsidR="00FF4C41">
            <w:rPr>
              <w:sz w:val="14"/>
              <w:szCs w:val="14"/>
            </w:rPr>
            <w:t>27.10.2023_MW</w:t>
          </w:r>
          <w:r w:rsidRPr="00E47776">
            <w:rPr>
              <w:sz w:val="14"/>
              <w:szCs w:val="14"/>
            </w:rPr>
            <w:t xml:space="preserve"> </w:t>
          </w:r>
        </w:p>
      </w:tc>
    </w:tr>
    <w:tr w:rsidR="00E0056C" w:rsidRPr="00E47776" w14:paraId="75B74406" w14:textId="77777777" w:rsidTr="00C45D94">
      <w:tc>
        <w:tcPr>
          <w:tcW w:w="3054" w:type="dxa"/>
        </w:tcPr>
        <w:p w14:paraId="1C255927" w14:textId="04EFB1FD" w:rsidR="00E0056C" w:rsidRPr="00E47776" w:rsidRDefault="00A73837" w:rsidP="00E0056C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color w:val="7030A0"/>
              <w:sz w:val="14"/>
              <w:szCs w:val="14"/>
            </w:rPr>
            <w:t>WDRAW</w:t>
          </w:r>
          <w:r>
            <w:rPr>
              <w:b/>
              <w:sz w:val="14"/>
              <w:szCs w:val="14"/>
            </w:rPr>
            <w:t xml:space="preserve"> Withdrawal</w:t>
          </w:r>
          <w:r w:rsidR="00E0056C" w:rsidRPr="00E47776">
            <w:rPr>
              <w:b/>
              <w:sz w:val="14"/>
              <w:szCs w:val="14"/>
            </w:rPr>
            <w:t xml:space="preserve"> Form</w:t>
          </w:r>
        </w:p>
      </w:tc>
      <w:tc>
        <w:tcPr>
          <w:tcW w:w="3058" w:type="dxa"/>
        </w:tcPr>
        <w:p w14:paraId="5FD9F0AD" w14:textId="77777777" w:rsidR="00E0056C" w:rsidRPr="00E47776" w:rsidRDefault="00E0056C" w:rsidP="00E0056C">
          <w:pPr>
            <w:pStyle w:val="Footer"/>
            <w:jc w:val="center"/>
            <w:rPr>
              <w:b/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Author</w:t>
          </w:r>
          <w:r w:rsidRPr="00E47776">
            <w:rPr>
              <w:bCs/>
              <w:sz w:val="14"/>
              <w:szCs w:val="14"/>
            </w:rPr>
            <w:t>: Mia Wingrove</w:t>
          </w:r>
        </w:p>
      </w:tc>
      <w:tc>
        <w:tcPr>
          <w:tcW w:w="2915" w:type="dxa"/>
        </w:tcPr>
        <w:p w14:paraId="46F30FF0" w14:textId="77777777" w:rsidR="00E0056C" w:rsidRPr="00E47776" w:rsidRDefault="00E0056C" w:rsidP="00E0056C">
          <w:pPr>
            <w:pStyle w:val="Footer"/>
            <w:jc w:val="right"/>
            <w:rPr>
              <w:bCs/>
              <w:sz w:val="14"/>
              <w:szCs w:val="14"/>
            </w:rPr>
          </w:pPr>
          <w:r w:rsidRPr="00E47776">
            <w:rPr>
              <w:b/>
              <w:sz w:val="14"/>
              <w:szCs w:val="14"/>
            </w:rPr>
            <w:t>Page:</w:t>
          </w:r>
          <w:r w:rsidRPr="00E47776">
            <w:rPr>
              <w:bCs/>
              <w:sz w:val="14"/>
              <w:szCs w:val="14"/>
            </w:rPr>
            <w:t xml:space="preserve"> </w:t>
          </w:r>
          <w:r w:rsidRPr="00E47776">
            <w:rPr>
              <w:bCs/>
              <w:sz w:val="14"/>
              <w:szCs w:val="14"/>
            </w:rPr>
            <w:fldChar w:fldCharType="begin"/>
          </w:r>
          <w:r w:rsidRPr="00E47776">
            <w:rPr>
              <w:bCs/>
              <w:sz w:val="14"/>
              <w:szCs w:val="14"/>
            </w:rPr>
            <w:instrText xml:space="preserve"> PAGE  \* Arabic  \* MERGEFORMAT </w:instrText>
          </w:r>
          <w:r w:rsidRPr="00E47776">
            <w:rPr>
              <w:bCs/>
              <w:sz w:val="14"/>
              <w:szCs w:val="14"/>
            </w:rPr>
            <w:fldChar w:fldCharType="separate"/>
          </w:r>
          <w:r>
            <w:rPr>
              <w:bCs/>
              <w:sz w:val="14"/>
              <w:szCs w:val="14"/>
            </w:rPr>
            <w:t>1</w:t>
          </w:r>
          <w:r w:rsidRPr="00E47776">
            <w:rPr>
              <w:bCs/>
              <w:sz w:val="14"/>
              <w:szCs w:val="14"/>
            </w:rPr>
            <w:fldChar w:fldCharType="end"/>
          </w:r>
          <w:r w:rsidRPr="00E47776">
            <w:rPr>
              <w:bCs/>
              <w:sz w:val="14"/>
              <w:szCs w:val="14"/>
            </w:rPr>
            <w:t xml:space="preserve"> of </w:t>
          </w:r>
          <w:r w:rsidRPr="00E47776">
            <w:rPr>
              <w:bCs/>
              <w:sz w:val="14"/>
              <w:szCs w:val="14"/>
            </w:rPr>
            <w:fldChar w:fldCharType="begin"/>
          </w:r>
          <w:r w:rsidRPr="00E47776">
            <w:rPr>
              <w:bCs/>
              <w:sz w:val="14"/>
              <w:szCs w:val="14"/>
            </w:rPr>
            <w:instrText xml:space="preserve"> NUMPAGES  \* Arabic  \* MERGEFORMAT </w:instrText>
          </w:r>
          <w:r w:rsidRPr="00E47776">
            <w:rPr>
              <w:bCs/>
              <w:sz w:val="14"/>
              <w:szCs w:val="14"/>
            </w:rPr>
            <w:fldChar w:fldCharType="separate"/>
          </w:r>
          <w:r>
            <w:rPr>
              <w:bCs/>
              <w:sz w:val="14"/>
              <w:szCs w:val="14"/>
            </w:rPr>
            <w:t>3</w:t>
          </w:r>
          <w:r w:rsidRPr="00E47776">
            <w:rPr>
              <w:bCs/>
              <w:sz w:val="14"/>
              <w:szCs w:val="14"/>
            </w:rPr>
            <w:fldChar w:fldCharType="end"/>
          </w:r>
          <w:r w:rsidRPr="00E47776">
            <w:rPr>
              <w:bCs/>
              <w:sz w:val="14"/>
              <w:szCs w:val="14"/>
            </w:rPr>
            <w:t xml:space="preserve"> </w:t>
          </w:r>
        </w:p>
      </w:tc>
    </w:tr>
    <w:tr w:rsidR="00E0056C" w:rsidRPr="00E47776" w14:paraId="742B2184" w14:textId="77777777" w:rsidTr="00C45D94">
      <w:trPr>
        <w:trHeight w:val="152"/>
      </w:trPr>
      <w:tc>
        <w:tcPr>
          <w:tcW w:w="9027" w:type="dxa"/>
          <w:gridSpan w:val="3"/>
        </w:tcPr>
        <w:p w14:paraId="12B99238" w14:textId="77777777" w:rsidR="00E0056C" w:rsidRPr="00E47776" w:rsidRDefault="00E0056C" w:rsidP="00E0056C">
          <w:pPr>
            <w:pStyle w:val="Footer"/>
            <w:jc w:val="center"/>
            <w:rPr>
              <w:b/>
              <w:color w:val="FF0000"/>
              <w:sz w:val="14"/>
              <w:szCs w:val="14"/>
            </w:rPr>
          </w:pPr>
          <w:r w:rsidRPr="00E47776">
            <w:rPr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35B1C77B" w14:textId="77777777" w:rsidR="00E0056C" w:rsidRPr="00E47776" w:rsidRDefault="00E0056C" w:rsidP="00A73837">
    <w:pPr>
      <w:pStyle w:val="Footer"/>
      <w:tabs>
        <w:tab w:val="clear" w:pos="4513"/>
        <w:tab w:val="clear" w:pos="9026"/>
        <w:tab w:val="left" w:pos="3300"/>
      </w:tabs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736AF" w14:textId="77777777" w:rsidR="001A0F35" w:rsidRDefault="001A0F35" w:rsidP="004B1A02">
      <w:pPr>
        <w:spacing w:after="0" w:line="240" w:lineRule="auto"/>
      </w:pPr>
      <w:r>
        <w:separator/>
      </w:r>
    </w:p>
  </w:footnote>
  <w:footnote w:type="continuationSeparator" w:id="0">
    <w:p w14:paraId="32BD809B" w14:textId="77777777" w:rsidR="001A0F35" w:rsidRDefault="001A0F35" w:rsidP="004B1A02">
      <w:pPr>
        <w:spacing w:after="0" w:line="240" w:lineRule="auto"/>
      </w:pPr>
      <w:r>
        <w:continuationSeparator/>
      </w:r>
    </w:p>
  </w:footnote>
  <w:footnote w:type="continuationNotice" w:id="1">
    <w:p w14:paraId="10F66167" w14:textId="77777777" w:rsidR="001A0F35" w:rsidRDefault="001A0F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7070"/>
    </w:tblGrid>
    <w:tr w:rsidR="004B1A02" w14:paraId="06F9A14A" w14:textId="77777777" w:rsidTr="009B21A9">
      <w:tc>
        <w:tcPr>
          <w:tcW w:w="1101" w:type="dxa"/>
        </w:tcPr>
        <w:p w14:paraId="06E60CA9" w14:textId="77777777" w:rsidR="004B1A02" w:rsidRDefault="004B1A02" w:rsidP="00666C92">
          <w:pPr>
            <w:pStyle w:val="Header"/>
          </w:pPr>
          <w:r w:rsidRPr="004B1A02">
            <w:rPr>
              <w:noProof/>
            </w:rPr>
            <w:drawing>
              <wp:inline distT="0" distB="0" distL="0" distR="0" wp14:anchorId="7D3842E5" wp14:editId="5318E3FB">
                <wp:extent cx="1104900" cy="10134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(640x587)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4272" cy="10219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41" w:type="dxa"/>
        </w:tcPr>
        <w:p w14:paraId="4280590E" w14:textId="7B48E5B6" w:rsidR="004B1A02" w:rsidRPr="001508F4" w:rsidRDefault="004B1A02" w:rsidP="001508F4">
          <w:pPr>
            <w:pStyle w:val="Header"/>
            <w:spacing w:before="120"/>
            <w:jc w:val="right"/>
            <w:rPr>
              <w:rFonts w:ascii="Arial" w:eastAsia="Arial" w:hAnsi="Arial" w:cs="Arial"/>
              <w:b/>
              <w:bCs/>
              <w:sz w:val="32"/>
              <w:szCs w:val="32"/>
            </w:rPr>
          </w:pPr>
          <w:r w:rsidRPr="001508F4">
            <w:rPr>
              <w:b/>
              <w:bCs/>
              <w:sz w:val="32"/>
              <w:szCs w:val="32"/>
            </w:rPr>
            <w:ptab w:relativeTo="margin" w:alignment="center" w:leader="none"/>
          </w:r>
          <w:r w:rsidR="001508F4" w:rsidRPr="001508F4">
            <w:rPr>
              <w:b/>
              <w:bCs/>
              <w:sz w:val="36"/>
              <w:szCs w:val="36"/>
            </w:rPr>
            <w:t xml:space="preserve">COURSE </w:t>
          </w:r>
          <w:r w:rsidRPr="001508F4">
            <w:rPr>
              <w:rFonts w:ascii="Arial" w:eastAsia="Arial" w:hAnsi="Arial" w:cs="Arial"/>
              <w:b/>
              <w:bCs/>
              <w:sz w:val="32"/>
              <w:szCs w:val="32"/>
            </w:rPr>
            <w:t>WITHDRAWA</w:t>
          </w:r>
          <w:r w:rsidR="003B365C" w:rsidRPr="001508F4">
            <w:rPr>
              <w:rFonts w:ascii="Arial" w:eastAsia="Arial" w:hAnsi="Arial" w:cs="Arial"/>
              <w:b/>
              <w:bCs/>
              <w:sz w:val="32"/>
              <w:szCs w:val="32"/>
            </w:rPr>
            <w:t>L</w:t>
          </w:r>
          <w:r w:rsidR="00082199">
            <w:rPr>
              <w:rFonts w:ascii="Arial" w:eastAsia="Arial" w:hAnsi="Arial" w:cs="Arial"/>
              <w:b/>
              <w:bCs/>
              <w:sz w:val="32"/>
              <w:szCs w:val="32"/>
            </w:rPr>
            <w:t xml:space="preserve"> </w:t>
          </w:r>
          <w:r w:rsidR="003B365C" w:rsidRPr="001508F4">
            <w:rPr>
              <w:rFonts w:ascii="Arial" w:eastAsia="Arial" w:hAnsi="Arial" w:cs="Arial"/>
              <w:b/>
              <w:bCs/>
              <w:sz w:val="32"/>
              <w:szCs w:val="32"/>
            </w:rPr>
            <w:t>FORM 20</w:t>
          </w:r>
          <w:r w:rsidR="000155F8" w:rsidRPr="001508F4">
            <w:rPr>
              <w:rFonts w:ascii="Arial" w:eastAsia="Arial" w:hAnsi="Arial" w:cs="Arial"/>
              <w:b/>
              <w:bCs/>
              <w:sz w:val="32"/>
              <w:szCs w:val="32"/>
            </w:rPr>
            <w:t>2</w:t>
          </w:r>
          <w:r w:rsidR="00391A41">
            <w:rPr>
              <w:rFonts w:ascii="Arial" w:eastAsia="Arial" w:hAnsi="Arial" w:cs="Arial"/>
              <w:b/>
              <w:bCs/>
              <w:sz w:val="32"/>
              <w:szCs w:val="32"/>
            </w:rPr>
            <w:t>4</w:t>
          </w:r>
        </w:p>
        <w:p w14:paraId="50E547A0" w14:textId="77777777" w:rsidR="004B1A02" w:rsidRDefault="004B1A02" w:rsidP="00666C92">
          <w:pPr>
            <w:pStyle w:val="Header"/>
          </w:pPr>
        </w:p>
      </w:tc>
    </w:tr>
  </w:tbl>
  <w:p w14:paraId="31AD5765" w14:textId="77777777" w:rsidR="004B1A02" w:rsidRDefault="004B1A02" w:rsidP="004B1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A27EF"/>
    <w:multiLevelType w:val="hybridMultilevel"/>
    <w:tmpl w:val="8E96AF54"/>
    <w:lvl w:ilvl="0" w:tplc="C4265CC4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C85ED6">
      <w:start w:val="1"/>
      <w:numFmt w:val="bullet"/>
      <w:lvlText w:val="o"/>
      <w:lvlJc w:val="left"/>
      <w:pPr>
        <w:ind w:left="1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A306AD5A">
      <w:start w:val="1"/>
      <w:numFmt w:val="bullet"/>
      <w:lvlText w:val="▪"/>
      <w:lvlJc w:val="left"/>
      <w:pPr>
        <w:ind w:left="2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CDE2F6C4">
      <w:start w:val="1"/>
      <w:numFmt w:val="bullet"/>
      <w:lvlText w:val="•"/>
      <w:lvlJc w:val="left"/>
      <w:pPr>
        <w:ind w:left="2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68044B0">
      <w:start w:val="1"/>
      <w:numFmt w:val="bullet"/>
      <w:lvlText w:val="o"/>
      <w:lvlJc w:val="left"/>
      <w:pPr>
        <w:ind w:left="3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7AAC816E">
      <w:start w:val="1"/>
      <w:numFmt w:val="bullet"/>
      <w:lvlText w:val="▪"/>
      <w:lvlJc w:val="left"/>
      <w:pPr>
        <w:ind w:left="4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F0BAD686">
      <w:start w:val="1"/>
      <w:numFmt w:val="bullet"/>
      <w:lvlText w:val="•"/>
      <w:lvlJc w:val="left"/>
      <w:pPr>
        <w:ind w:left="4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098DC58">
      <w:start w:val="1"/>
      <w:numFmt w:val="bullet"/>
      <w:lvlText w:val="o"/>
      <w:lvlJc w:val="left"/>
      <w:pPr>
        <w:ind w:left="5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52975E">
      <w:start w:val="1"/>
      <w:numFmt w:val="bullet"/>
      <w:lvlText w:val="▪"/>
      <w:lvlJc w:val="left"/>
      <w:pPr>
        <w:ind w:left="6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E80180"/>
    <w:multiLevelType w:val="hybridMultilevel"/>
    <w:tmpl w:val="8E40CB7C"/>
    <w:lvl w:ilvl="0" w:tplc="DC42543E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C5CC62A">
      <w:start w:val="1"/>
      <w:numFmt w:val="bullet"/>
      <w:lvlText w:val="o"/>
      <w:lvlJc w:val="left"/>
      <w:pPr>
        <w:ind w:left="13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DA8E774">
      <w:start w:val="1"/>
      <w:numFmt w:val="bullet"/>
      <w:lvlText w:val="▪"/>
      <w:lvlJc w:val="left"/>
      <w:pPr>
        <w:ind w:left="20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F6F24272">
      <w:start w:val="1"/>
      <w:numFmt w:val="bullet"/>
      <w:lvlText w:val="•"/>
      <w:lvlJc w:val="left"/>
      <w:pPr>
        <w:ind w:left="2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D62A4C8">
      <w:start w:val="1"/>
      <w:numFmt w:val="bullet"/>
      <w:lvlText w:val="o"/>
      <w:lvlJc w:val="left"/>
      <w:pPr>
        <w:ind w:left="3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C447E9A">
      <w:start w:val="1"/>
      <w:numFmt w:val="bullet"/>
      <w:lvlText w:val="▪"/>
      <w:lvlJc w:val="left"/>
      <w:pPr>
        <w:ind w:left="4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9C8E070">
      <w:start w:val="1"/>
      <w:numFmt w:val="bullet"/>
      <w:lvlText w:val="•"/>
      <w:lvlJc w:val="left"/>
      <w:pPr>
        <w:ind w:left="4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20833C0">
      <w:start w:val="1"/>
      <w:numFmt w:val="bullet"/>
      <w:lvlText w:val="o"/>
      <w:lvlJc w:val="left"/>
      <w:pPr>
        <w:ind w:left="5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9AA4ED9A">
      <w:start w:val="1"/>
      <w:numFmt w:val="bullet"/>
      <w:lvlText w:val="▪"/>
      <w:lvlJc w:val="left"/>
      <w:pPr>
        <w:ind w:left="6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51337711">
    <w:abstractNumId w:val="0"/>
  </w:num>
  <w:num w:numId="2" w16cid:durableId="130246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TQzMjI2Nza2NDNT0lEKTi0uzszPAykwqgUA8avTBywAAAA="/>
  </w:docVars>
  <w:rsids>
    <w:rsidRoot w:val="00C175E0"/>
    <w:rsid w:val="0000062C"/>
    <w:rsid w:val="00000A08"/>
    <w:rsid w:val="00000D8E"/>
    <w:rsid w:val="00000ECE"/>
    <w:rsid w:val="00000F65"/>
    <w:rsid w:val="0000117F"/>
    <w:rsid w:val="00001317"/>
    <w:rsid w:val="00001E89"/>
    <w:rsid w:val="000023C3"/>
    <w:rsid w:val="0000295C"/>
    <w:rsid w:val="000029BE"/>
    <w:rsid w:val="00002AEA"/>
    <w:rsid w:val="00004F21"/>
    <w:rsid w:val="00005563"/>
    <w:rsid w:val="00005804"/>
    <w:rsid w:val="000064CE"/>
    <w:rsid w:val="00006573"/>
    <w:rsid w:val="00006937"/>
    <w:rsid w:val="00006F57"/>
    <w:rsid w:val="000113D9"/>
    <w:rsid w:val="00011804"/>
    <w:rsid w:val="00011829"/>
    <w:rsid w:val="00011C36"/>
    <w:rsid w:val="00012453"/>
    <w:rsid w:val="00012571"/>
    <w:rsid w:val="00012AB5"/>
    <w:rsid w:val="00012C46"/>
    <w:rsid w:val="00012E43"/>
    <w:rsid w:val="00013139"/>
    <w:rsid w:val="00014390"/>
    <w:rsid w:val="00014CB4"/>
    <w:rsid w:val="00014FDC"/>
    <w:rsid w:val="0001543B"/>
    <w:rsid w:val="000154FA"/>
    <w:rsid w:val="000155F8"/>
    <w:rsid w:val="00015DBE"/>
    <w:rsid w:val="00015E77"/>
    <w:rsid w:val="00015E8D"/>
    <w:rsid w:val="00016969"/>
    <w:rsid w:val="00016990"/>
    <w:rsid w:val="00016AE3"/>
    <w:rsid w:val="00016E54"/>
    <w:rsid w:val="000172C1"/>
    <w:rsid w:val="000172D5"/>
    <w:rsid w:val="000177F4"/>
    <w:rsid w:val="00017BD2"/>
    <w:rsid w:val="0002034F"/>
    <w:rsid w:val="000209E9"/>
    <w:rsid w:val="000210CF"/>
    <w:rsid w:val="0002148B"/>
    <w:rsid w:val="00022FB5"/>
    <w:rsid w:val="00023135"/>
    <w:rsid w:val="00023640"/>
    <w:rsid w:val="00023666"/>
    <w:rsid w:val="00023DA7"/>
    <w:rsid w:val="00023E0E"/>
    <w:rsid w:val="0002603C"/>
    <w:rsid w:val="0002642B"/>
    <w:rsid w:val="00026686"/>
    <w:rsid w:val="000266B2"/>
    <w:rsid w:val="00026E2A"/>
    <w:rsid w:val="00027183"/>
    <w:rsid w:val="000276AD"/>
    <w:rsid w:val="000276EA"/>
    <w:rsid w:val="000279FE"/>
    <w:rsid w:val="000300DC"/>
    <w:rsid w:val="000309FE"/>
    <w:rsid w:val="00030EC3"/>
    <w:rsid w:val="00030EF0"/>
    <w:rsid w:val="00031556"/>
    <w:rsid w:val="00031598"/>
    <w:rsid w:val="0003194B"/>
    <w:rsid w:val="00031B69"/>
    <w:rsid w:val="00032280"/>
    <w:rsid w:val="00032546"/>
    <w:rsid w:val="00032F6F"/>
    <w:rsid w:val="0003373F"/>
    <w:rsid w:val="00034125"/>
    <w:rsid w:val="00034E47"/>
    <w:rsid w:val="00035652"/>
    <w:rsid w:val="00035D21"/>
    <w:rsid w:val="00036148"/>
    <w:rsid w:val="000374A3"/>
    <w:rsid w:val="00040668"/>
    <w:rsid w:val="00041160"/>
    <w:rsid w:val="000416BE"/>
    <w:rsid w:val="00041A2B"/>
    <w:rsid w:val="00041BAC"/>
    <w:rsid w:val="0004213C"/>
    <w:rsid w:val="000421C8"/>
    <w:rsid w:val="00042441"/>
    <w:rsid w:val="00042E36"/>
    <w:rsid w:val="00043004"/>
    <w:rsid w:val="00043722"/>
    <w:rsid w:val="000437AD"/>
    <w:rsid w:val="000437E7"/>
    <w:rsid w:val="0004467F"/>
    <w:rsid w:val="00044AF2"/>
    <w:rsid w:val="00044D8E"/>
    <w:rsid w:val="00045307"/>
    <w:rsid w:val="000455D3"/>
    <w:rsid w:val="0004565C"/>
    <w:rsid w:val="000457E5"/>
    <w:rsid w:val="00046157"/>
    <w:rsid w:val="00046CF6"/>
    <w:rsid w:val="00050C97"/>
    <w:rsid w:val="000513B6"/>
    <w:rsid w:val="000514F5"/>
    <w:rsid w:val="000518CB"/>
    <w:rsid w:val="00051D17"/>
    <w:rsid w:val="00051F83"/>
    <w:rsid w:val="00053375"/>
    <w:rsid w:val="000536BB"/>
    <w:rsid w:val="00053706"/>
    <w:rsid w:val="00053ABF"/>
    <w:rsid w:val="0005409B"/>
    <w:rsid w:val="00054A1B"/>
    <w:rsid w:val="00054A62"/>
    <w:rsid w:val="00055911"/>
    <w:rsid w:val="00055A86"/>
    <w:rsid w:val="00056754"/>
    <w:rsid w:val="00056DE3"/>
    <w:rsid w:val="00057020"/>
    <w:rsid w:val="00057D3F"/>
    <w:rsid w:val="00057DB4"/>
    <w:rsid w:val="000600AA"/>
    <w:rsid w:val="00060331"/>
    <w:rsid w:val="00060951"/>
    <w:rsid w:val="00060DDA"/>
    <w:rsid w:val="00060F4E"/>
    <w:rsid w:val="000613ED"/>
    <w:rsid w:val="00062077"/>
    <w:rsid w:val="0006216B"/>
    <w:rsid w:val="000621BC"/>
    <w:rsid w:val="000624FF"/>
    <w:rsid w:val="000629AE"/>
    <w:rsid w:val="00062C43"/>
    <w:rsid w:val="00063C32"/>
    <w:rsid w:val="000645BE"/>
    <w:rsid w:val="0006465F"/>
    <w:rsid w:val="00064CBC"/>
    <w:rsid w:val="000655D4"/>
    <w:rsid w:val="0006581D"/>
    <w:rsid w:val="00066BD1"/>
    <w:rsid w:val="00067144"/>
    <w:rsid w:val="00067B72"/>
    <w:rsid w:val="00067DD9"/>
    <w:rsid w:val="00067FF6"/>
    <w:rsid w:val="000704CC"/>
    <w:rsid w:val="000710B2"/>
    <w:rsid w:val="00071DF6"/>
    <w:rsid w:val="00072485"/>
    <w:rsid w:val="000725B9"/>
    <w:rsid w:val="00072DA8"/>
    <w:rsid w:val="00072E95"/>
    <w:rsid w:val="00073651"/>
    <w:rsid w:val="000738BF"/>
    <w:rsid w:val="00073C96"/>
    <w:rsid w:val="0007446C"/>
    <w:rsid w:val="00075B19"/>
    <w:rsid w:val="00076B19"/>
    <w:rsid w:val="00077592"/>
    <w:rsid w:val="000779A6"/>
    <w:rsid w:val="0008194D"/>
    <w:rsid w:val="00082199"/>
    <w:rsid w:val="000828A1"/>
    <w:rsid w:val="00082C46"/>
    <w:rsid w:val="000836CF"/>
    <w:rsid w:val="000841D8"/>
    <w:rsid w:val="000859DB"/>
    <w:rsid w:val="00085B26"/>
    <w:rsid w:val="000861F3"/>
    <w:rsid w:val="000872CF"/>
    <w:rsid w:val="00087711"/>
    <w:rsid w:val="00087A42"/>
    <w:rsid w:val="00090496"/>
    <w:rsid w:val="00090908"/>
    <w:rsid w:val="00090CE3"/>
    <w:rsid w:val="00090E17"/>
    <w:rsid w:val="00091794"/>
    <w:rsid w:val="00092C75"/>
    <w:rsid w:val="00093150"/>
    <w:rsid w:val="000933A9"/>
    <w:rsid w:val="00093999"/>
    <w:rsid w:val="00093B40"/>
    <w:rsid w:val="000951AE"/>
    <w:rsid w:val="00095C3C"/>
    <w:rsid w:val="00095EF0"/>
    <w:rsid w:val="00096132"/>
    <w:rsid w:val="00096752"/>
    <w:rsid w:val="000967EC"/>
    <w:rsid w:val="00097AD8"/>
    <w:rsid w:val="00097B9B"/>
    <w:rsid w:val="000A046D"/>
    <w:rsid w:val="000A04D3"/>
    <w:rsid w:val="000A0682"/>
    <w:rsid w:val="000A141F"/>
    <w:rsid w:val="000A297D"/>
    <w:rsid w:val="000A2C8B"/>
    <w:rsid w:val="000A2F78"/>
    <w:rsid w:val="000A324D"/>
    <w:rsid w:val="000A39DA"/>
    <w:rsid w:val="000A3B4B"/>
    <w:rsid w:val="000A40C8"/>
    <w:rsid w:val="000A4237"/>
    <w:rsid w:val="000A4A53"/>
    <w:rsid w:val="000A5920"/>
    <w:rsid w:val="000A5977"/>
    <w:rsid w:val="000A5A26"/>
    <w:rsid w:val="000A6140"/>
    <w:rsid w:val="000A69E5"/>
    <w:rsid w:val="000A7B27"/>
    <w:rsid w:val="000A7E5D"/>
    <w:rsid w:val="000B0626"/>
    <w:rsid w:val="000B28F4"/>
    <w:rsid w:val="000B291F"/>
    <w:rsid w:val="000B324A"/>
    <w:rsid w:val="000B3F56"/>
    <w:rsid w:val="000B45A1"/>
    <w:rsid w:val="000B486B"/>
    <w:rsid w:val="000B4AF0"/>
    <w:rsid w:val="000B50B1"/>
    <w:rsid w:val="000B50F0"/>
    <w:rsid w:val="000B576B"/>
    <w:rsid w:val="000B5B68"/>
    <w:rsid w:val="000B6E40"/>
    <w:rsid w:val="000B6F16"/>
    <w:rsid w:val="000B6F7D"/>
    <w:rsid w:val="000B7B10"/>
    <w:rsid w:val="000C09A8"/>
    <w:rsid w:val="000C148E"/>
    <w:rsid w:val="000C2850"/>
    <w:rsid w:val="000C2993"/>
    <w:rsid w:val="000C2F73"/>
    <w:rsid w:val="000C37F6"/>
    <w:rsid w:val="000C3894"/>
    <w:rsid w:val="000C3ACC"/>
    <w:rsid w:val="000C4665"/>
    <w:rsid w:val="000C53A9"/>
    <w:rsid w:val="000C5D19"/>
    <w:rsid w:val="000C631A"/>
    <w:rsid w:val="000C705E"/>
    <w:rsid w:val="000C7314"/>
    <w:rsid w:val="000D0081"/>
    <w:rsid w:val="000D0608"/>
    <w:rsid w:val="000D0E7D"/>
    <w:rsid w:val="000D19A6"/>
    <w:rsid w:val="000D1B21"/>
    <w:rsid w:val="000D31D8"/>
    <w:rsid w:val="000D38C5"/>
    <w:rsid w:val="000D3DF1"/>
    <w:rsid w:val="000D488C"/>
    <w:rsid w:val="000D49A5"/>
    <w:rsid w:val="000D4A11"/>
    <w:rsid w:val="000D500F"/>
    <w:rsid w:val="000D5B19"/>
    <w:rsid w:val="000D6244"/>
    <w:rsid w:val="000D665D"/>
    <w:rsid w:val="000D68D2"/>
    <w:rsid w:val="000D6A02"/>
    <w:rsid w:val="000D778C"/>
    <w:rsid w:val="000D78F3"/>
    <w:rsid w:val="000D7AF0"/>
    <w:rsid w:val="000E0220"/>
    <w:rsid w:val="000E1145"/>
    <w:rsid w:val="000E1C34"/>
    <w:rsid w:val="000E3580"/>
    <w:rsid w:val="000E3A34"/>
    <w:rsid w:val="000E3E1E"/>
    <w:rsid w:val="000E3FE7"/>
    <w:rsid w:val="000E43B2"/>
    <w:rsid w:val="000E4587"/>
    <w:rsid w:val="000E49A6"/>
    <w:rsid w:val="000E4CFB"/>
    <w:rsid w:val="000E581A"/>
    <w:rsid w:val="000E768C"/>
    <w:rsid w:val="000E78D9"/>
    <w:rsid w:val="000E7A34"/>
    <w:rsid w:val="000E7B68"/>
    <w:rsid w:val="000E7F75"/>
    <w:rsid w:val="000F12DE"/>
    <w:rsid w:val="000F13C7"/>
    <w:rsid w:val="000F20FE"/>
    <w:rsid w:val="000F29A5"/>
    <w:rsid w:val="000F34A9"/>
    <w:rsid w:val="000F3522"/>
    <w:rsid w:val="000F357D"/>
    <w:rsid w:val="000F35C6"/>
    <w:rsid w:val="000F395A"/>
    <w:rsid w:val="000F412B"/>
    <w:rsid w:val="000F4185"/>
    <w:rsid w:val="000F4254"/>
    <w:rsid w:val="000F42E4"/>
    <w:rsid w:val="000F4ECA"/>
    <w:rsid w:val="000F534E"/>
    <w:rsid w:val="000F560F"/>
    <w:rsid w:val="000F62EC"/>
    <w:rsid w:val="000F6572"/>
    <w:rsid w:val="000F6BF5"/>
    <w:rsid w:val="000F7395"/>
    <w:rsid w:val="000F781B"/>
    <w:rsid w:val="000F7881"/>
    <w:rsid w:val="001000AD"/>
    <w:rsid w:val="00100954"/>
    <w:rsid w:val="00102409"/>
    <w:rsid w:val="00102610"/>
    <w:rsid w:val="00102885"/>
    <w:rsid w:val="00102F4D"/>
    <w:rsid w:val="001030ED"/>
    <w:rsid w:val="001031D9"/>
    <w:rsid w:val="0010381E"/>
    <w:rsid w:val="00103DD3"/>
    <w:rsid w:val="00104C9A"/>
    <w:rsid w:val="00105024"/>
    <w:rsid w:val="00105090"/>
    <w:rsid w:val="00105214"/>
    <w:rsid w:val="00106C39"/>
    <w:rsid w:val="001103CD"/>
    <w:rsid w:val="00111978"/>
    <w:rsid w:val="00111D4D"/>
    <w:rsid w:val="00112706"/>
    <w:rsid w:val="0011307E"/>
    <w:rsid w:val="00114B45"/>
    <w:rsid w:val="001152E7"/>
    <w:rsid w:val="00115BF6"/>
    <w:rsid w:val="00115CFA"/>
    <w:rsid w:val="00115FF7"/>
    <w:rsid w:val="0011613A"/>
    <w:rsid w:val="00116215"/>
    <w:rsid w:val="00116B88"/>
    <w:rsid w:val="00116E6F"/>
    <w:rsid w:val="0011713B"/>
    <w:rsid w:val="001171CE"/>
    <w:rsid w:val="00117382"/>
    <w:rsid w:val="00117BFA"/>
    <w:rsid w:val="00117D44"/>
    <w:rsid w:val="0012003F"/>
    <w:rsid w:val="0012089F"/>
    <w:rsid w:val="00120A50"/>
    <w:rsid w:val="00120AB5"/>
    <w:rsid w:val="00121095"/>
    <w:rsid w:val="00121343"/>
    <w:rsid w:val="00121535"/>
    <w:rsid w:val="00122B86"/>
    <w:rsid w:val="0012311E"/>
    <w:rsid w:val="0012394F"/>
    <w:rsid w:val="00123B5D"/>
    <w:rsid w:val="00123E00"/>
    <w:rsid w:val="00124726"/>
    <w:rsid w:val="00124955"/>
    <w:rsid w:val="001272F6"/>
    <w:rsid w:val="001279C1"/>
    <w:rsid w:val="00127D9C"/>
    <w:rsid w:val="001304EB"/>
    <w:rsid w:val="0013144F"/>
    <w:rsid w:val="00131AF5"/>
    <w:rsid w:val="00132CDA"/>
    <w:rsid w:val="00133180"/>
    <w:rsid w:val="00133BED"/>
    <w:rsid w:val="00134087"/>
    <w:rsid w:val="00134781"/>
    <w:rsid w:val="00134E23"/>
    <w:rsid w:val="00134FBC"/>
    <w:rsid w:val="00134FC6"/>
    <w:rsid w:val="0013502A"/>
    <w:rsid w:val="0013539D"/>
    <w:rsid w:val="00135D57"/>
    <w:rsid w:val="00136084"/>
    <w:rsid w:val="00136133"/>
    <w:rsid w:val="00136B8F"/>
    <w:rsid w:val="00136DB2"/>
    <w:rsid w:val="00137D21"/>
    <w:rsid w:val="001401F4"/>
    <w:rsid w:val="001402A4"/>
    <w:rsid w:val="001409DE"/>
    <w:rsid w:val="00140F28"/>
    <w:rsid w:val="0014101E"/>
    <w:rsid w:val="00141669"/>
    <w:rsid w:val="0014182C"/>
    <w:rsid w:val="0014197E"/>
    <w:rsid w:val="001420F5"/>
    <w:rsid w:val="0014255E"/>
    <w:rsid w:val="00142F56"/>
    <w:rsid w:val="00143094"/>
    <w:rsid w:val="00144549"/>
    <w:rsid w:val="001448A1"/>
    <w:rsid w:val="00145467"/>
    <w:rsid w:val="00145A15"/>
    <w:rsid w:val="00146181"/>
    <w:rsid w:val="001464E0"/>
    <w:rsid w:val="00147034"/>
    <w:rsid w:val="00147BB7"/>
    <w:rsid w:val="001508DC"/>
    <w:rsid w:val="001508F4"/>
    <w:rsid w:val="00150981"/>
    <w:rsid w:val="00150E86"/>
    <w:rsid w:val="00151608"/>
    <w:rsid w:val="00151C3C"/>
    <w:rsid w:val="00151D19"/>
    <w:rsid w:val="00151EF1"/>
    <w:rsid w:val="00152024"/>
    <w:rsid w:val="001521BD"/>
    <w:rsid w:val="00152FBF"/>
    <w:rsid w:val="0015313B"/>
    <w:rsid w:val="001535CE"/>
    <w:rsid w:val="00154420"/>
    <w:rsid w:val="00154464"/>
    <w:rsid w:val="00154498"/>
    <w:rsid w:val="00154CBF"/>
    <w:rsid w:val="00154E66"/>
    <w:rsid w:val="00155B74"/>
    <w:rsid w:val="00156703"/>
    <w:rsid w:val="001572F2"/>
    <w:rsid w:val="001573A9"/>
    <w:rsid w:val="00160242"/>
    <w:rsid w:val="0016091D"/>
    <w:rsid w:val="00160ECB"/>
    <w:rsid w:val="00160F87"/>
    <w:rsid w:val="00160FC4"/>
    <w:rsid w:val="001617CE"/>
    <w:rsid w:val="00161BE2"/>
    <w:rsid w:val="00161C14"/>
    <w:rsid w:val="00161EDC"/>
    <w:rsid w:val="001624C5"/>
    <w:rsid w:val="001627AF"/>
    <w:rsid w:val="0016340D"/>
    <w:rsid w:val="001640AC"/>
    <w:rsid w:val="001646C3"/>
    <w:rsid w:val="0016500A"/>
    <w:rsid w:val="001653FE"/>
    <w:rsid w:val="0016601B"/>
    <w:rsid w:val="0016687B"/>
    <w:rsid w:val="00166D27"/>
    <w:rsid w:val="00166EFE"/>
    <w:rsid w:val="00167DD9"/>
    <w:rsid w:val="0017026F"/>
    <w:rsid w:val="00171463"/>
    <w:rsid w:val="00171DFB"/>
    <w:rsid w:val="00171FD0"/>
    <w:rsid w:val="001725D8"/>
    <w:rsid w:val="00172FA2"/>
    <w:rsid w:val="00173DF1"/>
    <w:rsid w:val="00173E22"/>
    <w:rsid w:val="001740E1"/>
    <w:rsid w:val="001748A3"/>
    <w:rsid w:val="00175841"/>
    <w:rsid w:val="00175D8D"/>
    <w:rsid w:val="00175E75"/>
    <w:rsid w:val="00175FFD"/>
    <w:rsid w:val="00176472"/>
    <w:rsid w:val="00176CEC"/>
    <w:rsid w:val="0017703F"/>
    <w:rsid w:val="00177E66"/>
    <w:rsid w:val="0018062F"/>
    <w:rsid w:val="00180FB5"/>
    <w:rsid w:val="00181014"/>
    <w:rsid w:val="00181308"/>
    <w:rsid w:val="00181B96"/>
    <w:rsid w:val="00181F7C"/>
    <w:rsid w:val="001821BA"/>
    <w:rsid w:val="00182301"/>
    <w:rsid w:val="00182576"/>
    <w:rsid w:val="00182897"/>
    <w:rsid w:val="00182DF6"/>
    <w:rsid w:val="00182E2C"/>
    <w:rsid w:val="00182F81"/>
    <w:rsid w:val="0018312E"/>
    <w:rsid w:val="00183376"/>
    <w:rsid w:val="0018559C"/>
    <w:rsid w:val="00185DC0"/>
    <w:rsid w:val="001864A6"/>
    <w:rsid w:val="001864FB"/>
    <w:rsid w:val="00186D62"/>
    <w:rsid w:val="0018727B"/>
    <w:rsid w:val="00187F31"/>
    <w:rsid w:val="001902AF"/>
    <w:rsid w:val="00190CD8"/>
    <w:rsid w:val="00191214"/>
    <w:rsid w:val="0019185F"/>
    <w:rsid w:val="00191981"/>
    <w:rsid w:val="00191AA9"/>
    <w:rsid w:val="001920EA"/>
    <w:rsid w:val="001922AE"/>
    <w:rsid w:val="00192A36"/>
    <w:rsid w:val="0019341D"/>
    <w:rsid w:val="001946D2"/>
    <w:rsid w:val="00195078"/>
    <w:rsid w:val="0019553B"/>
    <w:rsid w:val="00195FC0"/>
    <w:rsid w:val="001974D8"/>
    <w:rsid w:val="00197776"/>
    <w:rsid w:val="001A02B8"/>
    <w:rsid w:val="001A0329"/>
    <w:rsid w:val="001A092C"/>
    <w:rsid w:val="001A0AB1"/>
    <w:rsid w:val="001A0F35"/>
    <w:rsid w:val="001A1298"/>
    <w:rsid w:val="001A1400"/>
    <w:rsid w:val="001A15B5"/>
    <w:rsid w:val="001A1695"/>
    <w:rsid w:val="001A1AEC"/>
    <w:rsid w:val="001A2BCD"/>
    <w:rsid w:val="001A321E"/>
    <w:rsid w:val="001A36EB"/>
    <w:rsid w:val="001A4B28"/>
    <w:rsid w:val="001A4DAE"/>
    <w:rsid w:val="001A4E76"/>
    <w:rsid w:val="001A517D"/>
    <w:rsid w:val="001A5631"/>
    <w:rsid w:val="001A64DF"/>
    <w:rsid w:val="001A65F5"/>
    <w:rsid w:val="001A76C5"/>
    <w:rsid w:val="001B028F"/>
    <w:rsid w:val="001B2F18"/>
    <w:rsid w:val="001B3179"/>
    <w:rsid w:val="001B372A"/>
    <w:rsid w:val="001B3CB9"/>
    <w:rsid w:val="001B42A3"/>
    <w:rsid w:val="001B4BFC"/>
    <w:rsid w:val="001B5B02"/>
    <w:rsid w:val="001B6DFD"/>
    <w:rsid w:val="001B71EF"/>
    <w:rsid w:val="001B799D"/>
    <w:rsid w:val="001B7A0B"/>
    <w:rsid w:val="001C00D2"/>
    <w:rsid w:val="001C13FF"/>
    <w:rsid w:val="001C183A"/>
    <w:rsid w:val="001C23EF"/>
    <w:rsid w:val="001C24ED"/>
    <w:rsid w:val="001C26EC"/>
    <w:rsid w:val="001C3060"/>
    <w:rsid w:val="001C324B"/>
    <w:rsid w:val="001C379E"/>
    <w:rsid w:val="001C4625"/>
    <w:rsid w:val="001C4AAD"/>
    <w:rsid w:val="001C5063"/>
    <w:rsid w:val="001C5286"/>
    <w:rsid w:val="001C54CD"/>
    <w:rsid w:val="001C62C1"/>
    <w:rsid w:val="001C6435"/>
    <w:rsid w:val="001C6EFA"/>
    <w:rsid w:val="001C72B2"/>
    <w:rsid w:val="001C7860"/>
    <w:rsid w:val="001C7FD2"/>
    <w:rsid w:val="001D042B"/>
    <w:rsid w:val="001D0D1E"/>
    <w:rsid w:val="001D1643"/>
    <w:rsid w:val="001D336E"/>
    <w:rsid w:val="001D3463"/>
    <w:rsid w:val="001D47FB"/>
    <w:rsid w:val="001D5675"/>
    <w:rsid w:val="001D698E"/>
    <w:rsid w:val="001D6A24"/>
    <w:rsid w:val="001D6FBF"/>
    <w:rsid w:val="001D703C"/>
    <w:rsid w:val="001D7D6B"/>
    <w:rsid w:val="001E0533"/>
    <w:rsid w:val="001E10A2"/>
    <w:rsid w:val="001E1945"/>
    <w:rsid w:val="001E1EDA"/>
    <w:rsid w:val="001E26D9"/>
    <w:rsid w:val="001E27FB"/>
    <w:rsid w:val="001E3050"/>
    <w:rsid w:val="001E36EB"/>
    <w:rsid w:val="001E3874"/>
    <w:rsid w:val="001E53DE"/>
    <w:rsid w:val="001E5B7D"/>
    <w:rsid w:val="001E6DAA"/>
    <w:rsid w:val="001E6F55"/>
    <w:rsid w:val="001E7BAF"/>
    <w:rsid w:val="001E7BF1"/>
    <w:rsid w:val="001F02B7"/>
    <w:rsid w:val="001F0AC6"/>
    <w:rsid w:val="001F10F2"/>
    <w:rsid w:val="001F16FC"/>
    <w:rsid w:val="001F27FC"/>
    <w:rsid w:val="001F30CA"/>
    <w:rsid w:val="001F33F8"/>
    <w:rsid w:val="001F35AF"/>
    <w:rsid w:val="001F496D"/>
    <w:rsid w:val="001F497A"/>
    <w:rsid w:val="001F4D70"/>
    <w:rsid w:val="001F5C89"/>
    <w:rsid w:val="001F646F"/>
    <w:rsid w:val="001F64A1"/>
    <w:rsid w:val="001F65AB"/>
    <w:rsid w:val="001F6D4A"/>
    <w:rsid w:val="001F6F67"/>
    <w:rsid w:val="00200111"/>
    <w:rsid w:val="00200382"/>
    <w:rsid w:val="00200AB7"/>
    <w:rsid w:val="00200B05"/>
    <w:rsid w:val="002012D0"/>
    <w:rsid w:val="00201EA9"/>
    <w:rsid w:val="002022B4"/>
    <w:rsid w:val="00202327"/>
    <w:rsid w:val="002026D4"/>
    <w:rsid w:val="002027C2"/>
    <w:rsid w:val="00202CF6"/>
    <w:rsid w:val="00202F98"/>
    <w:rsid w:val="002031B0"/>
    <w:rsid w:val="0020334E"/>
    <w:rsid w:val="00203E11"/>
    <w:rsid w:val="002046C3"/>
    <w:rsid w:val="00204E13"/>
    <w:rsid w:val="00204FF5"/>
    <w:rsid w:val="002053CB"/>
    <w:rsid w:val="0020544F"/>
    <w:rsid w:val="00205864"/>
    <w:rsid w:val="00205A09"/>
    <w:rsid w:val="00205D70"/>
    <w:rsid w:val="0020646E"/>
    <w:rsid w:val="00206BA3"/>
    <w:rsid w:val="00206EC2"/>
    <w:rsid w:val="00207B8F"/>
    <w:rsid w:val="00207BCA"/>
    <w:rsid w:val="002104C4"/>
    <w:rsid w:val="00210573"/>
    <w:rsid w:val="00210D81"/>
    <w:rsid w:val="00211B45"/>
    <w:rsid w:val="0021221A"/>
    <w:rsid w:val="00212781"/>
    <w:rsid w:val="002129D8"/>
    <w:rsid w:val="00212BC7"/>
    <w:rsid w:val="00213659"/>
    <w:rsid w:val="00213717"/>
    <w:rsid w:val="002139D9"/>
    <w:rsid w:val="002141F0"/>
    <w:rsid w:val="0021423D"/>
    <w:rsid w:val="00214356"/>
    <w:rsid w:val="00214974"/>
    <w:rsid w:val="00214BE5"/>
    <w:rsid w:val="0021511F"/>
    <w:rsid w:val="00215727"/>
    <w:rsid w:val="00215B07"/>
    <w:rsid w:val="00215B41"/>
    <w:rsid w:val="00215B74"/>
    <w:rsid w:val="00215C66"/>
    <w:rsid w:val="002166F1"/>
    <w:rsid w:val="00217C8B"/>
    <w:rsid w:val="00220892"/>
    <w:rsid w:val="0022143D"/>
    <w:rsid w:val="00221F53"/>
    <w:rsid w:val="0022235B"/>
    <w:rsid w:val="00222804"/>
    <w:rsid w:val="00222CDE"/>
    <w:rsid w:val="00222F91"/>
    <w:rsid w:val="00223717"/>
    <w:rsid w:val="00223C05"/>
    <w:rsid w:val="00223D2E"/>
    <w:rsid w:val="00223FB6"/>
    <w:rsid w:val="0022418E"/>
    <w:rsid w:val="00224354"/>
    <w:rsid w:val="0022435F"/>
    <w:rsid w:val="0022504D"/>
    <w:rsid w:val="00225C31"/>
    <w:rsid w:val="00225C3A"/>
    <w:rsid w:val="00225FC9"/>
    <w:rsid w:val="00226439"/>
    <w:rsid w:val="00226921"/>
    <w:rsid w:val="00226A2B"/>
    <w:rsid w:val="00226FDA"/>
    <w:rsid w:val="002273B1"/>
    <w:rsid w:val="002300A4"/>
    <w:rsid w:val="00230160"/>
    <w:rsid w:val="002301BF"/>
    <w:rsid w:val="00230646"/>
    <w:rsid w:val="00230A97"/>
    <w:rsid w:val="00230BED"/>
    <w:rsid w:val="00230FF3"/>
    <w:rsid w:val="002311BE"/>
    <w:rsid w:val="00231623"/>
    <w:rsid w:val="00231BC2"/>
    <w:rsid w:val="002329E9"/>
    <w:rsid w:val="00232B93"/>
    <w:rsid w:val="0023317F"/>
    <w:rsid w:val="0023333B"/>
    <w:rsid w:val="00233C0A"/>
    <w:rsid w:val="00233F24"/>
    <w:rsid w:val="00234467"/>
    <w:rsid w:val="00234660"/>
    <w:rsid w:val="002348DB"/>
    <w:rsid w:val="00235D17"/>
    <w:rsid w:val="00235DA4"/>
    <w:rsid w:val="002379AF"/>
    <w:rsid w:val="00237CD6"/>
    <w:rsid w:val="00240312"/>
    <w:rsid w:val="00240A39"/>
    <w:rsid w:val="0024200B"/>
    <w:rsid w:val="0024234F"/>
    <w:rsid w:val="002432D1"/>
    <w:rsid w:val="00243D77"/>
    <w:rsid w:val="00243FEF"/>
    <w:rsid w:val="00244A72"/>
    <w:rsid w:val="00244B39"/>
    <w:rsid w:val="00244D4F"/>
    <w:rsid w:val="00245179"/>
    <w:rsid w:val="0024536C"/>
    <w:rsid w:val="00245498"/>
    <w:rsid w:val="00245549"/>
    <w:rsid w:val="00245587"/>
    <w:rsid w:val="002458FD"/>
    <w:rsid w:val="00245FBB"/>
    <w:rsid w:val="00247000"/>
    <w:rsid w:val="00247701"/>
    <w:rsid w:val="00247745"/>
    <w:rsid w:val="00250329"/>
    <w:rsid w:val="002504AF"/>
    <w:rsid w:val="00250C29"/>
    <w:rsid w:val="0025148A"/>
    <w:rsid w:val="00251693"/>
    <w:rsid w:val="002534CA"/>
    <w:rsid w:val="00254A86"/>
    <w:rsid w:val="00254AF5"/>
    <w:rsid w:val="00254C0B"/>
    <w:rsid w:val="002551CE"/>
    <w:rsid w:val="00255B4F"/>
    <w:rsid w:val="00256388"/>
    <w:rsid w:val="00256F47"/>
    <w:rsid w:val="00257211"/>
    <w:rsid w:val="00257E29"/>
    <w:rsid w:val="002605E4"/>
    <w:rsid w:val="00260C9C"/>
    <w:rsid w:val="00260ECA"/>
    <w:rsid w:val="00261976"/>
    <w:rsid w:val="00262CCB"/>
    <w:rsid w:val="002648AB"/>
    <w:rsid w:val="002663EE"/>
    <w:rsid w:val="00267677"/>
    <w:rsid w:val="00267AAA"/>
    <w:rsid w:val="0027041D"/>
    <w:rsid w:val="0027081F"/>
    <w:rsid w:val="00270889"/>
    <w:rsid w:val="00270919"/>
    <w:rsid w:val="002712EE"/>
    <w:rsid w:val="00271BDF"/>
    <w:rsid w:val="0027292D"/>
    <w:rsid w:val="00272F8C"/>
    <w:rsid w:val="00273152"/>
    <w:rsid w:val="0027323B"/>
    <w:rsid w:val="00273708"/>
    <w:rsid w:val="00274787"/>
    <w:rsid w:val="002748AE"/>
    <w:rsid w:val="00274935"/>
    <w:rsid w:val="0027503A"/>
    <w:rsid w:val="00275E58"/>
    <w:rsid w:val="00277495"/>
    <w:rsid w:val="002775E3"/>
    <w:rsid w:val="002776A7"/>
    <w:rsid w:val="00277DFC"/>
    <w:rsid w:val="002807BD"/>
    <w:rsid w:val="00281577"/>
    <w:rsid w:val="00281C1E"/>
    <w:rsid w:val="002824CD"/>
    <w:rsid w:val="00282F2F"/>
    <w:rsid w:val="002830BC"/>
    <w:rsid w:val="002830EC"/>
    <w:rsid w:val="0028352C"/>
    <w:rsid w:val="002836A9"/>
    <w:rsid w:val="002841AF"/>
    <w:rsid w:val="00284EF0"/>
    <w:rsid w:val="00285C00"/>
    <w:rsid w:val="00286D89"/>
    <w:rsid w:val="002900DC"/>
    <w:rsid w:val="0029089B"/>
    <w:rsid w:val="00290BEF"/>
    <w:rsid w:val="0029116B"/>
    <w:rsid w:val="00291256"/>
    <w:rsid w:val="0029166B"/>
    <w:rsid w:val="0029196C"/>
    <w:rsid w:val="00291DBB"/>
    <w:rsid w:val="002920E0"/>
    <w:rsid w:val="00292379"/>
    <w:rsid w:val="002938E7"/>
    <w:rsid w:val="00293D2A"/>
    <w:rsid w:val="00295FFB"/>
    <w:rsid w:val="0029627B"/>
    <w:rsid w:val="00296511"/>
    <w:rsid w:val="00296985"/>
    <w:rsid w:val="00296F36"/>
    <w:rsid w:val="00297B19"/>
    <w:rsid w:val="00297C97"/>
    <w:rsid w:val="00297F21"/>
    <w:rsid w:val="00297F35"/>
    <w:rsid w:val="002A018B"/>
    <w:rsid w:val="002A0E34"/>
    <w:rsid w:val="002A0FF8"/>
    <w:rsid w:val="002A108C"/>
    <w:rsid w:val="002A15A5"/>
    <w:rsid w:val="002A19FD"/>
    <w:rsid w:val="002A1BA3"/>
    <w:rsid w:val="002A2E10"/>
    <w:rsid w:val="002A3226"/>
    <w:rsid w:val="002A33BE"/>
    <w:rsid w:val="002A5357"/>
    <w:rsid w:val="002A5E84"/>
    <w:rsid w:val="002A60C8"/>
    <w:rsid w:val="002A6479"/>
    <w:rsid w:val="002A66BF"/>
    <w:rsid w:val="002A6BB4"/>
    <w:rsid w:val="002A7817"/>
    <w:rsid w:val="002A7FF0"/>
    <w:rsid w:val="002B046A"/>
    <w:rsid w:val="002B070C"/>
    <w:rsid w:val="002B0BFF"/>
    <w:rsid w:val="002B0D8A"/>
    <w:rsid w:val="002B1F9E"/>
    <w:rsid w:val="002B2845"/>
    <w:rsid w:val="002B351F"/>
    <w:rsid w:val="002B40BF"/>
    <w:rsid w:val="002B4D50"/>
    <w:rsid w:val="002B5FFE"/>
    <w:rsid w:val="002B6888"/>
    <w:rsid w:val="002B6B06"/>
    <w:rsid w:val="002B7036"/>
    <w:rsid w:val="002B7DAC"/>
    <w:rsid w:val="002B7E49"/>
    <w:rsid w:val="002C039A"/>
    <w:rsid w:val="002C05FD"/>
    <w:rsid w:val="002C117E"/>
    <w:rsid w:val="002C1566"/>
    <w:rsid w:val="002C1D4F"/>
    <w:rsid w:val="002C22CC"/>
    <w:rsid w:val="002C3595"/>
    <w:rsid w:val="002C385F"/>
    <w:rsid w:val="002C466C"/>
    <w:rsid w:val="002C47F0"/>
    <w:rsid w:val="002C4CE1"/>
    <w:rsid w:val="002C567B"/>
    <w:rsid w:val="002C57A6"/>
    <w:rsid w:val="002C60C7"/>
    <w:rsid w:val="002C6E18"/>
    <w:rsid w:val="002C73CE"/>
    <w:rsid w:val="002C7BF7"/>
    <w:rsid w:val="002C7D03"/>
    <w:rsid w:val="002D01D8"/>
    <w:rsid w:val="002D0435"/>
    <w:rsid w:val="002D09E5"/>
    <w:rsid w:val="002D0CB7"/>
    <w:rsid w:val="002D0FA8"/>
    <w:rsid w:val="002D19AF"/>
    <w:rsid w:val="002D1CF9"/>
    <w:rsid w:val="002D1FA1"/>
    <w:rsid w:val="002D2040"/>
    <w:rsid w:val="002D2A55"/>
    <w:rsid w:val="002D318A"/>
    <w:rsid w:val="002D33DE"/>
    <w:rsid w:val="002D3FB3"/>
    <w:rsid w:val="002D44F6"/>
    <w:rsid w:val="002D4664"/>
    <w:rsid w:val="002D4730"/>
    <w:rsid w:val="002D4816"/>
    <w:rsid w:val="002D4FB5"/>
    <w:rsid w:val="002D51CC"/>
    <w:rsid w:val="002D5D78"/>
    <w:rsid w:val="002D5FF6"/>
    <w:rsid w:val="002D6303"/>
    <w:rsid w:val="002D662D"/>
    <w:rsid w:val="002D67F9"/>
    <w:rsid w:val="002D74C9"/>
    <w:rsid w:val="002D7BFB"/>
    <w:rsid w:val="002D7C66"/>
    <w:rsid w:val="002D7D1A"/>
    <w:rsid w:val="002E012A"/>
    <w:rsid w:val="002E0A9B"/>
    <w:rsid w:val="002E0D2B"/>
    <w:rsid w:val="002E0DEE"/>
    <w:rsid w:val="002E140C"/>
    <w:rsid w:val="002E1F47"/>
    <w:rsid w:val="002E20D4"/>
    <w:rsid w:val="002E228B"/>
    <w:rsid w:val="002E271E"/>
    <w:rsid w:val="002E27DF"/>
    <w:rsid w:val="002E2D65"/>
    <w:rsid w:val="002E2FDB"/>
    <w:rsid w:val="002E31CF"/>
    <w:rsid w:val="002E3956"/>
    <w:rsid w:val="002E4603"/>
    <w:rsid w:val="002E467C"/>
    <w:rsid w:val="002E4B47"/>
    <w:rsid w:val="002E5285"/>
    <w:rsid w:val="002E559A"/>
    <w:rsid w:val="002E5F96"/>
    <w:rsid w:val="002E6C0F"/>
    <w:rsid w:val="002E6F19"/>
    <w:rsid w:val="002E74DB"/>
    <w:rsid w:val="002E766C"/>
    <w:rsid w:val="002E77FB"/>
    <w:rsid w:val="002E797E"/>
    <w:rsid w:val="002E7AF5"/>
    <w:rsid w:val="002E7F2A"/>
    <w:rsid w:val="002F011B"/>
    <w:rsid w:val="002F0886"/>
    <w:rsid w:val="002F0AC9"/>
    <w:rsid w:val="002F13E1"/>
    <w:rsid w:val="002F1548"/>
    <w:rsid w:val="002F1BDF"/>
    <w:rsid w:val="002F2A9F"/>
    <w:rsid w:val="002F3383"/>
    <w:rsid w:val="002F43B9"/>
    <w:rsid w:val="002F4D6D"/>
    <w:rsid w:val="002F5248"/>
    <w:rsid w:val="002F61E7"/>
    <w:rsid w:val="002F6487"/>
    <w:rsid w:val="002F6D54"/>
    <w:rsid w:val="002F7E62"/>
    <w:rsid w:val="00300085"/>
    <w:rsid w:val="003002A0"/>
    <w:rsid w:val="00300996"/>
    <w:rsid w:val="00300ACC"/>
    <w:rsid w:val="00301202"/>
    <w:rsid w:val="00301A36"/>
    <w:rsid w:val="00302953"/>
    <w:rsid w:val="00302968"/>
    <w:rsid w:val="00302E94"/>
    <w:rsid w:val="00303E09"/>
    <w:rsid w:val="00304602"/>
    <w:rsid w:val="00304724"/>
    <w:rsid w:val="00304D30"/>
    <w:rsid w:val="003050C9"/>
    <w:rsid w:val="00305428"/>
    <w:rsid w:val="003058C6"/>
    <w:rsid w:val="00305D81"/>
    <w:rsid w:val="00306D53"/>
    <w:rsid w:val="0030702B"/>
    <w:rsid w:val="00307083"/>
    <w:rsid w:val="0030719C"/>
    <w:rsid w:val="00307392"/>
    <w:rsid w:val="00310570"/>
    <w:rsid w:val="00310736"/>
    <w:rsid w:val="00310CD7"/>
    <w:rsid w:val="0031175F"/>
    <w:rsid w:val="00311D54"/>
    <w:rsid w:val="003123EB"/>
    <w:rsid w:val="003126E2"/>
    <w:rsid w:val="00312856"/>
    <w:rsid w:val="0031299F"/>
    <w:rsid w:val="00313011"/>
    <w:rsid w:val="00313A15"/>
    <w:rsid w:val="00313BD7"/>
    <w:rsid w:val="003142FD"/>
    <w:rsid w:val="00314A0C"/>
    <w:rsid w:val="00314C1E"/>
    <w:rsid w:val="003156D0"/>
    <w:rsid w:val="00316067"/>
    <w:rsid w:val="003165CB"/>
    <w:rsid w:val="00317489"/>
    <w:rsid w:val="00317983"/>
    <w:rsid w:val="00317D97"/>
    <w:rsid w:val="00320428"/>
    <w:rsid w:val="00320A38"/>
    <w:rsid w:val="00320FF9"/>
    <w:rsid w:val="0032144F"/>
    <w:rsid w:val="003221CD"/>
    <w:rsid w:val="003223BD"/>
    <w:rsid w:val="003229EB"/>
    <w:rsid w:val="003239E8"/>
    <w:rsid w:val="00323B49"/>
    <w:rsid w:val="00323D5C"/>
    <w:rsid w:val="0032495D"/>
    <w:rsid w:val="003249EC"/>
    <w:rsid w:val="0032527E"/>
    <w:rsid w:val="00325729"/>
    <w:rsid w:val="0032580E"/>
    <w:rsid w:val="00326513"/>
    <w:rsid w:val="003266AA"/>
    <w:rsid w:val="00326A6C"/>
    <w:rsid w:val="00326C7B"/>
    <w:rsid w:val="00326F69"/>
    <w:rsid w:val="0032703C"/>
    <w:rsid w:val="00327786"/>
    <w:rsid w:val="00327C4D"/>
    <w:rsid w:val="00327EA4"/>
    <w:rsid w:val="003309B4"/>
    <w:rsid w:val="00330C5C"/>
    <w:rsid w:val="00331EF0"/>
    <w:rsid w:val="0033209A"/>
    <w:rsid w:val="00333742"/>
    <w:rsid w:val="003338D7"/>
    <w:rsid w:val="00333B32"/>
    <w:rsid w:val="003340CB"/>
    <w:rsid w:val="00334E36"/>
    <w:rsid w:val="0033526D"/>
    <w:rsid w:val="00335A68"/>
    <w:rsid w:val="00335D17"/>
    <w:rsid w:val="00336C24"/>
    <w:rsid w:val="0033768F"/>
    <w:rsid w:val="00337752"/>
    <w:rsid w:val="0033786F"/>
    <w:rsid w:val="00337A3E"/>
    <w:rsid w:val="00337EEC"/>
    <w:rsid w:val="00340FB8"/>
    <w:rsid w:val="00341AB4"/>
    <w:rsid w:val="00341E27"/>
    <w:rsid w:val="00341E84"/>
    <w:rsid w:val="0034258C"/>
    <w:rsid w:val="00342654"/>
    <w:rsid w:val="003429DC"/>
    <w:rsid w:val="00343E26"/>
    <w:rsid w:val="00344A13"/>
    <w:rsid w:val="00344D65"/>
    <w:rsid w:val="00345101"/>
    <w:rsid w:val="0034532E"/>
    <w:rsid w:val="003454D5"/>
    <w:rsid w:val="00345507"/>
    <w:rsid w:val="003465B8"/>
    <w:rsid w:val="00346874"/>
    <w:rsid w:val="00347121"/>
    <w:rsid w:val="003471FE"/>
    <w:rsid w:val="00350291"/>
    <w:rsid w:val="0035102D"/>
    <w:rsid w:val="00351105"/>
    <w:rsid w:val="003515D8"/>
    <w:rsid w:val="0035231A"/>
    <w:rsid w:val="00352376"/>
    <w:rsid w:val="00352720"/>
    <w:rsid w:val="00353470"/>
    <w:rsid w:val="00354148"/>
    <w:rsid w:val="00354BBE"/>
    <w:rsid w:val="00355619"/>
    <w:rsid w:val="00355ABF"/>
    <w:rsid w:val="0035608B"/>
    <w:rsid w:val="0035702E"/>
    <w:rsid w:val="00357B94"/>
    <w:rsid w:val="00360AE3"/>
    <w:rsid w:val="003612D2"/>
    <w:rsid w:val="003613A5"/>
    <w:rsid w:val="00361A80"/>
    <w:rsid w:val="0036267B"/>
    <w:rsid w:val="00363818"/>
    <w:rsid w:val="0036390C"/>
    <w:rsid w:val="00365250"/>
    <w:rsid w:val="0036563A"/>
    <w:rsid w:val="003661C4"/>
    <w:rsid w:val="003667EC"/>
    <w:rsid w:val="00366968"/>
    <w:rsid w:val="00366DE8"/>
    <w:rsid w:val="0036747F"/>
    <w:rsid w:val="00367A92"/>
    <w:rsid w:val="00370DEA"/>
    <w:rsid w:val="003710C1"/>
    <w:rsid w:val="00372507"/>
    <w:rsid w:val="003728A8"/>
    <w:rsid w:val="0037293E"/>
    <w:rsid w:val="0037378E"/>
    <w:rsid w:val="0037538B"/>
    <w:rsid w:val="003756C8"/>
    <w:rsid w:val="00375797"/>
    <w:rsid w:val="0037614D"/>
    <w:rsid w:val="003768DD"/>
    <w:rsid w:val="00377321"/>
    <w:rsid w:val="00377441"/>
    <w:rsid w:val="00377D86"/>
    <w:rsid w:val="00380ED7"/>
    <w:rsid w:val="00380FE0"/>
    <w:rsid w:val="003811EA"/>
    <w:rsid w:val="003816F5"/>
    <w:rsid w:val="00381877"/>
    <w:rsid w:val="00381D40"/>
    <w:rsid w:val="0038249B"/>
    <w:rsid w:val="0038387B"/>
    <w:rsid w:val="00383A2D"/>
    <w:rsid w:val="00383D21"/>
    <w:rsid w:val="00385134"/>
    <w:rsid w:val="0038514A"/>
    <w:rsid w:val="00386017"/>
    <w:rsid w:val="0038668A"/>
    <w:rsid w:val="00386A47"/>
    <w:rsid w:val="00386E2B"/>
    <w:rsid w:val="00387372"/>
    <w:rsid w:val="00387518"/>
    <w:rsid w:val="00387C2A"/>
    <w:rsid w:val="00390438"/>
    <w:rsid w:val="003904E6"/>
    <w:rsid w:val="0039147A"/>
    <w:rsid w:val="0039152D"/>
    <w:rsid w:val="003919A1"/>
    <w:rsid w:val="00391A41"/>
    <w:rsid w:val="00391C96"/>
    <w:rsid w:val="003921FD"/>
    <w:rsid w:val="0039277E"/>
    <w:rsid w:val="00393956"/>
    <w:rsid w:val="00393E6D"/>
    <w:rsid w:val="00394224"/>
    <w:rsid w:val="0039582B"/>
    <w:rsid w:val="00395C4A"/>
    <w:rsid w:val="003960AE"/>
    <w:rsid w:val="00396BAA"/>
    <w:rsid w:val="0039710B"/>
    <w:rsid w:val="003A087B"/>
    <w:rsid w:val="003A1794"/>
    <w:rsid w:val="003A18CC"/>
    <w:rsid w:val="003A19FA"/>
    <w:rsid w:val="003A2648"/>
    <w:rsid w:val="003A3519"/>
    <w:rsid w:val="003A463A"/>
    <w:rsid w:val="003A4A12"/>
    <w:rsid w:val="003A4A8E"/>
    <w:rsid w:val="003A4B37"/>
    <w:rsid w:val="003A4D52"/>
    <w:rsid w:val="003A4D56"/>
    <w:rsid w:val="003A5455"/>
    <w:rsid w:val="003A580B"/>
    <w:rsid w:val="003A5FC7"/>
    <w:rsid w:val="003A6D75"/>
    <w:rsid w:val="003A7BFE"/>
    <w:rsid w:val="003B0C7E"/>
    <w:rsid w:val="003B0EDC"/>
    <w:rsid w:val="003B16A5"/>
    <w:rsid w:val="003B1D20"/>
    <w:rsid w:val="003B1E82"/>
    <w:rsid w:val="003B1F0F"/>
    <w:rsid w:val="003B2612"/>
    <w:rsid w:val="003B2D8E"/>
    <w:rsid w:val="003B326A"/>
    <w:rsid w:val="003B365C"/>
    <w:rsid w:val="003B3E17"/>
    <w:rsid w:val="003B4346"/>
    <w:rsid w:val="003B45AC"/>
    <w:rsid w:val="003B4BBA"/>
    <w:rsid w:val="003B4F97"/>
    <w:rsid w:val="003B5694"/>
    <w:rsid w:val="003B59DD"/>
    <w:rsid w:val="003B6539"/>
    <w:rsid w:val="003B7C65"/>
    <w:rsid w:val="003C0022"/>
    <w:rsid w:val="003C0A33"/>
    <w:rsid w:val="003C0C13"/>
    <w:rsid w:val="003C1661"/>
    <w:rsid w:val="003C1C14"/>
    <w:rsid w:val="003C2239"/>
    <w:rsid w:val="003C24FA"/>
    <w:rsid w:val="003C26D0"/>
    <w:rsid w:val="003C2715"/>
    <w:rsid w:val="003C27F5"/>
    <w:rsid w:val="003C28B6"/>
    <w:rsid w:val="003C2AD2"/>
    <w:rsid w:val="003C2E7C"/>
    <w:rsid w:val="003C2FEF"/>
    <w:rsid w:val="003C32ED"/>
    <w:rsid w:val="003C387A"/>
    <w:rsid w:val="003C3EEC"/>
    <w:rsid w:val="003C4015"/>
    <w:rsid w:val="003C46FA"/>
    <w:rsid w:val="003C49E5"/>
    <w:rsid w:val="003C58CF"/>
    <w:rsid w:val="003C6159"/>
    <w:rsid w:val="003C685A"/>
    <w:rsid w:val="003C78AE"/>
    <w:rsid w:val="003C7F24"/>
    <w:rsid w:val="003D1279"/>
    <w:rsid w:val="003D1434"/>
    <w:rsid w:val="003D1597"/>
    <w:rsid w:val="003D15D8"/>
    <w:rsid w:val="003D1C9B"/>
    <w:rsid w:val="003D1E9E"/>
    <w:rsid w:val="003D2909"/>
    <w:rsid w:val="003D3B19"/>
    <w:rsid w:val="003D3D82"/>
    <w:rsid w:val="003D3FC2"/>
    <w:rsid w:val="003D3FE3"/>
    <w:rsid w:val="003D4211"/>
    <w:rsid w:val="003D4C8C"/>
    <w:rsid w:val="003D4FF9"/>
    <w:rsid w:val="003D5F13"/>
    <w:rsid w:val="003D5FB5"/>
    <w:rsid w:val="003D61E2"/>
    <w:rsid w:val="003D72B4"/>
    <w:rsid w:val="003E0222"/>
    <w:rsid w:val="003E1641"/>
    <w:rsid w:val="003E1BE1"/>
    <w:rsid w:val="003E22D9"/>
    <w:rsid w:val="003E3155"/>
    <w:rsid w:val="003E3B54"/>
    <w:rsid w:val="003E4422"/>
    <w:rsid w:val="003E44AA"/>
    <w:rsid w:val="003E47F6"/>
    <w:rsid w:val="003E495B"/>
    <w:rsid w:val="003E4A94"/>
    <w:rsid w:val="003E4FE9"/>
    <w:rsid w:val="003E5AF4"/>
    <w:rsid w:val="003E6CAE"/>
    <w:rsid w:val="003E7716"/>
    <w:rsid w:val="003E773E"/>
    <w:rsid w:val="003E78E3"/>
    <w:rsid w:val="003E7B34"/>
    <w:rsid w:val="003F133D"/>
    <w:rsid w:val="003F1794"/>
    <w:rsid w:val="003F24B7"/>
    <w:rsid w:val="003F25B0"/>
    <w:rsid w:val="003F277B"/>
    <w:rsid w:val="003F2C74"/>
    <w:rsid w:val="003F2FEE"/>
    <w:rsid w:val="003F358D"/>
    <w:rsid w:val="003F5B14"/>
    <w:rsid w:val="003F6047"/>
    <w:rsid w:val="003F6935"/>
    <w:rsid w:val="003F6BA6"/>
    <w:rsid w:val="003F6E51"/>
    <w:rsid w:val="003F7CD7"/>
    <w:rsid w:val="00400358"/>
    <w:rsid w:val="004004AF"/>
    <w:rsid w:val="004011E3"/>
    <w:rsid w:val="004018D4"/>
    <w:rsid w:val="004028C3"/>
    <w:rsid w:val="00403F5E"/>
    <w:rsid w:val="0040526F"/>
    <w:rsid w:val="00405850"/>
    <w:rsid w:val="004062C9"/>
    <w:rsid w:val="0040692C"/>
    <w:rsid w:val="004074C2"/>
    <w:rsid w:val="00407BA6"/>
    <w:rsid w:val="00407D69"/>
    <w:rsid w:val="00407F19"/>
    <w:rsid w:val="00410390"/>
    <w:rsid w:val="00410533"/>
    <w:rsid w:val="004112BC"/>
    <w:rsid w:val="00411799"/>
    <w:rsid w:val="00412328"/>
    <w:rsid w:val="0041241D"/>
    <w:rsid w:val="004131C5"/>
    <w:rsid w:val="004137F1"/>
    <w:rsid w:val="00413FBB"/>
    <w:rsid w:val="00414219"/>
    <w:rsid w:val="00414361"/>
    <w:rsid w:val="004147B9"/>
    <w:rsid w:val="00414AD6"/>
    <w:rsid w:val="00415283"/>
    <w:rsid w:val="004153DE"/>
    <w:rsid w:val="0041625C"/>
    <w:rsid w:val="004176EA"/>
    <w:rsid w:val="00417833"/>
    <w:rsid w:val="00417FCB"/>
    <w:rsid w:val="00420CF3"/>
    <w:rsid w:val="004223C6"/>
    <w:rsid w:val="00422777"/>
    <w:rsid w:val="00422EF1"/>
    <w:rsid w:val="004234C6"/>
    <w:rsid w:val="00423975"/>
    <w:rsid w:val="00423A07"/>
    <w:rsid w:val="00424C61"/>
    <w:rsid w:val="00424E53"/>
    <w:rsid w:val="00425304"/>
    <w:rsid w:val="00425432"/>
    <w:rsid w:val="00425599"/>
    <w:rsid w:val="00425EA6"/>
    <w:rsid w:val="004262D3"/>
    <w:rsid w:val="00426354"/>
    <w:rsid w:val="00427150"/>
    <w:rsid w:val="0042745C"/>
    <w:rsid w:val="00430402"/>
    <w:rsid w:val="00430652"/>
    <w:rsid w:val="004307EA"/>
    <w:rsid w:val="0043111F"/>
    <w:rsid w:val="00431A90"/>
    <w:rsid w:val="00431C57"/>
    <w:rsid w:val="00432354"/>
    <w:rsid w:val="0043304A"/>
    <w:rsid w:val="00433377"/>
    <w:rsid w:val="00434510"/>
    <w:rsid w:val="00434565"/>
    <w:rsid w:val="00435355"/>
    <w:rsid w:val="004358CA"/>
    <w:rsid w:val="00436C78"/>
    <w:rsid w:val="00437567"/>
    <w:rsid w:val="0043783A"/>
    <w:rsid w:val="00437873"/>
    <w:rsid w:val="00437DA8"/>
    <w:rsid w:val="00437E3E"/>
    <w:rsid w:val="00440505"/>
    <w:rsid w:val="004411D2"/>
    <w:rsid w:val="00441BE8"/>
    <w:rsid w:val="004420B7"/>
    <w:rsid w:val="00442543"/>
    <w:rsid w:val="0044299C"/>
    <w:rsid w:val="00442F0E"/>
    <w:rsid w:val="00443F7E"/>
    <w:rsid w:val="0044478F"/>
    <w:rsid w:val="0044495D"/>
    <w:rsid w:val="00444FFA"/>
    <w:rsid w:val="004457F3"/>
    <w:rsid w:val="00445A5C"/>
    <w:rsid w:val="004462FF"/>
    <w:rsid w:val="00450867"/>
    <w:rsid w:val="004514AC"/>
    <w:rsid w:val="0045181E"/>
    <w:rsid w:val="00451821"/>
    <w:rsid w:val="0045238D"/>
    <w:rsid w:val="00452723"/>
    <w:rsid w:val="00452B11"/>
    <w:rsid w:val="00452B7D"/>
    <w:rsid w:val="00453A07"/>
    <w:rsid w:val="004544A7"/>
    <w:rsid w:val="00454B65"/>
    <w:rsid w:val="00454E98"/>
    <w:rsid w:val="00455457"/>
    <w:rsid w:val="00455ABE"/>
    <w:rsid w:val="00455EDD"/>
    <w:rsid w:val="00455FB7"/>
    <w:rsid w:val="0045632E"/>
    <w:rsid w:val="0045671B"/>
    <w:rsid w:val="00457CB1"/>
    <w:rsid w:val="00460E2F"/>
    <w:rsid w:val="0046108A"/>
    <w:rsid w:val="004613AE"/>
    <w:rsid w:val="00461FCC"/>
    <w:rsid w:val="004620BD"/>
    <w:rsid w:val="004623BA"/>
    <w:rsid w:val="00462FFB"/>
    <w:rsid w:val="004634CE"/>
    <w:rsid w:val="00463A1E"/>
    <w:rsid w:val="00463A31"/>
    <w:rsid w:val="00463AC3"/>
    <w:rsid w:val="00463C68"/>
    <w:rsid w:val="0046419A"/>
    <w:rsid w:val="00464DE7"/>
    <w:rsid w:val="00464E28"/>
    <w:rsid w:val="00465BE6"/>
    <w:rsid w:val="004669CD"/>
    <w:rsid w:val="00466AEF"/>
    <w:rsid w:val="00466DA2"/>
    <w:rsid w:val="00467341"/>
    <w:rsid w:val="00467362"/>
    <w:rsid w:val="004676D1"/>
    <w:rsid w:val="00470F07"/>
    <w:rsid w:val="0047122C"/>
    <w:rsid w:val="00472839"/>
    <w:rsid w:val="00472FBB"/>
    <w:rsid w:val="00474924"/>
    <w:rsid w:val="00475126"/>
    <w:rsid w:val="00475371"/>
    <w:rsid w:val="00475A7C"/>
    <w:rsid w:val="00475E25"/>
    <w:rsid w:val="00476117"/>
    <w:rsid w:val="00476C67"/>
    <w:rsid w:val="00477500"/>
    <w:rsid w:val="0047795D"/>
    <w:rsid w:val="004802F1"/>
    <w:rsid w:val="00480753"/>
    <w:rsid w:val="00481930"/>
    <w:rsid w:val="00481D11"/>
    <w:rsid w:val="004828D4"/>
    <w:rsid w:val="00482A5C"/>
    <w:rsid w:val="00482BB2"/>
    <w:rsid w:val="00483357"/>
    <w:rsid w:val="00483A7B"/>
    <w:rsid w:val="00484D74"/>
    <w:rsid w:val="00484DF6"/>
    <w:rsid w:val="00484E3F"/>
    <w:rsid w:val="004850EE"/>
    <w:rsid w:val="00485623"/>
    <w:rsid w:val="00485AB7"/>
    <w:rsid w:val="00486383"/>
    <w:rsid w:val="004864A7"/>
    <w:rsid w:val="004865AB"/>
    <w:rsid w:val="00486B78"/>
    <w:rsid w:val="00486D1E"/>
    <w:rsid w:val="00487C3E"/>
    <w:rsid w:val="00487C77"/>
    <w:rsid w:val="0049004D"/>
    <w:rsid w:val="004901EA"/>
    <w:rsid w:val="00491C2E"/>
    <w:rsid w:val="00491CC5"/>
    <w:rsid w:val="004927FF"/>
    <w:rsid w:val="00492E19"/>
    <w:rsid w:val="00492F62"/>
    <w:rsid w:val="0049309B"/>
    <w:rsid w:val="0049349B"/>
    <w:rsid w:val="004937AB"/>
    <w:rsid w:val="00493D23"/>
    <w:rsid w:val="00494389"/>
    <w:rsid w:val="0049493B"/>
    <w:rsid w:val="00494AB2"/>
    <w:rsid w:val="00495813"/>
    <w:rsid w:val="0049630E"/>
    <w:rsid w:val="00497EE7"/>
    <w:rsid w:val="004A040A"/>
    <w:rsid w:val="004A150F"/>
    <w:rsid w:val="004A156E"/>
    <w:rsid w:val="004A33FE"/>
    <w:rsid w:val="004A38E7"/>
    <w:rsid w:val="004A3BFB"/>
    <w:rsid w:val="004A411F"/>
    <w:rsid w:val="004A523F"/>
    <w:rsid w:val="004A5534"/>
    <w:rsid w:val="004A56E5"/>
    <w:rsid w:val="004A6260"/>
    <w:rsid w:val="004A62D5"/>
    <w:rsid w:val="004A6744"/>
    <w:rsid w:val="004A6943"/>
    <w:rsid w:val="004A6AB1"/>
    <w:rsid w:val="004A778C"/>
    <w:rsid w:val="004B01F7"/>
    <w:rsid w:val="004B0320"/>
    <w:rsid w:val="004B04C4"/>
    <w:rsid w:val="004B0DEA"/>
    <w:rsid w:val="004B1718"/>
    <w:rsid w:val="004B1A02"/>
    <w:rsid w:val="004B2B1F"/>
    <w:rsid w:val="004B4FEB"/>
    <w:rsid w:val="004B52AA"/>
    <w:rsid w:val="004B54BC"/>
    <w:rsid w:val="004B5A7D"/>
    <w:rsid w:val="004B7C66"/>
    <w:rsid w:val="004C038F"/>
    <w:rsid w:val="004C0AC9"/>
    <w:rsid w:val="004C0B57"/>
    <w:rsid w:val="004C162E"/>
    <w:rsid w:val="004C1F7D"/>
    <w:rsid w:val="004C2363"/>
    <w:rsid w:val="004C30C7"/>
    <w:rsid w:val="004C3516"/>
    <w:rsid w:val="004C4868"/>
    <w:rsid w:val="004C48DD"/>
    <w:rsid w:val="004C4916"/>
    <w:rsid w:val="004C4F4F"/>
    <w:rsid w:val="004C564A"/>
    <w:rsid w:val="004C584A"/>
    <w:rsid w:val="004C5DCD"/>
    <w:rsid w:val="004C6004"/>
    <w:rsid w:val="004C6703"/>
    <w:rsid w:val="004C6961"/>
    <w:rsid w:val="004C6CB2"/>
    <w:rsid w:val="004C7039"/>
    <w:rsid w:val="004C759F"/>
    <w:rsid w:val="004D0591"/>
    <w:rsid w:val="004D0BAF"/>
    <w:rsid w:val="004D1480"/>
    <w:rsid w:val="004D1530"/>
    <w:rsid w:val="004D191F"/>
    <w:rsid w:val="004D1D5B"/>
    <w:rsid w:val="004D1DBF"/>
    <w:rsid w:val="004D1F06"/>
    <w:rsid w:val="004D3473"/>
    <w:rsid w:val="004D36E5"/>
    <w:rsid w:val="004D3C9D"/>
    <w:rsid w:val="004D3D0B"/>
    <w:rsid w:val="004D44AB"/>
    <w:rsid w:val="004D4560"/>
    <w:rsid w:val="004D5109"/>
    <w:rsid w:val="004D541B"/>
    <w:rsid w:val="004D621C"/>
    <w:rsid w:val="004D62BA"/>
    <w:rsid w:val="004D6412"/>
    <w:rsid w:val="004D6A16"/>
    <w:rsid w:val="004D6B75"/>
    <w:rsid w:val="004D74BD"/>
    <w:rsid w:val="004D79E7"/>
    <w:rsid w:val="004D7B04"/>
    <w:rsid w:val="004D7CAA"/>
    <w:rsid w:val="004E028E"/>
    <w:rsid w:val="004E0F86"/>
    <w:rsid w:val="004E1504"/>
    <w:rsid w:val="004E1B67"/>
    <w:rsid w:val="004E2815"/>
    <w:rsid w:val="004E3011"/>
    <w:rsid w:val="004E3052"/>
    <w:rsid w:val="004E3C02"/>
    <w:rsid w:val="004E64A9"/>
    <w:rsid w:val="004E669D"/>
    <w:rsid w:val="004E6A73"/>
    <w:rsid w:val="004E715B"/>
    <w:rsid w:val="004E726E"/>
    <w:rsid w:val="004E72DB"/>
    <w:rsid w:val="004E7315"/>
    <w:rsid w:val="004E74A3"/>
    <w:rsid w:val="004E76A1"/>
    <w:rsid w:val="004E7D58"/>
    <w:rsid w:val="004F022B"/>
    <w:rsid w:val="004F063F"/>
    <w:rsid w:val="004F1600"/>
    <w:rsid w:val="004F1AFF"/>
    <w:rsid w:val="004F4EAB"/>
    <w:rsid w:val="004F5066"/>
    <w:rsid w:val="004F52F4"/>
    <w:rsid w:val="004F5C1F"/>
    <w:rsid w:val="004F5E17"/>
    <w:rsid w:val="004F5F57"/>
    <w:rsid w:val="004F651B"/>
    <w:rsid w:val="004F6D24"/>
    <w:rsid w:val="004F6E81"/>
    <w:rsid w:val="0050010A"/>
    <w:rsid w:val="0050043F"/>
    <w:rsid w:val="00500CF5"/>
    <w:rsid w:val="005014B9"/>
    <w:rsid w:val="00501A2E"/>
    <w:rsid w:val="00502771"/>
    <w:rsid w:val="00502A38"/>
    <w:rsid w:val="00502A97"/>
    <w:rsid w:val="00503790"/>
    <w:rsid w:val="005046C4"/>
    <w:rsid w:val="005051C8"/>
    <w:rsid w:val="00506C6B"/>
    <w:rsid w:val="00506FF4"/>
    <w:rsid w:val="00507A63"/>
    <w:rsid w:val="00510353"/>
    <w:rsid w:val="00510A96"/>
    <w:rsid w:val="00511437"/>
    <w:rsid w:val="005116CA"/>
    <w:rsid w:val="00511CD0"/>
    <w:rsid w:val="00511E0C"/>
    <w:rsid w:val="00511E19"/>
    <w:rsid w:val="005132B3"/>
    <w:rsid w:val="00513D35"/>
    <w:rsid w:val="005146D4"/>
    <w:rsid w:val="00514712"/>
    <w:rsid w:val="00514B64"/>
    <w:rsid w:val="005156C4"/>
    <w:rsid w:val="005156D5"/>
    <w:rsid w:val="00515AB4"/>
    <w:rsid w:val="00515AE4"/>
    <w:rsid w:val="00516300"/>
    <w:rsid w:val="0051686F"/>
    <w:rsid w:val="00517192"/>
    <w:rsid w:val="005172EB"/>
    <w:rsid w:val="00517519"/>
    <w:rsid w:val="00517C3C"/>
    <w:rsid w:val="005201C7"/>
    <w:rsid w:val="00520EEC"/>
    <w:rsid w:val="005212D2"/>
    <w:rsid w:val="0052130A"/>
    <w:rsid w:val="0052176B"/>
    <w:rsid w:val="00521C3D"/>
    <w:rsid w:val="00521E09"/>
    <w:rsid w:val="0052217A"/>
    <w:rsid w:val="005238EC"/>
    <w:rsid w:val="005238F2"/>
    <w:rsid w:val="005239A9"/>
    <w:rsid w:val="00523C01"/>
    <w:rsid w:val="00523E5A"/>
    <w:rsid w:val="0052404A"/>
    <w:rsid w:val="005259D2"/>
    <w:rsid w:val="0052629E"/>
    <w:rsid w:val="005262D1"/>
    <w:rsid w:val="005271A9"/>
    <w:rsid w:val="0052744F"/>
    <w:rsid w:val="005278E0"/>
    <w:rsid w:val="00527CF4"/>
    <w:rsid w:val="00530275"/>
    <w:rsid w:val="00530487"/>
    <w:rsid w:val="005305C3"/>
    <w:rsid w:val="00532EE1"/>
    <w:rsid w:val="00532FE5"/>
    <w:rsid w:val="00533BC8"/>
    <w:rsid w:val="00533D17"/>
    <w:rsid w:val="005348BB"/>
    <w:rsid w:val="00535C71"/>
    <w:rsid w:val="005366BB"/>
    <w:rsid w:val="0053678D"/>
    <w:rsid w:val="005369E0"/>
    <w:rsid w:val="00536DF1"/>
    <w:rsid w:val="00536F9F"/>
    <w:rsid w:val="00537014"/>
    <w:rsid w:val="005376D6"/>
    <w:rsid w:val="00537B3D"/>
    <w:rsid w:val="005400BB"/>
    <w:rsid w:val="0054012A"/>
    <w:rsid w:val="00540C0C"/>
    <w:rsid w:val="00540D22"/>
    <w:rsid w:val="00541925"/>
    <w:rsid w:val="00541BB0"/>
    <w:rsid w:val="00542A0F"/>
    <w:rsid w:val="00542A35"/>
    <w:rsid w:val="00542DF1"/>
    <w:rsid w:val="00543096"/>
    <w:rsid w:val="00543A1D"/>
    <w:rsid w:val="00543B4A"/>
    <w:rsid w:val="00545B0F"/>
    <w:rsid w:val="00545E78"/>
    <w:rsid w:val="00546233"/>
    <w:rsid w:val="00546674"/>
    <w:rsid w:val="005470DE"/>
    <w:rsid w:val="00547216"/>
    <w:rsid w:val="0054759B"/>
    <w:rsid w:val="005475EB"/>
    <w:rsid w:val="00547997"/>
    <w:rsid w:val="00547A49"/>
    <w:rsid w:val="00547D6C"/>
    <w:rsid w:val="0055039F"/>
    <w:rsid w:val="00550AAA"/>
    <w:rsid w:val="00550E7E"/>
    <w:rsid w:val="005516F2"/>
    <w:rsid w:val="00551824"/>
    <w:rsid w:val="00552413"/>
    <w:rsid w:val="0055293E"/>
    <w:rsid w:val="00552F3A"/>
    <w:rsid w:val="00553493"/>
    <w:rsid w:val="00553735"/>
    <w:rsid w:val="0055464D"/>
    <w:rsid w:val="00555B0C"/>
    <w:rsid w:val="005565C2"/>
    <w:rsid w:val="005576E9"/>
    <w:rsid w:val="00557983"/>
    <w:rsid w:val="00557FC5"/>
    <w:rsid w:val="00560518"/>
    <w:rsid w:val="005625D3"/>
    <w:rsid w:val="00562DAC"/>
    <w:rsid w:val="005645B5"/>
    <w:rsid w:val="00564DCA"/>
    <w:rsid w:val="005658C5"/>
    <w:rsid w:val="00566B2B"/>
    <w:rsid w:val="00566B5D"/>
    <w:rsid w:val="005671A1"/>
    <w:rsid w:val="005679CD"/>
    <w:rsid w:val="00567AB6"/>
    <w:rsid w:val="00567DF7"/>
    <w:rsid w:val="0057031D"/>
    <w:rsid w:val="005704E4"/>
    <w:rsid w:val="005707D2"/>
    <w:rsid w:val="005707D4"/>
    <w:rsid w:val="00570ABB"/>
    <w:rsid w:val="00571994"/>
    <w:rsid w:val="00571A60"/>
    <w:rsid w:val="00571D22"/>
    <w:rsid w:val="00571D75"/>
    <w:rsid w:val="00571D8E"/>
    <w:rsid w:val="005722EF"/>
    <w:rsid w:val="005725AB"/>
    <w:rsid w:val="005729D9"/>
    <w:rsid w:val="00572B04"/>
    <w:rsid w:val="00573D04"/>
    <w:rsid w:val="00573E69"/>
    <w:rsid w:val="00574953"/>
    <w:rsid w:val="00577202"/>
    <w:rsid w:val="00577297"/>
    <w:rsid w:val="005801A9"/>
    <w:rsid w:val="00580C99"/>
    <w:rsid w:val="005810FC"/>
    <w:rsid w:val="00581CEF"/>
    <w:rsid w:val="005820BA"/>
    <w:rsid w:val="005822A1"/>
    <w:rsid w:val="0058298B"/>
    <w:rsid w:val="00582CA3"/>
    <w:rsid w:val="0058363C"/>
    <w:rsid w:val="005837CC"/>
    <w:rsid w:val="00583B93"/>
    <w:rsid w:val="0058573F"/>
    <w:rsid w:val="00585851"/>
    <w:rsid w:val="005859AB"/>
    <w:rsid w:val="00586D7E"/>
    <w:rsid w:val="00587295"/>
    <w:rsid w:val="005872BF"/>
    <w:rsid w:val="0058790B"/>
    <w:rsid w:val="0058796B"/>
    <w:rsid w:val="00590284"/>
    <w:rsid w:val="0059031C"/>
    <w:rsid w:val="00590965"/>
    <w:rsid w:val="005921C2"/>
    <w:rsid w:val="00592462"/>
    <w:rsid w:val="00592BFF"/>
    <w:rsid w:val="00592DA8"/>
    <w:rsid w:val="00592F14"/>
    <w:rsid w:val="00592FEC"/>
    <w:rsid w:val="0059312A"/>
    <w:rsid w:val="00593BD2"/>
    <w:rsid w:val="00593EA1"/>
    <w:rsid w:val="005952B8"/>
    <w:rsid w:val="00595F56"/>
    <w:rsid w:val="005964AA"/>
    <w:rsid w:val="0059691E"/>
    <w:rsid w:val="00596E06"/>
    <w:rsid w:val="0059711D"/>
    <w:rsid w:val="00597915"/>
    <w:rsid w:val="005979ED"/>
    <w:rsid w:val="00597C12"/>
    <w:rsid w:val="005A05F3"/>
    <w:rsid w:val="005A0885"/>
    <w:rsid w:val="005A1B3B"/>
    <w:rsid w:val="005A1FA6"/>
    <w:rsid w:val="005A247C"/>
    <w:rsid w:val="005A3A95"/>
    <w:rsid w:val="005A4262"/>
    <w:rsid w:val="005A451C"/>
    <w:rsid w:val="005A4645"/>
    <w:rsid w:val="005A54D9"/>
    <w:rsid w:val="005A5832"/>
    <w:rsid w:val="005A5CB4"/>
    <w:rsid w:val="005A6BB2"/>
    <w:rsid w:val="005A6BEB"/>
    <w:rsid w:val="005A7721"/>
    <w:rsid w:val="005A7CBB"/>
    <w:rsid w:val="005A7DE2"/>
    <w:rsid w:val="005B0418"/>
    <w:rsid w:val="005B07C7"/>
    <w:rsid w:val="005B0DC0"/>
    <w:rsid w:val="005B10EB"/>
    <w:rsid w:val="005B131A"/>
    <w:rsid w:val="005B15F9"/>
    <w:rsid w:val="005B17BA"/>
    <w:rsid w:val="005B1DD3"/>
    <w:rsid w:val="005B22AC"/>
    <w:rsid w:val="005B2E2A"/>
    <w:rsid w:val="005B376B"/>
    <w:rsid w:val="005B46B0"/>
    <w:rsid w:val="005B5F16"/>
    <w:rsid w:val="005B5F26"/>
    <w:rsid w:val="005B65D1"/>
    <w:rsid w:val="005B72EF"/>
    <w:rsid w:val="005B73F7"/>
    <w:rsid w:val="005B7627"/>
    <w:rsid w:val="005C084C"/>
    <w:rsid w:val="005C0BDD"/>
    <w:rsid w:val="005C1495"/>
    <w:rsid w:val="005C153A"/>
    <w:rsid w:val="005C19B6"/>
    <w:rsid w:val="005C1A46"/>
    <w:rsid w:val="005C1EFB"/>
    <w:rsid w:val="005C3757"/>
    <w:rsid w:val="005C4A10"/>
    <w:rsid w:val="005C5056"/>
    <w:rsid w:val="005C5DA4"/>
    <w:rsid w:val="005C6012"/>
    <w:rsid w:val="005C6160"/>
    <w:rsid w:val="005C6546"/>
    <w:rsid w:val="005C666E"/>
    <w:rsid w:val="005C69EC"/>
    <w:rsid w:val="005C69EF"/>
    <w:rsid w:val="005C69FD"/>
    <w:rsid w:val="005C6CC2"/>
    <w:rsid w:val="005D08FD"/>
    <w:rsid w:val="005D0A97"/>
    <w:rsid w:val="005D1A63"/>
    <w:rsid w:val="005D1F26"/>
    <w:rsid w:val="005D3BAF"/>
    <w:rsid w:val="005D3BFF"/>
    <w:rsid w:val="005D4B33"/>
    <w:rsid w:val="005D543B"/>
    <w:rsid w:val="005D55A0"/>
    <w:rsid w:val="005D5DDC"/>
    <w:rsid w:val="005D641F"/>
    <w:rsid w:val="005D6465"/>
    <w:rsid w:val="005D71B8"/>
    <w:rsid w:val="005D76EC"/>
    <w:rsid w:val="005D79B3"/>
    <w:rsid w:val="005D7D58"/>
    <w:rsid w:val="005E015F"/>
    <w:rsid w:val="005E07BF"/>
    <w:rsid w:val="005E0880"/>
    <w:rsid w:val="005E1647"/>
    <w:rsid w:val="005E1FD5"/>
    <w:rsid w:val="005E21F7"/>
    <w:rsid w:val="005E25BD"/>
    <w:rsid w:val="005E33B8"/>
    <w:rsid w:val="005E372E"/>
    <w:rsid w:val="005E3B72"/>
    <w:rsid w:val="005E3DBA"/>
    <w:rsid w:val="005E488A"/>
    <w:rsid w:val="005E4CE1"/>
    <w:rsid w:val="005E4E99"/>
    <w:rsid w:val="005E4E9C"/>
    <w:rsid w:val="005E52FA"/>
    <w:rsid w:val="005E55E4"/>
    <w:rsid w:val="005E5832"/>
    <w:rsid w:val="005E5BEF"/>
    <w:rsid w:val="005E6041"/>
    <w:rsid w:val="005E7030"/>
    <w:rsid w:val="005E73B2"/>
    <w:rsid w:val="005E74D2"/>
    <w:rsid w:val="005F079A"/>
    <w:rsid w:val="005F0BA5"/>
    <w:rsid w:val="005F0DD4"/>
    <w:rsid w:val="005F1222"/>
    <w:rsid w:val="005F13EC"/>
    <w:rsid w:val="005F1CF5"/>
    <w:rsid w:val="005F2111"/>
    <w:rsid w:val="005F28B7"/>
    <w:rsid w:val="005F29C8"/>
    <w:rsid w:val="005F2B45"/>
    <w:rsid w:val="005F2B76"/>
    <w:rsid w:val="005F2F93"/>
    <w:rsid w:val="005F4430"/>
    <w:rsid w:val="005F4471"/>
    <w:rsid w:val="005F4957"/>
    <w:rsid w:val="005F4D83"/>
    <w:rsid w:val="005F4F55"/>
    <w:rsid w:val="005F4F9E"/>
    <w:rsid w:val="005F5335"/>
    <w:rsid w:val="005F59BF"/>
    <w:rsid w:val="005F5A51"/>
    <w:rsid w:val="005F5FA7"/>
    <w:rsid w:val="005F613B"/>
    <w:rsid w:val="005F69B7"/>
    <w:rsid w:val="005F6EDB"/>
    <w:rsid w:val="005F7962"/>
    <w:rsid w:val="005F7BFA"/>
    <w:rsid w:val="005F7E3E"/>
    <w:rsid w:val="00601026"/>
    <w:rsid w:val="00601930"/>
    <w:rsid w:val="00601BDF"/>
    <w:rsid w:val="00602239"/>
    <w:rsid w:val="00602A4B"/>
    <w:rsid w:val="0060360E"/>
    <w:rsid w:val="00603642"/>
    <w:rsid w:val="006038E0"/>
    <w:rsid w:val="006044C5"/>
    <w:rsid w:val="00604670"/>
    <w:rsid w:val="00604800"/>
    <w:rsid w:val="0060491A"/>
    <w:rsid w:val="0060511B"/>
    <w:rsid w:val="0060532F"/>
    <w:rsid w:val="00605366"/>
    <w:rsid w:val="00605AC2"/>
    <w:rsid w:val="00605ACC"/>
    <w:rsid w:val="00605EB2"/>
    <w:rsid w:val="006064BF"/>
    <w:rsid w:val="00607240"/>
    <w:rsid w:val="00607B51"/>
    <w:rsid w:val="00607BDA"/>
    <w:rsid w:val="00607ED9"/>
    <w:rsid w:val="00610747"/>
    <w:rsid w:val="00610D4A"/>
    <w:rsid w:val="006117B6"/>
    <w:rsid w:val="00611A33"/>
    <w:rsid w:val="00611F49"/>
    <w:rsid w:val="00612837"/>
    <w:rsid w:val="00613496"/>
    <w:rsid w:val="006140E6"/>
    <w:rsid w:val="006147A2"/>
    <w:rsid w:val="00614816"/>
    <w:rsid w:val="006153C8"/>
    <w:rsid w:val="00615779"/>
    <w:rsid w:val="006157E2"/>
    <w:rsid w:val="00615955"/>
    <w:rsid w:val="0061759A"/>
    <w:rsid w:val="0061797B"/>
    <w:rsid w:val="00617C35"/>
    <w:rsid w:val="00617F78"/>
    <w:rsid w:val="0062003C"/>
    <w:rsid w:val="00620943"/>
    <w:rsid w:val="00620EF6"/>
    <w:rsid w:val="0062140A"/>
    <w:rsid w:val="00621B8E"/>
    <w:rsid w:val="00621CC4"/>
    <w:rsid w:val="00621EDA"/>
    <w:rsid w:val="00622088"/>
    <w:rsid w:val="00622C4C"/>
    <w:rsid w:val="00622C5C"/>
    <w:rsid w:val="00623069"/>
    <w:rsid w:val="00623751"/>
    <w:rsid w:val="0062427A"/>
    <w:rsid w:val="00624579"/>
    <w:rsid w:val="00624D0C"/>
    <w:rsid w:val="00624EAB"/>
    <w:rsid w:val="00625335"/>
    <w:rsid w:val="00625754"/>
    <w:rsid w:val="00626A0E"/>
    <w:rsid w:val="00627221"/>
    <w:rsid w:val="00627811"/>
    <w:rsid w:val="00627A80"/>
    <w:rsid w:val="00630104"/>
    <w:rsid w:val="00630B26"/>
    <w:rsid w:val="0063128A"/>
    <w:rsid w:val="006316D9"/>
    <w:rsid w:val="00631833"/>
    <w:rsid w:val="00631E23"/>
    <w:rsid w:val="006320A4"/>
    <w:rsid w:val="00632389"/>
    <w:rsid w:val="006328F0"/>
    <w:rsid w:val="0063293B"/>
    <w:rsid w:val="00632BCB"/>
    <w:rsid w:val="00633344"/>
    <w:rsid w:val="006336FE"/>
    <w:rsid w:val="00634278"/>
    <w:rsid w:val="0063473E"/>
    <w:rsid w:val="00634CF3"/>
    <w:rsid w:val="006352B2"/>
    <w:rsid w:val="00635B08"/>
    <w:rsid w:val="00635F5B"/>
    <w:rsid w:val="00636502"/>
    <w:rsid w:val="006369E2"/>
    <w:rsid w:val="00636B52"/>
    <w:rsid w:val="00637041"/>
    <w:rsid w:val="00637781"/>
    <w:rsid w:val="0063795C"/>
    <w:rsid w:val="00640522"/>
    <w:rsid w:val="00640764"/>
    <w:rsid w:val="00640C68"/>
    <w:rsid w:val="00641233"/>
    <w:rsid w:val="00641BDC"/>
    <w:rsid w:val="00641DCF"/>
    <w:rsid w:val="00642B5A"/>
    <w:rsid w:val="00642BF3"/>
    <w:rsid w:val="00642C22"/>
    <w:rsid w:val="0064316B"/>
    <w:rsid w:val="00643318"/>
    <w:rsid w:val="00643D02"/>
    <w:rsid w:val="00643EC9"/>
    <w:rsid w:val="006444AC"/>
    <w:rsid w:val="00644792"/>
    <w:rsid w:val="0064485D"/>
    <w:rsid w:val="00644A13"/>
    <w:rsid w:val="00644C74"/>
    <w:rsid w:val="00645000"/>
    <w:rsid w:val="006452FA"/>
    <w:rsid w:val="00645509"/>
    <w:rsid w:val="0064585A"/>
    <w:rsid w:val="00645D1D"/>
    <w:rsid w:val="00646FA5"/>
    <w:rsid w:val="006470BE"/>
    <w:rsid w:val="00647C09"/>
    <w:rsid w:val="00647E25"/>
    <w:rsid w:val="0065017B"/>
    <w:rsid w:val="006502AC"/>
    <w:rsid w:val="006504ED"/>
    <w:rsid w:val="006509B8"/>
    <w:rsid w:val="00650BDC"/>
    <w:rsid w:val="00651DEB"/>
    <w:rsid w:val="00652E11"/>
    <w:rsid w:val="0065303F"/>
    <w:rsid w:val="006530D8"/>
    <w:rsid w:val="00653565"/>
    <w:rsid w:val="00653A69"/>
    <w:rsid w:val="00654F2F"/>
    <w:rsid w:val="00655217"/>
    <w:rsid w:val="00655459"/>
    <w:rsid w:val="0065545A"/>
    <w:rsid w:val="00655B67"/>
    <w:rsid w:val="00655E9F"/>
    <w:rsid w:val="00656439"/>
    <w:rsid w:val="00656A8C"/>
    <w:rsid w:val="00656D20"/>
    <w:rsid w:val="00657BCB"/>
    <w:rsid w:val="006602DB"/>
    <w:rsid w:val="00660833"/>
    <w:rsid w:val="006619AA"/>
    <w:rsid w:val="0066219D"/>
    <w:rsid w:val="00662457"/>
    <w:rsid w:val="00662E6E"/>
    <w:rsid w:val="006635E0"/>
    <w:rsid w:val="00663E11"/>
    <w:rsid w:val="00663F0B"/>
    <w:rsid w:val="00664925"/>
    <w:rsid w:val="006661AD"/>
    <w:rsid w:val="00666BE7"/>
    <w:rsid w:val="00670352"/>
    <w:rsid w:val="00670FE1"/>
    <w:rsid w:val="0067144F"/>
    <w:rsid w:val="00672383"/>
    <w:rsid w:val="00672405"/>
    <w:rsid w:val="00673439"/>
    <w:rsid w:val="00673DD0"/>
    <w:rsid w:val="006741DC"/>
    <w:rsid w:val="00674783"/>
    <w:rsid w:val="00675900"/>
    <w:rsid w:val="0067612F"/>
    <w:rsid w:val="00676696"/>
    <w:rsid w:val="00676BCA"/>
    <w:rsid w:val="00676F72"/>
    <w:rsid w:val="00676FA0"/>
    <w:rsid w:val="00677398"/>
    <w:rsid w:val="00677DC6"/>
    <w:rsid w:val="0068060F"/>
    <w:rsid w:val="00680B35"/>
    <w:rsid w:val="006815DF"/>
    <w:rsid w:val="0068245F"/>
    <w:rsid w:val="0068250C"/>
    <w:rsid w:val="00682721"/>
    <w:rsid w:val="0068294A"/>
    <w:rsid w:val="00682C05"/>
    <w:rsid w:val="00683034"/>
    <w:rsid w:val="00683987"/>
    <w:rsid w:val="00683B39"/>
    <w:rsid w:val="00684F03"/>
    <w:rsid w:val="00684F4F"/>
    <w:rsid w:val="0068567D"/>
    <w:rsid w:val="0068681E"/>
    <w:rsid w:val="00686D55"/>
    <w:rsid w:val="00690AAF"/>
    <w:rsid w:val="0069149D"/>
    <w:rsid w:val="00691926"/>
    <w:rsid w:val="00692D29"/>
    <w:rsid w:val="00692E19"/>
    <w:rsid w:val="00692F23"/>
    <w:rsid w:val="00692F62"/>
    <w:rsid w:val="0069307D"/>
    <w:rsid w:val="006935E7"/>
    <w:rsid w:val="006936B7"/>
    <w:rsid w:val="0069397B"/>
    <w:rsid w:val="00694A17"/>
    <w:rsid w:val="0069664D"/>
    <w:rsid w:val="00697573"/>
    <w:rsid w:val="00697B00"/>
    <w:rsid w:val="006A126A"/>
    <w:rsid w:val="006A1350"/>
    <w:rsid w:val="006A167E"/>
    <w:rsid w:val="006A1D64"/>
    <w:rsid w:val="006A2777"/>
    <w:rsid w:val="006A281F"/>
    <w:rsid w:val="006A3220"/>
    <w:rsid w:val="006A355C"/>
    <w:rsid w:val="006A35FC"/>
    <w:rsid w:val="006A3C40"/>
    <w:rsid w:val="006A3DAD"/>
    <w:rsid w:val="006A65AE"/>
    <w:rsid w:val="006A69ED"/>
    <w:rsid w:val="006A6C4B"/>
    <w:rsid w:val="006A6FD2"/>
    <w:rsid w:val="006B057E"/>
    <w:rsid w:val="006B0B7D"/>
    <w:rsid w:val="006B0BF9"/>
    <w:rsid w:val="006B0C87"/>
    <w:rsid w:val="006B1155"/>
    <w:rsid w:val="006B1A99"/>
    <w:rsid w:val="006B1B6A"/>
    <w:rsid w:val="006B1CF6"/>
    <w:rsid w:val="006B3247"/>
    <w:rsid w:val="006B3856"/>
    <w:rsid w:val="006B3BA4"/>
    <w:rsid w:val="006B3E86"/>
    <w:rsid w:val="006B3F1B"/>
    <w:rsid w:val="006B3FA0"/>
    <w:rsid w:val="006B499A"/>
    <w:rsid w:val="006B4ACE"/>
    <w:rsid w:val="006B4ADB"/>
    <w:rsid w:val="006B4BFD"/>
    <w:rsid w:val="006B50F8"/>
    <w:rsid w:val="006B56EB"/>
    <w:rsid w:val="006B57FE"/>
    <w:rsid w:val="006B5A5E"/>
    <w:rsid w:val="006B6200"/>
    <w:rsid w:val="006B67EF"/>
    <w:rsid w:val="006B7353"/>
    <w:rsid w:val="006B7D7A"/>
    <w:rsid w:val="006B7EF4"/>
    <w:rsid w:val="006B7F9D"/>
    <w:rsid w:val="006C0047"/>
    <w:rsid w:val="006C09BE"/>
    <w:rsid w:val="006C1958"/>
    <w:rsid w:val="006C29A0"/>
    <w:rsid w:val="006C2B01"/>
    <w:rsid w:val="006C2C10"/>
    <w:rsid w:val="006C2D5C"/>
    <w:rsid w:val="006C41D4"/>
    <w:rsid w:val="006C45A5"/>
    <w:rsid w:val="006C4A06"/>
    <w:rsid w:val="006C4A32"/>
    <w:rsid w:val="006C4F86"/>
    <w:rsid w:val="006C5452"/>
    <w:rsid w:val="006C590E"/>
    <w:rsid w:val="006C5988"/>
    <w:rsid w:val="006C629A"/>
    <w:rsid w:val="006C66C3"/>
    <w:rsid w:val="006C674D"/>
    <w:rsid w:val="006C6BB0"/>
    <w:rsid w:val="006C6CE6"/>
    <w:rsid w:val="006C6EF8"/>
    <w:rsid w:val="006C6FC2"/>
    <w:rsid w:val="006C76BF"/>
    <w:rsid w:val="006C76C9"/>
    <w:rsid w:val="006C7AF0"/>
    <w:rsid w:val="006D0720"/>
    <w:rsid w:val="006D22D3"/>
    <w:rsid w:val="006D23C6"/>
    <w:rsid w:val="006D3CC6"/>
    <w:rsid w:val="006D4515"/>
    <w:rsid w:val="006D52DC"/>
    <w:rsid w:val="006D54C4"/>
    <w:rsid w:val="006D582A"/>
    <w:rsid w:val="006D59CD"/>
    <w:rsid w:val="006D5A34"/>
    <w:rsid w:val="006D79EA"/>
    <w:rsid w:val="006D7E77"/>
    <w:rsid w:val="006E0105"/>
    <w:rsid w:val="006E011F"/>
    <w:rsid w:val="006E071F"/>
    <w:rsid w:val="006E07AB"/>
    <w:rsid w:val="006E2972"/>
    <w:rsid w:val="006E2CED"/>
    <w:rsid w:val="006E3434"/>
    <w:rsid w:val="006E5313"/>
    <w:rsid w:val="006E595A"/>
    <w:rsid w:val="006E5C3A"/>
    <w:rsid w:val="006E7090"/>
    <w:rsid w:val="006E70AE"/>
    <w:rsid w:val="006E7283"/>
    <w:rsid w:val="006E739C"/>
    <w:rsid w:val="006E73ED"/>
    <w:rsid w:val="006E7FAB"/>
    <w:rsid w:val="006F02C8"/>
    <w:rsid w:val="006F09D4"/>
    <w:rsid w:val="006F16B7"/>
    <w:rsid w:val="006F1A9A"/>
    <w:rsid w:val="006F1EF5"/>
    <w:rsid w:val="006F240D"/>
    <w:rsid w:val="006F2D17"/>
    <w:rsid w:val="006F2E6E"/>
    <w:rsid w:val="006F3647"/>
    <w:rsid w:val="006F3FEE"/>
    <w:rsid w:val="006F4134"/>
    <w:rsid w:val="006F48C9"/>
    <w:rsid w:val="006F4D13"/>
    <w:rsid w:val="006F5244"/>
    <w:rsid w:val="006F58F9"/>
    <w:rsid w:val="006F5E8D"/>
    <w:rsid w:val="006F5F2A"/>
    <w:rsid w:val="006F6D0B"/>
    <w:rsid w:val="006F7696"/>
    <w:rsid w:val="006F7E71"/>
    <w:rsid w:val="007006E1"/>
    <w:rsid w:val="00700A41"/>
    <w:rsid w:val="00700BFA"/>
    <w:rsid w:val="00700D16"/>
    <w:rsid w:val="00700F1C"/>
    <w:rsid w:val="00701F9E"/>
    <w:rsid w:val="0070267D"/>
    <w:rsid w:val="00702C75"/>
    <w:rsid w:val="0070331B"/>
    <w:rsid w:val="00703BD7"/>
    <w:rsid w:val="00705233"/>
    <w:rsid w:val="00705346"/>
    <w:rsid w:val="007068DD"/>
    <w:rsid w:val="007070EA"/>
    <w:rsid w:val="00707A54"/>
    <w:rsid w:val="00707C65"/>
    <w:rsid w:val="00707CA5"/>
    <w:rsid w:val="00710293"/>
    <w:rsid w:val="0071045C"/>
    <w:rsid w:val="00710FF3"/>
    <w:rsid w:val="0071168D"/>
    <w:rsid w:val="00711864"/>
    <w:rsid w:val="00711BD5"/>
    <w:rsid w:val="00711C7F"/>
    <w:rsid w:val="00712811"/>
    <w:rsid w:val="00712C33"/>
    <w:rsid w:val="00714A62"/>
    <w:rsid w:val="00714B1C"/>
    <w:rsid w:val="007156AB"/>
    <w:rsid w:val="007156B0"/>
    <w:rsid w:val="00716560"/>
    <w:rsid w:val="00716897"/>
    <w:rsid w:val="00716BBB"/>
    <w:rsid w:val="007174C7"/>
    <w:rsid w:val="007200BD"/>
    <w:rsid w:val="007205A0"/>
    <w:rsid w:val="00720AD7"/>
    <w:rsid w:val="00720B98"/>
    <w:rsid w:val="007218D1"/>
    <w:rsid w:val="00721D20"/>
    <w:rsid w:val="00721F74"/>
    <w:rsid w:val="00722EDB"/>
    <w:rsid w:val="0072308D"/>
    <w:rsid w:val="00723449"/>
    <w:rsid w:val="0072351E"/>
    <w:rsid w:val="00724348"/>
    <w:rsid w:val="00726249"/>
    <w:rsid w:val="0072672B"/>
    <w:rsid w:val="0072691E"/>
    <w:rsid w:val="00726ADF"/>
    <w:rsid w:val="00726E16"/>
    <w:rsid w:val="0072711D"/>
    <w:rsid w:val="0072736C"/>
    <w:rsid w:val="00727926"/>
    <w:rsid w:val="0073018D"/>
    <w:rsid w:val="00730570"/>
    <w:rsid w:val="00730D5B"/>
    <w:rsid w:val="00730F72"/>
    <w:rsid w:val="007317B4"/>
    <w:rsid w:val="00731D2E"/>
    <w:rsid w:val="0073213D"/>
    <w:rsid w:val="00733B3B"/>
    <w:rsid w:val="00733FBE"/>
    <w:rsid w:val="00733FDF"/>
    <w:rsid w:val="00734635"/>
    <w:rsid w:val="0073588D"/>
    <w:rsid w:val="00735F06"/>
    <w:rsid w:val="00735FCF"/>
    <w:rsid w:val="007364A1"/>
    <w:rsid w:val="00736D9E"/>
    <w:rsid w:val="00737375"/>
    <w:rsid w:val="007373B4"/>
    <w:rsid w:val="00737609"/>
    <w:rsid w:val="00740063"/>
    <w:rsid w:val="00740338"/>
    <w:rsid w:val="00740AAA"/>
    <w:rsid w:val="00740B04"/>
    <w:rsid w:val="00740C01"/>
    <w:rsid w:val="00740DA0"/>
    <w:rsid w:val="00740F16"/>
    <w:rsid w:val="007417F8"/>
    <w:rsid w:val="00742196"/>
    <w:rsid w:val="00742251"/>
    <w:rsid w:val="00742897"/>
    <w:rsid w:val="00742EE2"/>
    <w:rsid w:val="007431F2"/>
    <w:rsid w:val="007439E4"/>
    <w:rsid w:val="00743C1F"/>
    <w:rsid w:val="00744635"/>
    <w:rsid w:val="00745D61"/>
    <w:rsid w:val="0074659B"/>
    <w:rsid w:val="00746913"/>
    <w:rsid w:val="00746DB5"/>
    <w:rsid w:val="007475A1"/>
    <w:rsid w:val="00747AEB"/>
    <w:rsid w:val="007503E6"/>
    <w:rsid w:val="00750616"/>
    <w:rsid w:val="00750954"/>
    <w:rsid w:val="0075098B"/>
    <w:rsid w:val="00750ACD"/>
    <w:rsid w:val="00750C9A"/>
    <w:rsid w:val="00750EBF"/>
    <w:rsid w:val="0075101A"/>
    <w:rsid w:val="00751C4F"/>
    <w:rsid w:val="00752D64"/>
    <w:rsid w:val="007532D3"/>
    <w:rsid w:val="0075345B"/>
    <w:rsid w:val="00753659"/>
    <w:rsid w:val="00753E01"/>
    <w:rsid w:val="00753E37"/>
    <w:rsid w:val="00753E79"/>
    <w:rsid w:val="007550DC"/>
    <w:rsid w:val="00755AF1"/>
    <w:rsid w:val="00755E96"/>
    <w:rsid w:val="007566E3"/>
    <w:rsid w:val="00757255"/>
    <w:rsid w:val="007574E4"/>
    <w:rsid w:val="00757D94"/>
    <w:rsid w:val="0076053F"/>
    <w:rsid w:val="00761AB8"/>
    <w:rsid w:val="00761BA8"/>
    <w:rsid w:val="00761D2A"/>
    <w:rsid w:val="00762231"/>
    <w:rsid w:val="0076257B"/>
    <w:rsid w:val="00762AB3"/>
    <w:rsid w:val="007635EC"/>
    <w:rsid w:val="00763C3C"/>
    <w:rsid w:val="00765C10"/>
    <w:rsid w:val="00765F15"/>
    <w:rsid w:val="00766837"/>
    <w:rsid w:val="00766C92"/>
    <w:rsid w:val="00766E7D"/>
    <w:rsid w:val="007677B1"/>
    <w:rsid w:val="00767994"/>
    <w:rsid w:val="007701B9"/>
    <w:rsid w:val="007707DE"/>
    <w:rsid w:val="00770958"/>
    <w:rsid w:val="00770C6A"/>
    <w:rsid w:val="00770D4E"/>
    <w:rsid w:val="0077115C"/>
    <w:rsid w:val="00771281"/>
    <w:rsid w:val="00771F8E"/>
    <w:rsid w:val="00773317"/>
    <w:rsid w:val="00773504"/>
    <w:rsid w:val="00773594"/>
    <w:rsid w:val="00773A1F"/>
    <w:rsid w:val="00773B31"/>
    <w:rsid w:val="0077413C"/>
    <w:rsid w:val="00774182"/>
    <w:rsid w:val="0077433E"/>
    <w:rsid w:val="0077488A"/>
    <w:rsid w:val="00774A65"/>
    <w:rsid w:val="00774CFE"/>
    <w:rsid w:val="00774D47"/>
    <w:rsid w:val="00774EC5"/>
    <w:rsid w:val="00774FE1"/>
    <w:rsid w:val="00775419"/>
    <w:rsid w:val="00775A89"/>
    <w:rsid w:val="00775CB8"/>
    <w:rsid w:val="00775E9F"/>
    <w:rsid w:val="00776591"/>
    <w:rsid w:val="0077670C"/>
    <w:rsid w:val="00776A52"/>
    <w:rsid w:val="00776D40"/>
    <w:rsid w:val="00777256"/>
    <w:rsid w:val="00777A8B"/>
    <w:rsid w:val="00780984"/>
    <w:rsid w:val="007812B9"/>
    <w:rsid w:val="00781CD9"/>
    <w:rsid w:val="00781E2F"/>
    <w:rsid w:val="007828F7"/>
    <w:rsid w:val="00782BCA"/>
    <w:rsid w:val="00782D9D"/>
    <w:rsid w:val="00782F6D"/>
    <w:rsid w:val="00782FA7"/>
    <w:rsid w:val="007830D7"/>
    <w:rsid w:val="00783375"/>
    <w:rsid w:val="00783C45"/>
    <w:rsid w:val="00783F10"/>
    <w:rsid w:val="00784583"/>
    <w:rsid w:val="00784B30"/>
    <w:rsid w:val="00785599"/>
    <w:rsid w:val="007855F2"/>
    <w:rsid w:val="00785C25"/>
    <w:rsid w:val="00785E8C"/>
    <w:rsid w:val="0078616A"/>
    <w:rsid w:val="00786246"/>
    <w:rsid w:val="0078676B"/>
    <w:rsid w:val="007879D0"/>
    <w:rsid w:val="00790219"/>
    <w:rsid w:val="00790260"/>
    <w:rsid w:val="0079139D"/>
    <w:rsid w:val="0079157E"/>
    <w:rsid w:val="0079176E"/>
    <w:rsid w:val="00791887"/>
    <w:rsid w:val="00792251"/>
    <w:rsid w:val="00792581"/>
    <w:rsid w:val="00793DFA"/>
    <w:rsid w:val="00794A41"/>
    <w:rsid w:val="00794F12"/>
    <w:rsid w:val="00795813"/>
    <w:rsid w:val="00795930"/>
    <w:rsid w:val="00795BAE"/>
    <w:rsid w:val="00796567"/>
    <w:rsid w:val="007966D8"/>
    <w:rsid w:val="00796C4D"/>
    <w:rsid w:val="007A013D"/>
    <w:rsid w:val="007A1089"/>
    <w:rsid w:val="007A19B7"/>
    <w:rsid w:val="007A1CA5"/>
    <w:rsid w:val="007A2AD2"/>
    <w:rsid w:val="007A33E5"/>
    <w:rsid w:val="007A34FA"/>
    <w:rsid w:val="007A3C5A"/>
    <w:rsid w:val="007A3D69"/>
    <w:rsid w:val="007A48B7"/>
    <w:rsid w:val="007A4D33"/>
    <w:rsid w:val="007A538D"/>
    <w:rsid w:val="007A5805"/>
    <w:rsid w:val="007A5C5F"/>
    <w:rsid w:val="007A66AB"/>
    <w:rsid w:val="007A6736"/>
    <w:rsid w:val="007A6C18"/>
    <w:rsid w:val="007A6EF3"/>
    <w:rsid w:val="007A7C09"/>
    <w:rsid w:val="007B0015"/>
    <w:rsid w:val="007B025C"/>
    <w:rsid w:val="007B0A62"/>
    <w:rsid w:val="007B0D28"/>
    <w:rsid w:val="007B108E"/>
    <w:rsid w:val="007B14C5"/>
    <w:rsid w:val="007B1B4A"/>
    <w:rsid w:val="007B1E8E"/>
    <w:rsid w:val="007B2629"/>
    <w:rsid w:val="007B26EA"/>
    <w:rsid w:val="007B2801"/>
    <w:rsid w:val="007B2D0D"/>
    <w:rsid w:val="007B33D1"/>
    <w:rsid w:val="007B387D"/>
    <w:rsid w:val="007B3EC7"/>
    <w:rsid w:val="007B3EC8"/>
    <w:rsid w:val="007B4189"/>
    <w:rsid w:val="007B44C2"/>
    <w:rsid w:val="007B4A9A"/>
    <w:rsid w:val="007B4BBC"/>
    <w:rsid w:val="007B6689"/>
    <w:rsid w:val="007B7424"/>
    <w:rsid w:val="007B76F6"/>
    <w:rsid w:val="007C083F"/>
    <w:rsid w:val="007C08C7"/>
    <w:rsid w:val="007C2048"/>
    <w:rsid w:val="007C32B7"/>
    <w:rsid w:val="007C4192"/>
    <w:rsid w:val="007C4922"/>
    <w:rsid w:val="007C498B"/>
    <w:rsid w:val="007C4C51"/>
    <w:rsid w:val="007C5198"/>
    <w:rsid w:val="007C52C1"/>
    <w:rsid w:val="007C635A"/>
    <w:rsid w:val="007C6946"/>
    <w:rsid w:val="007C6C2D"/>
    <w:rsid w:val="007C772B"/>
    <w:rsid w:val="007C7DAB"/>
    <w:rsid w:val="007D0E1F"/>
    <w:rsid w:val="007D1068"/>
    <w:rsid w:val="007D1906"/>
    <w:rsid w:val="007D1A11"/>
    <w:rsid w:val="007D215A"/>
    <w:rsid w:val="007D226C"/>
    <w:rsid w:val="007D2AC1"/>
    <w:rsid w:val="007D488B"/>
    <w:rsid w:val="007D4B5C"/>
    <w:rsid w:val="007D5138"/>
    <w:rsid w:val="007D54B1"/>
    <w:rsid w:val="007D57B0"/>
    <w:rsid w:val="007D61F8"/>
    <w:rsid w:val="007D64EA"/>
    <w:rsid w:val="007D7255"/>
    <w:rsid w:val="007D79D7"/>
    <w:rsid w:val="007D7B0E"/>
    <w:rsid w:val="007E02CA"/>
    <w:rsid w:val="007E1673"/>
    <w:rsid w:val="007E23D7"/>
    <w:rsid w:val="007E2FAB"/>
    <w:rsid w:val="007E3CED"/>
    <w:rsid w:val="007E49F5"/>
    <w:rsid w:val="007E4B13"/>
    <w:rsid w:val="007E4C12"/>
    <w:rsid w:val="007E524C"/>
    <w:rsid w:val="007E5278"/>
    <w:rsid w:val="007E57E0"/>
    <w:rsid w:val="007E5A48"/>
    <w:rsid w:val="007E5E58"/>
    <w:rsid w:val="007E60AD"/>
    <w:rsid w:val="007E63B8"/>
    <w:rsid w:val="007E68C4"/>
    <w:rsid w:val="007E69B5"/>
    <w:rsid w:val="007E71C1"/>
    <w:rsid w:val="007E72C8"/>
    <w:rsid w:val="007E7470"/>
    <w:rsid w:val="007E784E"/>
    <w:rsid w:val="007F0342"/>
    <w:rsid w:val="007F0CF4"/>
    <w:rsid w:val="007F12D5"/>
    <w:rsid w:val="007F19A3"/>
    <w:rsid w:val="007F1B1F"/>
    <w:rsid w:val="007F2804"/>
    <w:rsid w:val="007F2DAA"/>
    <w:rsid w:val="007F3315"/>
    <w:rsid w:val="007F3344"/>
    <w:rsid w:val="007F4367"/>
    <w:rsid w:val="007F44A6"/>
    <w:rsid w:val="007F4A27"/>
    <w:rsid w:val="007F4ABB"/>
    <w:rsid w:val="007F6D4C"/>
    <w:rsid w:val="007F7376"/>
    <w:rsid w:val="007F7403"/>
    <w:rsid w:val="007F7438"/>
    <w:rsid w:val="007F77C5"/>
    <w:rsid w:val="007F7C70"/>
    <w:rsid w:val="007F7E1B"/>
    <w:rsid w:val="0080005D"/>
    <w:rsid w:val="0080081D"/>
    <w:rsid w:val="00800A76"/>
    <w:rsid w:val="00800F8D"/>
    <w:rsid w:val="008015A4"/>
    <w:rsid w:val="00801FE8"/>
    <w:rsid w:val="0080224D"/>
    <w:rsid w:val="00802FFD"/>
    <w:rsid w:val="00803BD1"/>
    <w:rsid w:val="00804A4D"/>
    <w:rsid w:val="00804B19"/>
    <w:rsid w:val="0080500C"/>
    <w:rsid w:val="00805250"/>
    <w:rsid w:val="00805370"/>
    <w:rsid w:val="008064AC"/>
    <w:rsid w:val="00806880"/>
    <w:rsid w:val="00806D6F"/>
    <w:rsid w:val="008070B6"/>
    <w:rsid w:val="00807369"/>
    <w:rsid w:val="0081023E"/>
    <w:rsid w:val="008106AB"/>
    <w:rsid w:val="00810722"/>
    <w:rsid w:val="0081086A"/>
    <w:rsid w:val="00810F27"/>
    <w:rsid w:val="00811063"/>
    <w:rsid w:val="008112B3"/>
    <w:rsid w:val="008121DF"/>
    <w:rsid w:val="0081231A"/>
    <w:rsid w:val="00812E1F"/>
    <w:rsid w:val="00813276"/>
    <w:rsid w:val="008133E2"/>
    <w:rsid w:val="00814134"/>
    <w:rsid w:val="00814548"/>
    <w:rsid w:val="00814949"/>
    <w:rsid w:val="00814AB5"/>
    <w:rsid w:val="00814B6F"/>
    <w:rsid w:val="00814EA9"/>
    <w:rsid w:val="00815965"/>
    <w:rsid w:val="00815E94"/>
    <w:rsid w:val="00816845"/>
    <w:rsid w:val="00816B63"/>
    <w:rsid w:val="00816BD6"/>
    <w:rsid w:val="00816D3E"/>
    <w:rsid w:val="00816E5A"/>
    <w:rsid w:val="008171D3"/>
    <w:rsid w:val="008172CB"/>
    <w:rsid w:val="00817518"/>
    <w:rsid w:val="00820C39"/>
    <w:rsid w:val="00821279"/>
    <w:rsid w:val="008229D3"/>
    <w:rsid w:val="00822B37"/>
    <w:rsid w:val="00822C3C"/>
    <w:rsid w:val="008239B8"/>
    <w:rsid w:val="00823F7A"/>
    <w:rsid w:val="008246AA"/>
    <w:rsid w:val="008248AE"/>
    <w:rsid w:val="00824E4C"/>
    <w:rsid w:val="008253F8"/>
    <w:rsid w:val="00825933"/>
    <w:rsid w:val="00825984"/>
    <w:rsid w:val="00825FAD"/>
    <w:rsid w:val="00826600"/>
    <w:rsid w:val="00826BDF"/>
    <w:rsid w:val="0083021C"/>
    <w:rsid w:val="00830757"/>
    <w:rsid w:val="00831836"/>
    <w:rsid w:val="00831D85"/>
    <w:rsid w:val="00832120"/>
    <w:rsid w:val="0083249F"/>
    <w:rsid w:val="00832DC9"/>
    <w:rsid w:val="00833C49"/>
    <w:rsid w:val="00833EC3"/>
    <w:rsid w:val="00833F53"/>
    <w:rsid w:val="00834571"/>
    <w:rsid w:val="00834A06"/>
    <w:rsid w:val="008361BE"/>
    <w:rsid w:val="00836456"/>
    <w:rsid w:val="00836E73"/>
    <w:rsid w:val="0083732B"/>
    <w:rsid w:val="00837BE9"/>
    <w:rsid w:val="00840664"/>
    <w:rsid w:val="00840F0C"/>
    <w:rsid w:val="0084105F"/>
    <w:rsid w:val="0084108E"/>
    <w:rsid w:val="00841285"/>
    <w:rsid w:val="0084170B"/>
    <w:rsid w:val="0084187E"/>
    <w:rsid w:val="0084200A"/>
    <w:rsid w:val="00842095"/>
    <w:rsid w:val="008420F1"/>
    <w:rsid w:val="0084252B"/>
    <w:rsid w:val="008429C1"/>
    <w:rsid w:val="00842B3A"/>
    <w:rsid w:val="008430BB"/>
    <w:rsid w:val="00843F16"/>
    <w:rsid w:val="008443BE"/>
    <w:rsid w:val="008462F2"/>
    <w:rsid w:val="008479B0"/>
    <w:rsid w:val="00847BC1"/>
    <w:rsid w:val="008500DB"/>
    <w:rsid w:val="00850116"/>
    <w:rsid w:val="0085049C"/>
    <w:rsid w:val="00850561"/>
    <w:rsid w:val="00850B1C"/>
    <w:rsid w:val="00850E5B"/>
    <w:rsid w:val="0085210C"/>
    <w:rsid w:val="008521A6"/>
    <w:rsid w:val="00852463"/>
    <w:rsid w:val="008528E6"/>
    <w:rsid w:val="00852BE7"/>
    <w:rsid w:val="00853BCB"/>
    <w:rsid w:val="00853CC0"/>
    <w:rsid w:val="008540D2"/>
    <w:rsid w:val="00854712"/>
    <w:rsid w:val="00855D77"/>
    <w:rsid w:val="00856E2D"/>
    <w:rsid w:val="00857150"/>
    <w:rsid w:val="008575BD"/>
    <w:rsid w:val="00857691"/>
    <w:rsid w:val="00857CBD"/>
    <w:rsid w:val="00860AA1"/>
    <w:rsid w:val="00861157"/>
    <w:rsid w:val="00861347"/>
    <w:rsid w:val="00861388"/>
    <w:rsid w:val="00861910"/>
    <w:rsid w:val="00861FBB"/>
    <w:rsid w:val="00862E05"/>
    <w:rsid w:val="00862E3D"/>
    <w:rsid w:val="008633B8"/>
    <w:rsid w:val="0086375B"/>
    <w:rsid w:val="00863AD6"/>
    <w:rsid w:val="00863BDB"/>
    <w:rsid w:val="00863F08"/>
    <w:rsid w:val="00864C01"/>
    <w:rsid w:val="00865000"/>
    <w:rsid w:val="00865526"/>
    <w:rsid w:val="0086556F"/>
    <w:rsid w:val="00865749"/>
    <w:rsid w:val="00865A3A"/>
    <w:rsid w:val="00865CDE"/>
    <w:rsid w:val="00866530"/>
    <w:rsid w:val="00866693"/>
    <w:rsid w:val="008666AD"/>
    <w:rsid w:val="008670D0"/>
    <w:rsid w:val="00867434"/>
    <w:rsid w:val="00867B60"/>
    <w:rsid w:val="00867DF8"/>
    <w:rsid w:val="00870236"/>
    <w:rsid w:val="00870658"/>
    <w:rsid w:val="00870724"/>
    <w:rsid w:val="00870E2D"/>
    <w:rsid w:val="0087151A"/>
    <w:rsid w:val="0087199D"/>
    <w:rsid w:val="00872011"/>
    <w:rsid w:val="00872A73"/>
    <w:rsid w:val="00872AEB"/>
    <w:rsid w:val="00872C5F"/>
    <w:rsid w:val="00872F09"/>
    <w:rsid w:val="00873280"/>
    <w:rsid w:val="00873DFA"/>
    <w:rsid w:val="008744DE"/>
    <w:rsid w:val="008747CB"/>
    <w:rsid w:val="008750D1"/>
    <w:rsid w:val="00875AED"/>
    <w:rsid w:val="00875B0E"/>
    <w:rsid w:val="008771BC"/>
    <w:rsid w:val="00877287"/>
    <w:rsid w:val="00877444"/>
    <w:rsid w:val="008778DB"/>
    <w:rsid w:val="00877ECC"/>
    <w:rsid w:val="008813C6"/>
    <w:rsid w:val="00881900"/>
    <w:rsid w:val="008821B9"/>
    <w:rsid w:val="00882BC4"/>
    <w:rsid w:val="00882BE6"/>
    <w:rsid w:val="0088327A"/>
    <w:rsid w:val="00883CF3"/>
    <w:rsid w:val="00884768"/>
    <w:rsid w:val="00884C2E"/>
    <w:rsid w:val="00885101"/>
    <w:rsid w:val="00885805"/>
    <w:rsid w:val="008858BA"/>
    <w:rsid w:val="008859A0"/>
    <w:rsid w:val="008864E4"/>
    <w:rsid w:val="00886584"/>
    <w:rsid w:val="00887708"/>
    <w:rsid w:val="00887BC7"/>
    <w:rsid w:val="00887F6C"/>
    <w:rsid w:val="00890244"/>
    <w:rsid w:val="008903E6"/>
    <w:rsid w:val="00890603"/>
    <w:rsid w:val="00890699"/>
    <w:rsid w:val="008910BA"/>
    <w:rsid w:val="008910C6"/>
    <w:rsid w:val="008911E8"/>
    <w:rsid w:val="00891538"/>
    <w:rsid w:val="0089164B"/>
    <w:rsid w:val="0089174B"/>
    <w:rsid w:val="00891CA8"/>
    <w:rsid w:val="00891D0C"/>
    <w:rsid w:val="008929F8"/>
    <w:rsid w:val="00892F7C"/>
    <w:rsid w:val="008930BE"/>
    <w:rsid w:val="008934C9"/>
    <w:rsid w:val="00893BD1"/>
    <w:rsid w:val="00893C18"/>
    <w:rsid w:val="00893EFF"/>
    <w:rsid w:val="0089447A"/>
    <w:rsid w:val="00895814"/>
    <w:rsid w:val="00895C10"/>
    <w:rsid w:val="00895E93"/>
    <w:rsid w:val="00896E35"/>
    <w:rsid w:val="00897404"/>
    <w:rsid w:val="00897F61"/>
    <w:rsid w:val="008A0A93"/>
    <w:rsid w:val="008A1F41"/>
    <w:rsid w:val="008A1FEB"/>
    <w:rsid w:val="008A2EC2"/>
    <w:rsid w:val="008A33F8"/>
    <w:rsid w:val="008A3753"/>
    <w:rsid w:val="008A38C1"/>
    <w:rsid w:val="008A3C45"/>
    <w:rsid w:val="008A43EA"/>
    <w:rsid w:val="008A45AD"/>
    <w:rsid w:val="008A49F1"/>
    <w:rsid w:val="008A4DBB"/>
    <w:rsid w:val="008A54A0"/>
    <w:rsid w:val="008A5EDA"/>
    <w:rsid w:val="008A5FB9"/>
    <w:rsid w:val="008A6E7F"/>
    <w:rsid w:val="008A702B"/>
    <w:rsid w:val="008A7AA3"/>
    <w:rsid w:val="008A7C5B"/>
    <w:rsid w:val="008B03DE"/>
    <w:rsid w:val="008B09E4"/>
    <w:rsid w:val="008B0E32"/>
    <w:rsid w:val="008B1036"/>
    <w:rsid w:val="008B18F1"/>
    <w:rsid w:val="008B2C94"/>
    <w:rsid w:val="008B2D07"/>
    <w:rsid w:val="008B5D70"/>
    <w:rsid w:val="008B6E9F"/>
    <w:rsid w:val="008B6F1E"/>
    <w:rsid w:val="008B71E0"/>
    <w:rsid w:val="008B7416"/>
    <w:rsid w:val="008B7E5B"/>
    <w:rsid w:val="008C003C"/>
    <w:rsid w:val="008C06AB"/>
    <w:rsid w:val="008C174C"/>
    <w:rsid w:val="008C190E"/>
    <w:rsid w:val="008C1FA8"/>
    <w:rsid w:val="008C209D"/>
    <w:rsid w:val="008C20A6"/>
    <w:rsid w:val="008C278D"/>
    <w:rsid w:val="008C32BD"/>
    <w:rsid w:val="008C385D"/>
    <w:rsid w:val="008C3B0C"/>
    <w:rsid w:val="008C4282"/>
    <w:rsid w:val="008C474F"/>
    <w:rsid w:val="008C4B3F"/>
    <w:rsid w:val="008C537F"/>
    <w:rsid w:val="008C56F3"/>
    <w:rsid w:val="008C5C32"/>
    <w:rsid w:val="008C6DC9"/>
    <w:rsid w:val="008C6E08"/>
    <w:rsid w:val="008C6F5B"/>
    <w:rsid w:val="008C756D"/>
    <w:rsid w:val="008C76B7"/>
    <w:rsid w:val="008D0539"/>
    <w:rsid w:val="008D0651"/>
    <w:rsid w:val="008D14D1"/>
    <w:rsid w:val="008D1C5B"/>
    <w:rsid w:val="008D1D84"/>
    <w:rsid w:val="008D25F2"/>
    <w:rsid w:val="008D3A67"/>
    <w:rsid w:val="008D3DE8"/>
    <w:rsid w:val="008D3E52"/>
    <w:rsid w:val="008D4006"/>
    <w:rsid w:val="008D4616"/>
    <w:rsid w:val="008D59D6"/>
    <w:rsid w:val="008D5CA8"/>
    <w:rsid w:val="008D6022"/>
    <w:rsid w:val="008D6432"/>
    <w:rsid w:val="008D7A05"/>
    <w:rsid w:val="008D7C08"/>
    <w:rsid w:val="008E037B"/>
    <w:rsid w:val="008E1065"/>
    <w:rsid w:val="008E109A"/>
    <w:rsid w:val="008E189E"/>
    <w:rsid w:val="008E1DA4"/>
    <w:rsid w:val="008E271F"/>
    <w:rsid w:val="008E31AB"/>
    <w:rsid w:val="008E439B"/>
    <w:rsid w:val="008E4B18"/>
    <w:rsid w:val="008E4B86"/>
    <w:rsid w:val="008E4BDB"/>
    <w:rsid w:val="008E5A41"/>
    <w:rsid w:val="008E5BB6"/>
    <w:rsid w:val="008E60FA"/>
    <w:rsid w:val="008E69DD"/>
    <w:rsid w:val="008E6A02"/>
    <w:rsid w:val="008E6ABF"/>
    <w:rsid w:val="008E73EF"/>
    <w:rsid w:val="008E7659"/>
    <w:rsid w:val="008E76B7"/>
    <w:rsid w:val="008E7806"/>
    <w:rsid w:val="008E7A97"/>
    <w:rsid w:val="008F05DB"/>
    <w:rsid w:val="008F17A3"/>
    <w:rsid w:val="008F1A23"/>
    <w:rsid w:val="008F1BDE"/>
    <w:rsid w:val="008F2D3F"/>
    <w:rsid w:val="008F2D50"/>
    <w:rsid w:val="008F30F7"/>
    <w:rsid w:val="008F399D"/>
    <w:rsid w:val="008F3B5D"/>
    <w:rsid w:val="008F47BF"/>
    <w:rsid w:val="008F495B"/>
    <w:rsid w:val="008F4960"/>
    <w:rsid w:val="008F5C8B"/>
    <w:rsid w:val="008F5FA5"/>
    <w:rsid w:val="008F779E"/>
    <w:rsid w:val="008F7CF9"/>
    <w:rsid w:val="008F7EE8"/>
    <w:rsid w:val="00900107"/>
    <w:rsid w:val="00900137"/>
    <w:rsid w:val="0090043F"/>
    <w:rsid w:val="0090083C"/>
    <w:rsid w:val="00900852"/>
    <w:rsid w:val="0090096C"/>
    <w:rsid w:val="009016FA"/>
    <w:rsid w:val="00901A91"/>
    <w:rsid w:val="00902AF3"/>
    <w:rsid w:val="0090368D"/>
    <w:rsid w:val="009036DB"/>
    <w:rsid w:val="00903991"/>
    <w:rsid w:val="00904388"/>
    <w:rsid w:val="00904A24"/>
    <w:rsid w:val="00904FD3"/>
    <w:rsid w:val="00905980"/>
    <w:rsid w:val="00905C62"/>
    <w:rsid w:val="00905D43"/>
    <w:rsid w:val="0090629A"/>
    <w:rsid w:val="00906766"/>
    <w:rsid w:val="009075B9"/>
    <w:rsid w:val="00907757"/>
    <w:rsid w:val="009100F4"/>
    <w:rsid w:val="00910D0A"/>
    <w:rsid w:val="00911320"/>
    <w:rsid w:val="009113D2"/>
    <w:rsid w:val="00912400"/>
    <w:rsid w:val="00913C23"/>
    <w:rsid w:val="009140AE"/>
    <w:rsid w:val="00915096"/>
    <w:rsid w:val="009151B4"/>
    <w:rsid w:val="009151BE"/>
    <w:rsid w:val="00915771"/>
    <w:rsid w:val="0091669B"/>
    <w:rsid w:val="00916A08"/>
    <w:rsid w:val="00916DC1"/>
    <w:rsid w:val="0091790F"/>
    <w:rsid w:val="00917955"/>
    <w:rsid w:val="00920941"/>
    <w:rsid w:val="00920B70"/>
    <w:rsid w:val="009213F7"/>
    <w:rsid w:val="009214A7"/>
    <w:rsid w:val="009215AE"/>
    <w:rsid w:val="0092280D"/>
    <w:rsid w:val="00922C91"/>
    <w:rsid w:val="00922F3E"/>
    <w:rsid w:val="0092321E"/>
    <w:rsid w:val="00923EA5"/>
    <w:rsid w:val="00924274"/>
    <w:rsid w:val="00924B22"/>
    <w:rsid w:val="00924BBD"/>
    <w:rsid w:val="00924C7E"/>
    <w:rsid w:val="00924D66"/>
    <w:rsid w:val="00925A72"/>
    <w:rsid w:val="00926143"/>
    <w:rsid w:val="00926457"/>
    <w:rsid w:val="0092681F"/>
    <w:rsid w:val="0093015C"/>
    <w:rsid w:val="00930AE9"/>
    <w:rsid w:val="00930C7A"/>
    <w:rsid w:val="009310E5"/>
    <w:rsid w:val="009311A8"/>
    <w:rsid w:val="00931A0F"/>
    <w:rsid w:val="00931F33"/>
    <w:rsid w:val="0093318F"/>
    <w:rsid w:val="0093374C"/>
    <w:rsid w:val="0093384D"/>
    <w:rsid w:val="00934029"/>
    <w:rsid w:val="009346A9"/>
    <w:rsid w:val="00934CB0"/>
    <w:rsid w:val="00934D49"/>
    <w:rsid w:val="00934E76"/>
    <w:rsid w:val="00935687"/>
    <w:rsid w:val="0093603E"/>
    <w:rsid w:val="00936AFF"/>
    <w:rsid w:val="00937278"/>
    <w:rsid w:val="009404EB"/>
    <w:rsid w:val="00940D52"/>
    <w:rsid w:val="00941901"/>
    <w:rsid w:val="009423FE"/>
    <w:rsid w:val="00943098"/>
    <w:rsid w:val="00943C9A"/>
    <w:rsid w:val="00944D72"/>
    <w:rsid w:val="0094617B"/>
    <w:rsid w:val="0094702E"/>
    <w:rsid w:val="009472F8"/>
    <w:rsid w:val="00947386"/>
    <w:rsid w:val="00947CF4"/>
    <w:rsid w:val="00950DC9"/>
    <w:rsid w:val="00950F42"/>
    <w:rsid w:val="00951E12"/>
    <w:rsid w:val="009527CE"/>
    <w:rsid w:val="00952939"/>
    <w:rsid w:val="00952EAF"/>
    <w:rsid w:val="009534E0"/>
    <w:rsid w:val="0095368D"/>
    <w:rsid w:val="00953AC5"/>
    <w:rsid w:val="00954A14"/>
    <w:rsid w:val="009550D8"/>
    <w:rsid w:val="009553A1"/>
    <w:rsid w:val="00955D44"/>
    <w:rsid w:val="00956669"/>
    <w:rsid w:val="00956CFD"/>
    <w:rsid w:val="00957782"/>
    <w:rsid w:val="00957B62"/>
    <w:rsid w:val="00957F6E"/>
    <w:rsid w:val="009604A4"/>
    <w:rsid w:val="00960561"/>
    <w:rsid w:val="00960AC3"/>
    <w:rsid w:val="00960D20"/>
    <w:rsid w:val="00961998"/>
    <w:rsid w:val="00962788"/>
    <w:rsid w:val="00962A50"/>
    <w:rsid w:val="00962FB4"/>
    <w:rsid w:val="00963352"/>
    <w:rsid w:val="009635BD"/>
    <w:rsid w:val="009649AA"/>
    <w:rsid w:val="00964B93"/>
    <w:rsid w:val="009651B1"/>
    <w:rsid w:val="0096579E"/>
    <w:rsid w:val="00965A1C"/>
    <w:rsid w:val="00966979"/>
    <w:rsid w:val="00966DE8"/>
    <w:rsid w:val="009677BC"/>
    <w:rsid w:val="00967BDC"/>
    <w:rsid w:val="009707F8"/>
    <w:rsid w:val="00970A08"/>
    <w:rsid w:val="009712AB"/>
    <w:rsid w:val="0097181E"/>
    <w:rsid w:val="0097195F"/>
    <w:rsid w:val="00971E74"/>
    <w:rsid w:val="00971F18"/>
    <w:rsid w:val="0097221B"/>
    <w:rsid w:val="0097270F"/>
    <w:rsid w:val="0097272A"/>
    <w:rsid w:val="00972958"/>
    <w:rsid w:val="00973A27"/>
    <w:rsid w:val="00974676"/>
    <w:rsid w:val="00974AFA"/>
    <w:rsid w:val="0097590F"/>
    <w:rsid w:val="009762CF"/>
    <w:rsid w:val="00976C5A"/>
    <w:rsid w:val="009774AF"/>
    <w:rsid w:val="00977CF9"/>
    <w:rsid w:val="00980B10"/>
    <w:rsid w:val="00980E70"/>
    <w:rsid w:val="00981902"/>
    <w:rsid w:val="0098199E"/>
    <w:rsid w:val="00981D33"/>
    <w:rsid w:val="00981FDD"/>
    <w:rsid w:val="0098204C"/>
    <w:rsid w:val="00982AD6"/>
    <w:rsid w:val="00983DBF"/>
    <w:rsid w:val="00983FDF"/>
    <w:rsid w:val="00984320"/>
    <w:rsid w:val="0098577C"/>
    <w:rsid w:val="0098600A"/>
    <w:rsid w:val="009864EB"/>
    <w:rsid w:val="00986D6E"/>
    <w:rsid w:val="00987890"/>
    <w:rsid w:val="00987CB6"/>
    <w:rsid w:val="00987E4B"/>
    <w:rsid w:val="00990650"/>
    <w:rsid w:val="00990F34"/>
    <w:rsid w:val="009919AA"/>
    <w:rsid w:val="00991C60"/>
    <w:rsid w:val="00991F29"/>
    <w:rsid w:val="009924B0"/>
    <w:rsid w:val="00992E3A"/>
    <w:rsid w:val="00993B15"/>
    <w:rsid w:val="00994BB0"/>
    <w:rsid w:val="00995D3D"/>
    <w:rsid w:val="00995F78"/>
    <w:rsid w:val="009967A1"/>
    <w:rsid w:val="009970E9"/>
    <w:rsid w:val="00997678"/>
    <w:rsid w:val="009A00AA"/>
    <w:rsid w:val="009A0F8A"/>
    <w:rsid w:val="009A1887"/>
    <w:rsid w:val="009A1981"/>
    <w:rsid w:val="009A2100"/>
    <w:rsid w:val="009A27C2"/>
    <w:rsid w:val="009A30CF"/>
    <w:rsid w:val="009A3D77"/>
    <w:rsid w:val="009A3E8C"/>
    <w:rsid w:val="009A4476"/>
    <w:rsid w:val="009A44E5"/>
    <w:rsid w:val="009A4691"/>
    <w:rsid w:val="009A494A"/>
    <w:rsid w:val="009A4AE7"/>
    <w:rsid w:val="009A5D4E"/>
    <w:rsid w:val="009A652A"/>
    <w:rsid w:val="009A7558"/>
    <w:rsid w:val="009A755B"/>
    <w:rsid w:val="009A7809"/>
    <w:rsid w:val="009B0A4E"/>
    <w:rsid w:val="009B0DD5"/>
    <w:rsid w:val="009B12DD"/>
    <w:rsid w:val="009B13CD"/>
    <w:rsid w:val="009B1571"/>
    <w:rsid w:val="009B21A9"/>
    <w:rsid w:val="009B26DD"/>
    <w:rsid w:val="009B28D5"/>
    <w:rsid w:val="009B2B8B"/>
    <w:rsid w:val="009B2DC0"/>
    <w:rsid w:val="009B47B1"/>
    <w:rsid w:val="009B4F13"/>
    <w:rsid w:val="009B51DC"/>
    <w:rsid w:val="009B51F7"/>
    <w:rsid w:val="009B58D7"/>
    <w:rsid w:val="009B6392"/>
    <w:rsid w:val="009B64E6"/>
    <w:rsid w:val="009B65C1"/>
    <w:rsid w:val="009B6938"/>
    <w:rsid w:val="009B6D02"/>
    <w:rsid w:val="009B6E79"/>
    <w:rsid w:val="009C016C"/>
    <w:rsid w:val="009C04DB"/>
    <w:rsid w:val="009C1607"/>
    <w:rsid w:val="009C1ECD"/>
    <w:rsid w:val="009C21F6"/>
    <w:rsid w:val="009C229E"/>
    <w:rsid w:val="009C2843"/>
    <w:rsid w:val="009C287B"/>
    <w:rsid w:val="009C299F"/>
    <w:rsid w:val="009C3058"/>
    <w:rsid w:val="009C359E"/>
    <w:rsid w:val="009C4500"/>
    <w:rsid w:val="009C5E39"/>
    <w:rsid w:val="009C6D9D"/>
    <w:rsid w:val="009C7942"/>
    <w:rsid w:val="009C7D32"/>
    <w:rsid w:val="009C7E20"/>
    <w:rsid w:val="009C7E94"/>
    <w:rsid w:val="009D0216"/>
    <w:rsid w:val="009D0B8B"/>
    <w:rsid w:val="009D0F83"/>
    <w:rsid w:val="009D1BD2"/>
    <w:rsid w:val="009D3133"/>
    <w:rsid w:val="009D3323"/>
    <w:rsid w:val="009D3480"/>
    <w:rsid w:val="009D42DD"/>
    <w:rsid w:val="009D4DAC"/>
    <w:rsid w:val="009D5553"/>
    <w:rsid w:val="009D567D"/>
    <w:rsid w:val="009D62BB"/>
    <w:rsid w:val="009D68FF"/>
    <w:rsid w:val="009D7686"/>
    <w:rsid w:val="009D793F"/>
    <w:rsid w:val="009D7D5A"/>
    <w:rsid w:val="009E0D0B"/>
    <w:rsid w:val="009E0EE2"/>
    <w:rsid w:val="009E11B0"/>
    <w:rsid w:val="009E1C4A"/>
    <w:rsid w:val="009E3320"/>
    <w:rsid w:val="009E371D"/>
    <w:rsid w:val="009E4436"/>
    <w:rsid w:val="009E47E1"/>
    <w:rsid w:val="009E4BB9"/>
    <w:rsid w:val="009E4F14"/>
    <w:rsid w:val="009E4F22"/>
    <w:rsid w:val="009E5021"/>
    <w:rsid w:val="009E52A4"/>
    <w:rsid w:val="009E555D"/>
    <w:rsid w:val="009E5887"/>
    <w:rsid w:val="009E5D4F"/>
    <w:rsid w:val="009E7A90"/>
    <w:rsid w:val="009F023F"/>
    <w:rsid w:val="009F16E0"/>
    <w:rsid w:val="009F1DFC"/>
    <w:rsid w:val="009F1EA9"/>
    <w:rsid w:val="009F22E1"/>
    <w:rsid w:val="009F24C7"/>
    <w:rsid w:val="009F2E86"/>
    <w:rsid w:val="009F2F08"/>
    <w:rsid w:val="009F3412"/>
    <w:rsid w:val="009F3810"/>
    <w:rsid w:val="009F3943"/>
    <w:rsid w:val="009F3C8D"/>
    <w:rsid w:val="009F3FDD"/>
    <w:rsid w:val="009F4996"/>
    <w:rsid w:val="009F4AEC"/>
    <w:rsid w:val="009F4BEA"/>
    <w:rsid w:val="009F4D5A"/>
    <w:rsid w:val="009F512A"/>
    <w:rsid w:val="009F51CF"/>
    <w:rsid w:val="009F543B"/>
    <w:rsid w:val="009F54B5"/>
    <w:rsid w:val="009F6394"/>
    <w:rsid w:val="009F6667"/>
    <w:rsid w:val="009F6701"/>
    <w:rsid w:val="009F71B2"/>
    <w:rsid w:val="009F79C5"/>
    <w:rsid w:val="00A0050C"/>
    <w:rsid w:val="00A00DA3"/>
    <w:rsid w:val="00A00DC9"/>
    <w:rsid w:val="00A0157E"/>
    <w:rsid w:val="00A017B3"/>
    <w:rsid w:val="00A02EF4"/>
    <w:rsid w:val="00A03368"/>
    <w:rsid w:val="00A03CC4"/>
    <w:rsid w:val="00A049B7"/>
    <w:rsid w:val="00A0521C"/>
    <w:rsid w:val="00A057AD"/>
    <w:rsid w:val="00A06F1D"/>
    <w:rsid w:val="00A072D9"/>
    <w:rsid w:val="00A07A5A"/>
    <w:rsid w:val="00A07B36"/>
    <w:rsid w:val="00A07EDF"/>
    <w:rsid w:val="00A103BD"/>
    <w:rsid w:val="00A10594"/>
    <w:rsid w:val="00A107A1"/>
    <w:rsid w:val="00A10E0A"/>
    <w:rsid w:val="00A10F50"/>
    <w:rsid w:val="00A10F51"/>
    <w:rsid w:val="00A11825"/>
    <w:rsid w:val="00A118C9"/>
    <w:rsid w:val="00A11C0E"/>
    <w:rsid w:val="00A11E82"/>
    <w:rsid w:val="00A12395"/>
    <w:rsid w:val="00A12923"/>
    <w:rsid w:val="00A12FE3"/>
    <w:rsid w:val="00A13211"/>
    <w:rsid w:val="00A13307"/>
    <w:rsid w:val="00A1399A"/>
    <w:rsid w:val="00A14429"/>
    <w:rsid w:val="00A14437"/>
    <w:rsid w:val="00A14ED2"/>
    <w:rsid w:val="00A15797"/>
    <w:rsid w:val="00A15A76"/>
    <w:rsid w:val="00A15B82"/>
    <w:rsid w:val="00A15CCD"/>
    <w:rsid w:val="00A16FFC"/>
    <w:rsid w:val="00A20AB9"/>
    <w:rsid w:val="00A2103B"/>
    <w:rsid w:val="00A22084"/>
    <w:rsid w:val="00A223C3"/>
    <w:rsid w:val="00A22920"/>
    <w:rsid w:val="00A22967"/>
    <w:rsid w:val="00A2306B"/>
    <w:rsid w:val="00A24423"/>
    <w:rsid w:val="00A24EC4"/>
    <w:rsid w:val="00A24F72"/>
    <w:rsid w:val="00A25977"/>
    <w:rsid w:val="00A262D2"/>
    <w:rsid w:val="00A264ED"/>
    <w:rsid w:val="00A266A1"/>
    <w:rsid w:val="00A26E63"/>
    <w:rsid w:val="00A26F8F"/>
    <w:rsid w:val="00A27713"/>
    <w:rsid w:val="00A317BF"/>
    <w:rsid w:val="00A31CE0"/>
    <w:rsid w:val="00A33F11"/>
    <w:rsid w:val="00A34188"/>
    <w:rsid w:val="00A35040"/>
    <w:rsid w:val="00A3596B"/>
    <w:rsid w:val="00A35A5D"/>
    <w:rsid w:val="00A362D2"/>
    <w:rsid w:val="00A3753D"/>
    <w:rsid w:val="00A3754E"/>
    <w:rsid w:val="00A3772C"/>
    <w:rsid w:val="00A37CD3"/>
    <w:rsid w:val="00A37F52"/>
    <w:rsid w:val="00A403B2"/>
    <w:rsid w:val="00A404E2"/>
    <w:rsid w:val="00A40656"/>
    <w:rsid w:val="00A407F7"/>
    <w:rsid w:val="00A42085"/>
    <w:rsid w:val="00A44057"/>
    <w:rsid w:val="00A44073"/>
    <w:rsid w:val="00A440E6"/>
    <w:rsid w:val="00A441BA"/>
    <w:rsid w:val="00A451C3"/>
    <w:rsid w:val="00A4561D"/>
    <w:rsid w:val="00A45625"/>
    <w:rsid w:val="00A45883"/>
    <w:rsid w:val="00A45906"/>
    <w:rsid w:val="00A460EB"/>
    <w:rsid w:val="00A467AE"/>
    <w:rsid w:val="00A478A8"/>
    <w:rsid w:val="00A50251"/>
    <w:rsid w:val="00A50797"/>
    <w:rsid w:val="00A507CF"/>
    <w:rsid w:val="00A50CDD"/>
    <w:rsid w:val="00A51533"/>
    <w:rsid w:val="00A51A11"/>
    <w:rsid w:val="00A52997"/>
    <w:rsid w:val="00A529A5"/>
    <w:rsid w:val="00A52D73"/>
    <w:rsid w:val="00A5304E"/>
    <w:rsid w:val="00A535E6"/>
    <w:rsid w:val="00A542D8"/>
    <w:rsid w:val="00A54415"/>
    <w:rsid w:val="00A55101"/>
    <w:rsid w:val="00A55213"/>
    <w:rsid w:val="00A56302"/>
    <w:rsid w:val="00A564A9"/>
    <w:rsid w:val="00A56FCC"/>
    <w:rsid w:val="00A574DC"/>
    <w:rsid w:val="00A605A0"/>
    <w:rsid w:val="00A6173D"/>
    <w:rsid w:val="00A621E5"/>
    <w:rsid w:val="00A62CB2"/>
    <w:rsid w:val="00A63552"/>
    <w:rsid w:val="00A63FF4"/>
    <w:rsid w:val="00A64B18"/>
    <w:rsid w:val="00A669FA"/>
    <w:rsid w:val="00A67551"/>
    <w:rsid w:val="00A7024F"/>
    <w:rsid w:val="00A70A2F"/>
    <w:rsid w:val="00A70CB4"/>
    <w:rsid w:val="00A721CD"/>
    <w:rsid w:val="00A73837"/>
    <w:rsid w:val="00A742FD"/>
    <w:rsid w:val="00A744CF"/>
    <w:rsid w:val="00A747FB"/>
    <w:rsid w:val="00A75B26"/>
    <w:rsid w:val="00A76337"/>
    <w:rsid w:val="00A7693E"/>
    <w:rsid w:val="00A7716D"/>
    <w:rsid w:val="00A776C1"/>
    <w:rsid w:val="00A77E22"/>
    <w:rsid w:val="00A8019D"/>
    <w:rsid w:val="00A80312"/>
    <w:rsid w:val="00A80791"/>
    <w:rsid w:val="00A80865"/>
    <w:rsid w:val="00A81F89"/>
    <w:rsid w:val="00A82FC0"/>
    <w:rsid w:val="00A83192"/>
    <w:rsid w:val="00A83CEF"/>
    <w:rsid w:val="00A83EA1"/>
    <w:rsid w:val="00A84ED3"/>
    <w:rsid w:val="00A851D2"/>
    <w:rsid w:val="00A8638D"/>
    <w:rsid w:val="00A86A48"/>
    <w:rsid w:val="00A86F8F"/>
    <w:rsid w:val="00A86FC1"/>
    <w:rsid w:val="00A901E3"/>
    <w:rsid w:val="00A9024D"/>
    <w:rsid w:val="00A90502"/>
    <w:rsid w:val="00A9052B"/>
    <w:rsid w:val="00A90E4D"/>
    <w:rsid w:val="00A90E8B"/>
    <w:rsid w:val="00A91848"/>
    <w:rsid w:val="00A918CF"/>
    <w:rsid w:val="00A91BF4"/>
    <w:rsid w:val="00A91FDC"/>
    <w:rsid w:val="00A92593"/>
    <w:rsid w:val="00A93646"/>
    <w:rsid w:val="00A9366E"/>
    <w:rsid w:val="00A94612"/>
    <w:rsid w:val="00A94DB5"/>
    <w:rsid w:val="00A95549"/>
    <w:rsid w:val="00A957DB"/>
    <w:rsid w:val="00A9592D"/>
    <w:rsid w:val="00A96214"/>
    <w:rsid w:val="00A96EBC"/>
    <w:rsid w:val="00A97284"/>
    <w:rsid w:val="00A97471"/>
    <w:rsid w:val="00A975B8"/>
    <w:rsid w:val="00A979B7"/>
    <w:rsid w:val="00A97B5B"/>
    <w:rsid w:val="00AA0723"/>
    <w:rsid w:val="00AA12E4"/>
    <w:rsid w:val="00AA1FCB"/>
    <w:rsid w:val="00AA2339"/>
    <w:rsid w:val="00AA273E"/>
    <w:rsid w:val="00AA391B"/>
    <w:rsid w:val="00AA3A32"/>
    <w:rsid w:val="00AA3D89"/>
    <w:rsid w:val="00AA4E52"/>
    <w:rsid w:val="00AA52B6"/>
    <w:rsid w:val="00AA55C7"/>
    <w:rsid w:val="00AA59AF"/>
    <w:rsid w:val="00AA62E6"/>
    <w:rsid w:val="00AA72CD"/>
    <w:rsid w:val="00AA77A2"/>
    <w:rsid w:val="00AB044B"/>
    <w:rsid w:val="00AB0B2B"/>
    <w:rsid w:val="00AB11E0"/>
    <w:rsid w:val="00AB1A2B"/>
    <w:rsid w:val="00AB227B"/>
    <w:rsid w:val="00AB22D1"/>
    <w:rsid w:val="00AB2480"/>
    <w:rsid w:val="00AB2707"/>
    <w:rsid w:val="00AB2718"/>
    <w:rsid w:val="00AB289B"/>
    <w:rsid w:val="00AB2BC0"/>
    <w:rsid w:val="00AB426C"/>
    <w:rsid w:val="00AB43E2"/>
    <w:rsid w:val="00AB4520"/>
    <w:rsid w:val="00AB4A70"/>
    <w:rsid w:val="00AB63BD"/>
    <w:rsid w:val="00AB73AB"/>
    <w:rsid w:val="00AC00F4"/>
    <w:rsid w:val="00AC0935"/>
    <w:rsid w:val="00AC1960"/>
    <w:rsid w:val="00AC2A72"/>
    <w:rsid w:val="00AC3260"/>
    <w:rsid w:val="00AC32A1"/>
    <w:rsid w:val="00AC35D7"/>
    <w:rsid w:val="00AC374F"/>
    <w:rsid w:val="00AC4A5E"/>
    <w:rsid w:val="00AC5232"/>
    <w:rsid w:val="00AC56B3"/>
    <w:rsid w:val="00AC5D40"/>
    <w:rsid w:val="00AC61A9"/>
    <w:rsid w:val="00AC675E"/>
    <w:rsid w:val="00AC6CD2"/>
    <w:rsid w:val="00AC6E27"/>
    <w:rsid w:val="00AC73A2"/>
    <w:rsid w:val="00AC7D17"/>
    <w:rsid w:val="00AC7EE5"/>
    <w:rsid w:val="00AD0638"/>
    <w:rsid w:val="00AD108F"/>
    <w:rsid w:val="00AD10D4"/>
    <w:rsid w:val="00AD1FDF"/>
    <w:rsid w:val="00AD2098"/>
    <w:rsid w:val="00AD2386"/>
    <w:rsid w:val="00AD2807"/>
    <w:rsid w:val="00AD2A83"/>
    <w:rsid w:val="00AD2AA4"/>
    <w:rsid w:val="00AD2C78"/>
    <w:rsid w:val="00AD2D02"/>
    <w:rsid w:val="00AD3200"/>
    <w:rsid w:val="00AD3605"/>
    <w:rsid w:val="00AD366F"/>
    <w:rsid w:val="00AD41FB"/>
    <w:rsid w:val="00AD48CC"/>
    <w:rsid w:val="00AD5D27"/>
    <w:rsid w:val="00AD6EBE"/>
    <w:rsid w:val="00AD771B"/>
    <w:rsid w:val="00AD7939"/>
    <w:rsid w:val="00AD7D25"/>
    <w:rsid w:val="00AE0D1B"/>
    <w:rsid w:val="00AE1EC5"/>
    <w:rsid w:val="00AE4529"/>
    <w:rsid w:val="00AE457C"/>
    <w:rsid w:val="00AE467B"/>
    <w:rsid w:val="00AE4C7D"/>
    <w:rsid w:val="00AE5399"/>
    <w:rsid w:val="00AE5A48"/>
    <w:rsid w:val="00AE5B18"/>
    <w:rsid w:val="00AE5B69"/>
    <w:rsid w:val="00AE6F7F"/>
    <w:rsid w:val="00AE6F85"/>
    <w:rsid w:val="00AE743D"/>
    <w:rsid w:val="00AE7C7D"/>
    <w:rsid w:val="00AE7D37"/>
    <w:rsid w:val="00AF0BDB"/>
    <w:rsid w:val="00AF1129"/>
    <w:rsid w:val="00AF1306"/>
    <w:rsid w:val="00AF15B9"/>
    <w:rsid w:val="00AF275A"/>
    <w:rsid w:val="00AF2AA7"/>
    <w:rsid w:val="00AF4596"/>
    <w:rsid w:val="00AF4C8E"/>
    <w:rsid w:val="00AF5A18"/>
    <w:rsid w:val="00AF5D23"/>
    <w:rsid w:val="00AF61B2"/>
    <w:rsid w:val="00AF6889"/>
    <w:rsid w:val="00AF68B1"/>
    <w:rsid w:val="00AF7029"/>
    <w:rsid w:val="00AF75DD"/>
    <w:rsid w:val="00AF762C"/>
    <w:rsid w:val="00B006C7"/>
    <w:rsid w:val="00B008DE"/>
    <w:rsid w:val="00B00A95"/>
    <w:rsid w:val="00B01303"/>
    <w:rsid w:val="00B0170B"/>
    <w:rsid w:val="00B01A59"/>
    <w:rsid w:val="00B02157"/>
    <w:rsid w:val="00B02363"/>
    <w:rsid w:val="00B026D6"/>
    <w:rsid w:val="00B03299"/>
    <w:rsid w:val="00B035BA"/>
    <w:rsid w:val="00B03ACF"/>
    <w:rsid w:val="00B042FA"/>
    <w:rsid w:val="00B04D10"/>
    <w:rsid w:val="00B04D36"/>
    <w:rsid w:val="00B058D0"/>
    <w:rsid w:val="00B0598C"/>
    <w:rsid w:val="00B06432"/>
    <w:rsid w:val="00B10E3C"/>
    <w:rsid w:val="00B110DD"/>
    <w:rsid w:val="00B113DE"/>
    <w:rsid w:val="00B120B5"/>
    <w:rsid w:val="00B12590"/>
    <w:rsid w:val="00B13194"/>
    <w:rsid w:val="00B1319C"/>
    <w:rsid w:val="00B1361B"/>
    <w:rsid w:val="00B137C8"/>
    <w:rsid w:val="00B13DF2"/>
    <w:rsid w:val="00B1414A"/>
    <w:rsid w:val="00B14C6C"/>
    <w:rsid w:val="00B15523"/>
    <w:rsid w:val="00B15645"/>
    <w:rsid w:val="00B15674"/>
    <w:rsid w:val="00B16BD6"/>
    <w:rsid w:val="00B16C1F"/>
    <w:rsid w:val="00B16C4E"/>
    <w:rsid w:val="00B17159"/>
    <w:rsid w:val="00B17954"/>
    <w:rsid w:val="00B208E3"/>
    <w:rsid w:val="00B20B95"/>
    <w:rsid w:val="00B20CEE"/>
    <w:rsid w:val="00B20FC9"/>
    <w:rsid w:val="00B2134C"/>
    <w:rsid w:val="00B21F39"/>
    <w:rsid w:val="00B224FC"/>
    <w:rsid w:val="00B22D7B"/>
    <w:rsid w:val="00B23118"/>
    <w:rsid w:val="00B236EC"/>
    <w:rsid w:val="00B23822"/>
    <w:rsid w:val="00B25287"/>
    <w:rsid w:val="00B25983"/>
    <w:rsid w:val="00B25C27"/>
    <w:rsid w:val="00B26184"/>
    <w:rsid w:val="00B2629F"/>
    <w:rsid w:val="00B2639F"/>
    <w:rsid w:val="00B266A8"/>
    <w:rsid w:val="00B27950"/>
    <w:rsid w:val="00B31034"/>
    <w:rsid w:val="00B312D0"/>
    <w:rsid w:val="00B31CA7"/>
    <w:rsid w:val="00B31E85"/>
    <w:rsid w:val="00B322DF"/>
    <w:rsid w:val="00B32402"/>
    <w:rsid w:val="00B32ED3"/>
    <w:rsid w:val="00B333A7"/>
    <w:rsid w:val="00B3350D"/>
    <w:rsid w:val="00B3368F"/>
    <w:rsid w:val="00B336A6"/>
    <w:rsid w:val="00B33FA2"/>
    <w:rsid w:val="00B36157"/>
    <w:rsid w:val="00B36A12"/>
    <w:rsid w:val="00B37A86"/>
    <w:rsid w:val="00B37BEE"/>
    <w:rsid w:val="00B37F56"/>
    <w:rsid w:val="00B408F3"/>
    <w:rsid w:val="00B40D90"/>
    <w:rsid w:val="00B415F7"/>
    <w:rsid w:val="00B41801"/>
    <w:rsid w:val="00B41F4B"/>
    <w:rsid w:val="00B43272"/>
    <w:rsid w:val="00B4331B"/>
    <w:rsid w:val="00B433DE"/>
    <w:rsid w:val="00B43749"/>
    <w:rsid w:val="00B43D8D"/>
    <w:rsid w:val="00B46495"/>
    <w:rsid w:val="00B464C9"/>
    <w:rsid w:val="00B47517"/>
    <w:rsid w:val="00B50479"/>
    <w:rsid w:val="00B504FD"/>
    <w:rsid w:val="00B51993"/>
    <w:rsid w:val="00B521D7"/>
    <w:rsid w:val="00B52395"/>
    <w:rsid w:val="00B52C43"/>
    <w:rsid w:val="00B531EF"/>
    <w:rsid w:val="00B53DD2"/>
    <w:rsid w:val="00B53EA4"/>
    <w:rsid w:val="00B546A0"/>
    <w:rsid w:val="00B54816"/>
    <w:rsid w:val="00B549BD"/>
    <w:rsid w:val="00B5502F"/>
    <w:rsid w:val="00B555ED"/>
    <w:rsid w:val="00B5570E"/>
    <w:rsid w:val="00B56BC8"/>
    <w:rsid w:val="00B570E3"/>
    <w:rsid w:val="00B6029A"/>
    <w:rsid w:val="00B60972"/>
    <w:rsid w:val="00B60C3C"/>
    <w:rsid w:val="00B617A3"/>
    <w:rsid w:val="00B61950"/>
    <w:rsid w:val="00B61D2B"/>
    <w:rsid w:val="00B620A5"/>
    <w:rsid w:val="00B6257B"/>
    <w:rsid w:val="00B62972"/>
    <w:rsid w:val="00B629D6"/>
    <w:rsid w:val="00B62B20"/>
    <w:rsid w:val="00B637AA"/>
    <w:rsid w:val="00B63FFE"/>
    <w:rsid w:val="00B65B74"/>
    <w:rsid w:val="00B66DAD"/>
    <w:rsid w:val="00B675BD"/>
    <w:rsid w:val="00B67C5B"/>
    <w:rsid w:val="00B7016F"/>
    <w:rsid w:val="00B7028B"/>
    <w:rsid w:val="00B703D8"/>
    <w:rsid w:val="00B704AD"/>
    <w:rsid w:val="00B709F5"/>
    <w:rsid w:val="00B71F79"/>
    <w:rsid w:val="00B7270D"/>
    <w:rsid w:val="00B73836"/>
    <w:rsid w:val="00B73A46"/>
    <w:rsid w:val="00B73A5D"/>
    <w:rsid w:val="00B73C87"/>
    <w:rsid w:val="00B73E48"/>
    <w:rsid w:val="00B754AE"/>
    <w:rsid w:val="00B7590A"/>
    <w:rsid w:val="00B76246"/>
    <w:rsid w:val="00B76256"/>
    <w:rsid w:val="00B77B9F"/>
    <w:rsid w:val="00B77E89"/>
    <w:rsid w:val="00B807FF"/>
    <w:rsid w:val="00B80BDF"/>
    <w:rsid w:val="00B80C4C"/>
    <w:rsid w:val="00B80DA7"/>
    <w:rsid w:val="00B818DC"/>
    <w:rsid w:val="00B81FE7"/>
    <w:rsid w:val="00B8326F"/>
    <w:rsid w:val="00B838CF"/>
    <w:rsid w:val="00B844E0"/>
    <w:rsid w:val="00B845DD"/>
    <w:rsid w:val="00B84DD6"/>
    <w:rsid w:val="00B8546F"/>
    <w:rsid w:val="00B85A22"/>
    <w:rsid w:val="00B85C1E"/>
    <w:rsid w:val="00B85D1D"/>
    <w:rsid w:val="00B85F8C"/>
    <w:rsid w:val="00B86725"/>
    <w:rsid w:val="00B8776B"/>
    <w:rsid w:val="00B877A6"/>
    <w:rsid w:val="00B9086A"/>
    <w:rsid w:val="00B91B96"/>
    <w:rsid w:val="00B927F8"/>
    <w:rsid w:val="00B933C5"/>
    <w:rsid w:val="00B95403"/>
    <w:rsid w:val="00B955A3"/>
    <w:rsid w:val="00B95F93"/>
    <w:rsid w:val="00B9789F"/>
    <w:rsid w:val="00BA0142"/>
    <w:rsid w:val="00BA16E4"/>
    <w:rsid w:val="00BA191B"/>
    <w:rsid w:val="00BA22FA"/>
    <w:rsid w:val="00BA3003"/>
    <w:rsid w:val="00BA3930"/>
    <w:rsid w:val="00BA3C30"/>
    <w:rsid w:val="00BA44AD"/>
    <w:rsid w:val="00BA45E9"/>
    <w:rsid w:val="00BA4AAF"/>
    <w:rsid w:val="00BA5032"/>
    <w:rsid w:val="00BA5054"/>
    <w:rsid w:val="00BA53B1"/>
    <w:rsid w:val="00BA5847"/>
    <w:rsid w:val="00BA5A11"/>
    <w:rsid w:val="00BA5E83"/>
    <w:rsid w:val="00BA6CD0"/>
    <w:rsid w:val="00BA71A8"/>
    <w:rsid w:val="00BB099F"/>
    <w:rsid w:val="00BB0A72"/>
    <w:rsid w:val="00BB0E16"/>
    <w:rsid w:val="00BB1BA4"/>
    <w:rsid w:val="00BB1F60"/>
    <w:rsid w:val="00BB1FF3"/>
    <w:rsid w:val="00BB2456"/>
    <w:rsid w:val="00BB2EDE"/>
    <w:rsid w:val="00BB3D08"/>
    <w:rsid w:val="00BB438B"/>
    <w:rsid w:val="00BB4E5B"/>
    <w:rsid w:val="00BB51C1"/>
    <w:rsid w:val="00BB52C3"/>
    <w:rsid w:val="00BB57B6"/>
    <w:rsid w:val="00BB5EB5"/>
    <w:rsid w:val="00BB6919"/>
    <w:rsid w:val="00BB6F9E"/>
    <w:rsid w:val="00BB7758"/>
    <w:rsid w:val="00BC000E"/>
    <w:rsid w:val="00BC04F3"/>
    <w:rsid w:val="00BC0E5F"/>
    <w:rsid w:val="00BC12B2"/>
    <w:rsid w:val="00BC1435"/>
    <w:rsid w:val="00BC156E"/>
    <w:rsid w:val="00BC291A"/>
    <w:rsid w:val="00BC297B"/>
    <w:rsid w:val="00BC361D"/>
    <w:rsid w:val="00BC3C7D"/>
    <w:rsid w:val="00BC3F0F"/>
    <w:rsid w:val="00BC42B6"/>
    <w:rsid w:val="00BC4469"/>
    <w:rsid w:val="00BC5641"/>
    <w:rsid w:val="00BC56A2"/>
    <w:rsid w:val="00BC5C9D"/>
    <w:rsid w:val="00BC6927"/>
    <w:rsid w:val="00BC695C"/>
    <w:rsid w:val="00BC6E7B"/>
    <w:rsid w:val="00BC73E1"/>
    <w:rsid w:val="00BC766D"/>
    <w:rsid w:val="00BD0FBC"/>
    <w:rsid w:val="00BD255E"/>
    <w:rsid w:val="00BD30D5"/>
    <w:rsid w:val="00BD3164"/>
    <w:rsid w:val="00BD34BA"/>
    <w:rsid w:val="00BD3DA2"/>
    <w:rsid w:val="00BD4115"/>
    <w:rsid w:val="00BD51D2"/>
    <w:rsid w:val="00BD5202"/>
    <w:rsid w:val="00BD6728"/>
    <w:rsid w:val="00BD7177"/>
    <w:rsid w:val="00BD73E3"/>
    <w:rsid w:val="00BE0DD5"/>
    <w:rsid w:val="00BE12BC"/>
    <w:rsid w:val="00BE1430"/>
    <w:rsid w:val="00BE16E8"/>
    <w:rsid w:val="00BE1D1C"/>
    <w:rsid w:val="00BE205A"/>
    <w:rsid w:val="00BE2976"/>
    <w:rsid w:val="00BE2B7D"/>
    <w:rsid w:val="00BE3206"/>
    <w:rsid w:val="00BE39D4"/>
    <w:rsid w:val="00BE4290"/>
    <w:rsid w:val="00BE4359"/>
    <w:rsid w:val="00BE45BA"/>
    <w:rsid w:val="00BE47BF"/>
    <w:rsid w:val="00BE4EC0"/>
    <w:rsid w:val="00BE5B4C"/>
    <w:rsid w:val="00BE62C3"/>
    <w:rsid w:val="00BE73A9"/>
    <w:rsid w:val="00BE7880"/>
    <w:rsid w:val="00BF0075"/>
    <w:rsid w:val="00BF014B"/>
    <w:rsid w:val="00BF0259"/>
    <w:rsid w:val="00BF033C"/>
    <w:rsid w:val="00BF0394"/>
    <w:rsid w:val="00BF0AC6"/>
    <w:rsid w:val="00BF10A3"/>
    <w:rsid w:val="00BF1B4A"/>
    <w:rsid w:val="00BF1F89"/>
    <w:rsid w:val="00BF2BD3"/>
    <w:rsid w:val="00BF457C"/>
    <w:rsid w:val="00BF46AE"/>
    <w:rsid w:val="00BF5472"/>
    <w:rsid w:val="00BF6594"/>
    <w:rsid w:val="00BF6B70"/>
    <w:rsid w:val="00BF6CCF"/>
    <w:rsid w:val="00BF7414"/>
    <w:rsid w:val="00C00640"/>
    <w:rsid w:val="00C02C0B"/>
    <w:rsid w:val="00C02FCF"/>
    <w:rsid w:val="00C03E1A"/>
    <w:rsid w:val="00C041FD"/>
    <w:rsid w:val="00C04C15"/>
    <w:rsid w:val="00C058E3"/>
    <w:rsid w:val="00C0590A"/>
    <w:rsid w:val="00C0625E"/>
    <w:rsid w:val="00C0704D"/>
    <w:rsid w:val="00C07835"/>
    <w:rsid w:val="00C1037D"/>
    <w:rsid w:val="00C10903"/>
    <w:rsid w:val="00C109C1"/>
    <w:rsid w:val="00C10D32"/>
    <w:rsid w:val="00C110BB"/>
    <w:rsid w:val="00C111C9"/>
    <w:rsid w:val="00C11450"/>
    <w:rsid w:val="00C1173D"/>
    <w:rsid w:val="00C11A57"/>
    <w:rsid w:val="00C12BC2"/>
    <w:rsid w:val="00C1334A"/>
    <w:rsid w:val="00C13529"/>
    <w:rsid w:val="00C137F1"/>
    <w:rsid w:val="00C13D39"/>
    <w:rsid w:val="00C142E1"/>
    <w:rsid w:val="00C146A7"/>
    <w:rsid w:val="00C14704"/>
    <w:rsid w:val="00C14DB2"/>
    <w:rsid w:val="00C14E5B"/>
    <w:rsid w:val="00C15980"/>
    <w:rsid w:val="00C16403"/>
    <w:rsid w:val="00C16EDF"/>
    <w:rsid w:val="00C175BA"/>
    <w:rsid w:val="00C175E0"/>
    <w:rsid w:val="00C176BA"/>
    <w:rsid w:val="00C17710"/>
    <w:rsid w:val="00C20176"/>
    <w:rsid w:val="00C20B47"/>
    <w:rsid w:val="00C20B93"/>
    <w:rsid w:val="00C20F14"/>
    <w:rsid w:val="00C20FA8"/>
    <w:rsid w:val="00C213B3"/>
    <w:rsid w:val="00C216D8"/>
    <w:rsid w:val="00C21CC4"/>
    <w:rsid w:val="00C21D64"/>
    <w:rsid w:val="00C22A79"/>
    <w:rsid w:val="00C22BF0"/>
    <w:rsid w:val="00C22E25"/>
    <w:rsid w:val="00C23152"/>
    <w:rsid w:val="00C231ED"/>
    <w:rsid w:val="00C23940"/>
    <w:rsid w:val="00C23944"/>
    <w:rsid w:val="00C23952"/>
    <w:rsid w:val="00C23B48"/>
    <w:rsid w:val="00C23C18"/>
    <w:rsid w:val="00C24405"/>
    <w:rsid w:val="00C24475"/>
    <w:rsid w:val="00C24E26"/>
    <w:rsid w:val="00C24E8A"/>
    <w:rsid w:val="00C25B46"/>
    <w:rsid w:val="00C2739E"/>
    <w:rsid w:val="00C27659"/>
    <w:rsid w:val="00C3002B"/>
    <w:rsid w:val="00C301F1"/>
    <w:rsid w:val="00C30FF6"/>
    <w:rsid w:val="00C316B5"/>
    <w:rsid w:val="00C323B7"/>
    <w:rsid w:val="00C32949"/>
    <w:rsid w:val="00C32C47"/>
    <w:rsid w:val="00C32E11"/>
    <w:rsid w:val="00C3304E"/>
    <w:rsid w:val="00C33264"/>
    <w:rsid w:val="00C34339"/>
    <w:rsid w:val="00C344BE"/>
    <w:rsid w:val="00C348BF"/>
    <w:rsid w:val="00C34ABC"/>
    <w:rsid w:val="00C34ACE"/>
    <w:rsid w:val="00C35138"/>
    <w:rsid w:val="00C35216"/>
    <w:rsid w:val="00C3527B"/>
    <w:rsid w:val="00C358F8"/>
    <w:rsid w:val="00C36B9B"/>
    <w:rsid w:val="00C36CC4"/>
    <w:rsid w:val="00C40245"/>
    <w:rsid w:val="00C40282"/>
    <w:rsid w:val="00C40E00"/>
    <w:rsid w:val="00C41087"/>
    <w:rsid w:val="00C41550"/>
    <w:rsid w:val="00C425C7"/>
    <w:rsid w:val="00C42EA4"/>
    <w:rsid w:val="00C4351B"/>
    <w:rsid w:val="00C43932"/>
    <w:rsid w:val="00C43F2B"/>
    <w:rsid w:val="00C44184"/>
    <w:rsid w:val="00C44761"/>
    <w:rsid w:val="00C4503C"/>
    <w:rsid w:val="00C4694F"/>
    <w:rsid w:val="00C46ECA"/>
    <w:rsid w:val="00C471CB"/>
    <w:rsid w:val="00C47658"/>
    <w:rsid w:val="00C47F7E"/>
    <w:rsid w:val="00C47FF3"/>
    <w:rsid w:val="00C51C05"/>
    <w:rsid w:val="00C52FA1"/>
    <w:rsid w:val="00C53F4A"/>
    <w:rsid w:val="00C544E1"/>
    <w:rsid w:val="00C5491A"/>
    <w:rsid w:val="00C552CA"/>
    <w:rsid w:val="00C57066"/>
    <w:rsid w:val="00C57563"/>
    <w:rsid w:val="00C57A48"/>
    <w:rsid w:val="00C60B2D"/>
    <w:rsid w:val="00C60EE2"/>
    <w:rsid w:val="00C61141"/>
    <w:rsid w:val="00C6154F"/>
    <w:rsid w:val="00C616E7"/>
    <w:rsid w:val="00C61954"/>
    <w:rsid w:val="00C61E4B"/>
    <w:rsid w:val="00C62C74"/>
    <w:rsid w:val="00C62CB9"/>
    <w:rsid w:val="00C63944"/>
    <w:rsid w:val="00C63CA8"/>
    <w:rsid w:val="00C63DEE"/>
    <w:rsid w:val="00C64209"/>
    <w:rsid w:val="00C64EFA"/>
    <w:rsid w:val="00C65009"/>
    <w:rsid w:val="00C6512C"/>
    <w:rsid w:val="00C65AEB"/>
    <w:rsid w:val="00C65D50"/>
    <w:rsid w:val="00C65D9F"/>
    <w:rsid w:val="00C65E70"/>
    <w:rsid w:val="00C672C4"/>
    <w:rsid w:val="00C67AE7"/>
    <w:rsid w:val="00C67B5B"/>
    <w:rsid w:val="00C67F65"/>
    <w:rsid w:val="00C67FBA"/>
    <w:rsid w:val="00C70162"/>
    <w:rsid w:val="00C7069E"/>
    <w:rsid w:val="00C706B2"/>
    <w:rsid w:val="00C7099C"/>
    <w:rsid w:val="00C71D64"/>
    <w:rsid w:val="00C7222A"/>
    <w:rsid w:val="00C7376E"/>
    <w:rsid w:val="00C73BB4"/>
    <w:rsid w:val="00C73C8C"/>
    <w:rsid w:val="00C74182"/>
    <w:rsid w:val="00C7433C"/>
    <w:rsid w:val="00C749BB"/>
    <w:rsid w:val="00C74A70"/>
    <w:rsid w:val="00C7501E"/>
    <w:rsid w:val="00C76E55"/>
    <w:rsid w:val="00C77E62"/>
    <w:rsid w:val="00C80F62"/>
    <w:rsid w:val="00C8132B"/>
    <w:rsid w:val="00C81DD4"/>
    <w:rsid w:val="00C8306B"/>
    <w:rsid w:val="00C83649"/>
    <w:rsid w:val="00C83EDF"/>
    <w:rsid w:val="00C8461A"/>
    <w:rsid w:val="00C8480F"/>
    <w:rsid w:val="00C85F83"/>
    <w:rsid w:val="00C8627F"/>
    <w:rsid w:val="00C867CD"/>
    <w:rsid w:val="00C86B41"/>
    <w:rsid w:val="00C86FCE"/>
    <w:rsid w:val="00C87078"/>
    <w:rsid w:val="00C87884"/>
    <w:rsid w:val="00C9053B"/>
    <w:rsid w:val="00C90BE3"/>
    <w:rsid w:val="00C90C25"/>
    <w:rsid w:val="00C90CE6"/>
    <w:rsid w:val="00C90D64"/>
    <w:rsid w:val="00C91E62"/>
    <w:rsid w:val="00C9217A"/>
    <w:rsid w:val="00C92198"/>
    <w:rsid w:val="00C92924"/>
    <w:rsid w:val="00C92ABD"/>
    <w:rsid w:val="00C932CC"/>
    <w:rsid w:val="00C932FE"/>
    <w:rsid w:val="00C93A2E"/>
    <w:rsid w:val="00C93A6C"/>
    <w:rsid w:val="00C93ACB"/>
    <w:rsid w:val="00C93FD8"/>
    <w:rsid w:val="00C944EE"/>
    <w:rsid w:val="00C94984"/>
    <w:rsid w:val="00C94C27"/>
    <w:rsid w:val="00C9533C"/>
    <w:rsid w:val="00C9594D"/>
    <w:rsid w:val="00C95CAC"/>
    <w:rsid w:val="00C963F2"/>
    <w:rsid w:val="00C9646A"/>
    <w:rsid w:val="00C96EB0"/>
    <w:rsid w:val="00C9728C"/>
    <w:rsid w:val="00C97AA5"/>
    <w:rsid w:val="00C97E03"/>
    <w:rsid w:val="00C97EF7"/>
    <w:rsid w:val="00C97FB4"/>
    <w:rsid w:val="00CA0A87"/>
    <w:rsid w:val="00CA10D4"/>
    <w:rsid w:val="00CA1CDC"/>
    <w:rsid w:val="00CA1D6A"/>
    <w:rsid w:val="00CA2C9B"/>
    <w:rsid w:val="00CA2F28"/>
    <w:rsid w:val="00CA2F63"/>
    <w:rsid w:val="00CA3033"/>
    <w:rsid w:val="00CA3F6A"/>
    <w:rsid w:val="00CA4948"/>
    <w:rsid w:val="00CA4A32"/>
    <w:rsid w:val="00CA4B29"/>
    <w:rsid w:val="00CA56A9"/>
    <w:rsid w:val="00CA637A"/>
    <w:rsid w:val="00CA69E7"/>
    <w:rsid w:val="00CA6C65"/>
    <w:rsid w:val="00CA772E"/>
    <w:rsid w:val="00CB0449"/>
    <w:rsid w:val="00CB0762"/>
    <w:rsid w:val="00CB1866"/>
    <w:rsid w:val="00CB1EBB"/>
    <w:rsid w:val="00CB28BE"/>
    <w:rsid w:val="00CB386C"/>
    <w:rsid w:val="00CB3B7C"/>
    <w:rsid w:val="00CB3B87"/>
    <w:rsid w:val="00CB40E1"/>
    <w:rsid w:val="00CB4BE8"/>
    <w:rsid w:val="00CB5898"/>
    <w:rsid w:val="00CB5F61"/>
    <w:rsid w:val="00CB6F61"/>
    <w:rsid w:val="00CB6F6D"/>
    <w:rsid w:val="00CB735C"/>
    <w:rsid w:val="00CB7A7D"/>
    <w:rsid w:val="00CB7DC2"/>
    <w:rsid w:val="00CC01FC"/>
    <w:rsid w:val="00CC0C4D"/>
    <w:rsid w:val="00CC18DA"/>
    <w:rsid w:val="00CC2229"/>
    <w:rsid w:val="00CC27C4"/>
    <w:rsid w:val="00CC2C44"/>
    <w:rsid w:val="00CC3838"/>
    <w:rsid w:val="00CC3DF3"/>
    <w:rsid w:val="00CC478D"/>
    <w:rsid w:val="00CC4918"/>
    <w:rsid w:val="00CC4EA5"/>
    <w:rsid w:val="00CC5727"/>
    <w:rsid w:val="00CC5991"/>
    <w:rsid w:val="00CC5BFB"/>
    <w:rsid w:val="00CC6118"/>
    <w:rsid w:val="00CC682A"/>
    <w:rsid w:val="00CC71C4"/>
    <w:rsid w:val="00CC74E9"/>
    <w:rsid w:val="00CC7515"/>
    <w:rsid w:val="00CC7757"/>
    <w:rsid w:val="00CC7E2A"/>
    <w:rsid w:val="00CD0421"/>
    <w:rsid w:val="00CD083D"/>
    <w:rsid w:val="00CD0CF9"/>
    <w:rsid w:val="00CD1ABD"/>
    <w:rsid w:val="00CD1C93"/>
    <w:rsid w:val="00CD222C"/>
    <w:rsid w:val="00CD231D"/>
    <w:rsid w:val="00CD2370"/>
    <w:rsid w:val="00CD30CE"/>
    <w:rsid w:val="00CD3378"/>
    <w:rsid w:val="00CD343D"/>
    <w:rsid w:val="00CD51BD"/>
    <w:rsid w:val="00CD536F"/>
    <w:rsid w:val="00CD56CD"/>
    <w:rsid w:val="00CD69B9"/>
    <w:rsid w:val="00CD7B4E"/>
    <w:rsid w:val="00CE1F8E"/>
    <w:rsid w:val="00CE24D7"/>
    <w:rsid w:val="00CE280A"/>
    <w:rsid w:val="00CE2AA7"/>
    <w:rsid w:val="00CE2C91"/>
    <w:rsid w:val="00CE34D9"/>
    <w:rsid w:val="00CE436E"/>
    <w:rsid w:val="00CE49E6"/>
    <w:rsid w:val="00CE5922"/>
    <w:rsid w:val="00CE5AE9"/>
    <w:rsid w:val="00CE6794"/>
    <w:rsid w:val="00CE79A7"/>
    <w:rsid w:val="00CE7C95"/>
    <w:rsid w:val="00CF0731"/>
    <w:rsid w:val="00CF1A9B"/>
    <w:rsid w:val="00CF2A62"/>
    <w:rsid w:val="00CF3677"/>
    <w:rsid w:val="00CF3900"/>
    <w:rsid w:val="00CF409C"/>
    <w:rsid w:val="00CF4BF0"/>
    <w:rsid w:val="00CF53C5"/>
    <w:rsid w:val="00CF6D63"/>
    <w:rsid w:val="00CF71E7"/>
    <w:rsid w:val="00CF7B17"/>
    <w:rsid w:val="00CF7B69"/>
    <w:rsid w:val="00D00D45"/>
    <w:rsid w:val="00D00D78"/>
    <w:rsid w:val="00D01093"/>
    <w:rsid w:val="00D018F8"/>
    <w:rsid w:val="00D01EBC"/>
    <w:rsid w:val="00D02BF0"/>
    <w:rsid w:val="00D0321B"/>
    <w:rsid w:val="00D0340D"/>
    <w:rsid w:val="00D03FEF"/>
    <w:rsid w:val="00D0409A"/>
    <w:rsid w:val="00D049F3"/>
    <w:rsid w:val="00D05144"/>
    <w:rsid w:val="00D055D9"/>
    <w:rsid w:val="00D057EE"/>
    <w:rsid w:val="00D05F96"/>
    <w:rsid w:val="00D0624C"/>
    <w:rsid w:val="00D0694A"/>
    <w:rsid w:val="00D07DBC"/>
    <w:rsid w:val="00D07E1B"/>
    <w:rsid w:val="00D10467"/>
    <w:rsid w:val="00D104A6"/>
    <w:rsid w:val="00D10824"/>
    <w:rsid w:val="00D11425"/>
    <w:rsid w:val="00D1150F"/>
    <w:rsid w:val="00D11BF3"/>
    <w:rsid w:val="00D11E1D"/>
    <w:rsid w:val="00D120AC"/>
    <w:rsid w:val="00D12D82"/>
    <w:rsid w:val="00D12F6E"/>
    <w:rsid w:val="00D134B2"/>
    <w:rsid w:val="00D1491F"/>
    <w:rsid w:val="00D14B91"/>
    <w:rsid w:val="00D150DE"/>
    <w:rsid w:val="00D15782"/>
    <w:rsid w:val="00D15B49"/>
    <w:rsid w:val="00D15FEC"/>
    <w:rsid w:val="00D167A9"/>
    <w:rsid w:val="00D16953"/>
    <w:rsid w:val="00D17469"/>
    <w:rsid w:val="00D20269"/>
    <w:rsid w:val="00D20292"/>
    <w:rsid w:val="00D2037F"/>
    <w:rsid w:val="00D2049F"/>
    <w:rsid w:val="00D20595"/>
    <w:rsid w:val="00D2098A"/>
    <w:rsid w:val="00D2113D"/>
    <w:rsid w:val="00D2292D"/>
    <w:rsid w:val="00D2293D"/>
    <w:rsid w:val="00D22EB3"/>
    <w:rsid w:val="00D2371A"/>
    <w:rsid w:val="00D23A74"/>
    <w:rsid w:val="00D23D7F"/>
    <w:rsid w:val="00D24069"/>
    <w:rsid w:val="00D247E8"/>
    <w:rsid w:val="00D24838"/>
    <w:rsid w:val="00D24F01"/>
    <w:rsid w:val="00D25824"/>
    <w:rsid w:val="00D266AA"/>
    <w:rsid w:val="00D26E08"/>
    <w:rsid w:val="00D26F39"/>
    <w:rsid w:val="00D27AC5"/>
    <w:rsid w:val="00D27DA4"/>
    <w:rsid w:val="00D27E86"/>
    <w:rsid w:val="00D30261"/>
    <w:rsid w:val="00D30961"/>
    <w:rsid w:val="00D31F4A"/>
    <w:rsid w:val="00D322BA"/>
    <w:rsid w:val="00D32BD2"/>
    <w:rsid w:val="00D337FB"/>
    <w:rsid w:val="00D33A8A"/>
    <w:rsid w:val="00D33E8E"/>
    <w:rsid w:val="00D34063"/>
    <w:rsid w:val="00D34716"/>
    <w:rsid w:val="00D34884"/>
    <w:rsid w:val="00D34912"/>
    <w:rsid w:val="00D34FF5"/>
    <w:rsid w:val="00D35B6A"/>
    <w:rsid w:val="00D35BD5"/>
    <w:rsid w:val="00D36BF1"/>
    <w:rsid w:val="00D36CFF"/>
    <w:rsid w:val="00D3791F"/>
    <w:rsid w:val="00D40C48"/>
    <w:rsid w:val="00D40DE9"/>
    <w:rsid w:val="00D41048"/>
    <w:rsid w:val="00D41F90"/>
    <w:rsid w:val="00D4264F"/>
    <w:rsid w:val="00D42B5A"/>
    <w:rsid w:val="00D43F42"/>
    <w:rsid w:val="00D441DB"/>
    <w:rsid w:val="00D44B1E"/>
    <w:rsid w:val="00D44DDD"/>
    <w:rsid w:val="00D45B54"/>
    <w:rsid w:val="00D45CAC"/>
    <w:rsid w:val="00D46B5A"/>
    <w:rsid w:val="00D46C89"/>
    <w:rsid w:val="00D46E31"/>
    <w:rsid w:val="00D474DB"/>
    <w:rsid w:val="00D4772D"/>
    <w:rsid w:val="00D47904"/>
    <w:rsid w:val="00D47CA1"/>
    <w:rsid w:val="00D5064C"/>
    <w:rsid w:val="00D518E9"/>
    <w:rsid w:val="00D51C93"/>
    <w:rsid w:val="00D523D4"/>
    <w:rsid w:val="00D528AC"/>
    <w:rsid w:val="00D52A29"/>
    <w:rsid w:val="00D53784"/>
    <w:rsid w:val="00D53DC2"/>
    <w:rsid w:val="00D55203"/>
    <w:rsid w:val="00D55E7E"/>
    <w:rsid w:val="00D5686A"/>
    <w:rsid w:val="00D56CF7"/>
    <w:rsid w:val="00D56E05"/>
    <w:rsid w:val="00D57A1A"/>
    <w:rsid w:val="00D6050B"/>
    <w:rsid w:val="00D609DB"/>
    <w:rsid w:val="00D61A69"/>
    <w:rsid w:val="00D6200F"/>
    <w:rsid w:val="00D62F76"/>
    <w:rsid w:val="00D63065"/>
    <w:rsid w:val="00D63D7B"/>
    <w:rsid w:val="00D645BC"/>
    <w:rsid w:val="00D64F10"/>
    <w:rsid w:val="00D64F3E"/>
    <w:rsid w:val="00D653D2"/>
    <w:rsid w:val="00D65401"/>
    <w:rsid w:val="00D65906"/>
    <w:rsid w:val="00D65CA7"/>
    <w:rsid w:val="00D667BA"/>
    <w:rsid w:val="00D66A3D"/>
    <w:rsid w:val="00D675C9"/>
    <w:rsid w:val="00D6789F"/>
    <w:rsid w:val="00D705EF"/>
    <w:rsid w:val="00D70B7D"/>
    <w:rsid w:val="00D70F1D"/>
    <w:rsid w:val="00D71298"/>
    <w:rsid w:val="00D712AB"/>
    <w:rsid w:val="00D7132B"/>
    <w:rsid w:val="00D715AB"/>
    <w:rsid w:val="00D718CF"/>
    <w:rsid w:val="00D71A41"/>
    <w:rsid w:val="00D71B68"/>
    <w:rsid w:val="00D71EED"/>
    <w:rsid w:val="00D7245E"/>
    <w:rsid w:val="00D72BFA"/>
    <w:rsid w:val="00D74442"/>
    <w:rsid w:val="00D747A1"/>
    <w:rsid w:val="00D74A75"/>
    <w:rsid w:val="00D74CE7"/>
    <w:rsid w:val="00D75186"/>
    <w:rsid w:val="00D7568C"/>
    <w:rsid w:val="00D75907"/>
    <w:rsid w:val="00D75D34"/>
    <w:rsid w:val="00D76882"/>
    <w:rsid w:val="00D76C42"/>
    <w:rsid w:val="00D7756D"/>
    <w:rsid w:val="00D775F2"/>
    <w:rsid w:val="00D80E04"/>
    <w:rsid w:val="00D8133D"/>
    <w:rsid w:val="00D81B50"/>
    <w:rsid w:val="00D81D84"/>
    <w:rsid w:val="00D81DCF"/>
    <w:rsid w:val="00D81E0B"/>
    <w:rsid w:val="00D81E90"/>
    <w:rsid w:val="00D82AB8"/>
    <w:rsid w:val="00D82D63"/>
    <w:rsid w:val="00D837A8"/>
    <w:rsid w:val="00D84E86"/>
    <w:rsid w:val="00D84F8B"/>
    <w:rsid w:val="00D85439"/>
    <w:rsid w:val="00D858CA"/>
    <w:rsid w:val="00D867A3"/>
    <w:rsid w:val="00D8693C"/>
    <w:rsid w:val="00D86963"/>
    <w:rsid w:val="00D86E67"/>
    <w:rsid w:val="00D8707D"/>
    <w:rsid w:val="00D9037F"/>
    <w:rsid w:val="00D907AB"/>
    <w:rsid w:val="00D915D5"/>
    <w:rsid w:val="00D916F7"/>
    <w:rsid w:val="00D91F36"/>
    <w:rsid w:val="00D92015"/>
    <w:rsid w:val="00D92051"/>
    <w:rsid w:val="00D9236D"/>
    <w:rsid w:val="00D9294E"/>
    <w:rsid w:val="00D92A73"/>
    <w:rsid w:val="00D92C40"/>
    <w:rsid w:val="00D92CF9"/>
    <w:rsid w:val="00D93776"/>
    <w:rsid w:val="00D93B77"/>
    <w:rsid w:val="00D93D25"/>
    <w:rsid w:val="00D94385"/>
    <w:rsid w:val="00D94621"/>
    <w:rsid w:val="00D9530B"/>
    <w:rsid w:val="00D95ACE"/>
    <w:rsid w:val="00D95E9E"/>
    <w:rsid w:val="00D96355"/>
    <w:rsid w:val="00D97D8D"/>
    <w:rsid w:val="00DA1CCB"/>
    <w:rsid w:val="00DA2EF0"/>
    <w:rsid w:val="00DA2F7D"/>
    <w:rsid w:val="00DA3EE5"/>
    <w:rsid w:val="00DA40EE"/>
    <w:rsid w:val="00DA4964"/>
    <w:rsid w:val="00DA4E20"/>
    <w:rsid w:val="00DA5299"/>
    <w:rsid w:val="00DA580C"/>
    <w:rsid w:val="00DA661F"/>
    <w:rsid w:val="00DB0939"/>
    <w:rsid w:val="00DB160B"/>
    <w:rsid w:val="00DB2C2A"/>
    <w:rsid w:val="00DB2F80"/>
    <w:rsid w:val="00DB3767"/>
    <w:rsid w:val="00DB3B56"/>
    <w:rsid w:val="00DB3C3F"/>
    <w:rsid w:val="00DB4142"/>
    <w:rsid w:val="00DB42A3"/>
    <w:rsid w:val="00DB4F6A"/>
    <w:rsid w:val="00DB5648"/>
    <w:rsid w:val="00DB572A"/>
    <w:rsid w:val="00DB5D2C"/>
    <w:rsid w:val="00DB6383"/>
    <w:rsid w:val="00DB6417"/>
    <w:rsid w:val="00DB6BCC"/>
    <w:rsid w:val="00DB6F1D"/>
    <w:rsid w:val="00DB7007"/>
    <w:rsid w:val="00DB7129"/>
    <w:rsid w:val="00DB7379"/>
    <w:rsid w:val="00DB7BD6"/>
    <w:rsid w:val="00DC0012"/>
    <w:rsid w:val="00DC0750"/>
    <w:rsid w:val="00DC094C"/>
    <w:rsid w:val="00DC1537"/>
    <w:rsid w:val="00DC15BF"/>
    <w:rsid w:val="00DC1F5C"/>
    <w:rsid w:val="00DC34DA"/>
    <w:rsid w:val="00DC3B91"/>
    <w:rsid w:val="00DC522B"/>
    <w:rsid w:val="00DC54BD"/>
    <w:rsid w:val="00DC5785"/>
    <w:rsid w:val="00DC6953"/>
    <w:rsid w:val="00DC6A01"/>
    <w:rsid w:val="00DC6A69"/>
    <w:rsid w:val="00DC7207"/>
    <w:rsid w:val="00DC730A"/>
    <w:rsid w:val="00DC79E5"/>
    <w:rsid w:val="00DD02B8"/>
    <w:rsid w:val="00DD0902"/>
    <w:rsid w:val="00DD0904"/>
    <w:rsid w:val="00DD0B10"/>
    <w:rsid w:val="00DD15B4"/>
    <w:rsid w:val="00DD16C5"/>
    <w:rsid w:val="00DD1C07"/>
    <w:rsid w:val="00DD231B"/>
    <w:rsid w:val="00DD26F7"/>
    <w:rsid w:val="00DD2D25"/>
    <w:rsid w:val="00DD2EDC"/>
    <w:rsid w:val="00DD328B"/>
    <w:rsid w:val="00DD32E6"/>
    <w:rsid w:val="00DD37F1"/>
    <w:rsid w:val="00DD3C99"/>
    <w:rsid w:val="00DD3ED4"/>
    <w:rsid w:val="00DD4010"/>
    <w:rsid w:val="00DD5061"/>
    <w:rsid w:val="00DD52D2"/>
    <w:rsid w:val="00DD6CEE"/>
    <w:rsid w:val="00DE00B9"/>
    <w:rsid w:val="00DE0172"/>
    <w:rsid w:val="00DE0CE2"/>
    <w:rsid w:val="00DE2DF8"/>
    <w:rsid w:val="00DE2E25"/>
    <w:rsid w:val="00DE5363"/>
    <w:rsid w:val="00DE58BA"/>
    <w:rsid w:val="00DE6231"/>
    <w:rsid w:val="00DE63B8"/>
    <w:rsid w:val="00DE6DE6"/>
    <w:rsid w:val="00DE6FB6"/>
    <w:rsid w:val="00DE78CB"/>
    <w:rsid w:val="00DF008E"/>
    <w:rsid w:val="00DF0319"/>
    <w:rsid w:val="00DF05EA"/>
    <w:rsid w:val="00DF070D"/>
    <w:rsid w:val="00DF0B0B"/>
    <w:rsid w:val="00DF14C1"/>
    <w:rsid w:val="00DF1A52"/>
    <w:rsid w:val="00DF1C06"/>
    <w:rsid w:val="00DF1D87"/>
    <w:rsid w:val="00DF2472"/>
    <w:rsid w:val="00DF2BAD"/>
    <w:rsid w:val="00DF3C4F"/>
    <w:rsid w:val="00DF3FC9"/>
    <w:rsid w:val="00DF453A"/>
    <w:rsid w:val="00DF579D"/>
    <w:rsid w:val="00DF5ED4"/>
    <w:rsid w:val="00DF64B7"/>
    <w:rsid w:val="00DF683C"/>
    <w:rsid w:val="00DF7158"/>
    <w:rsid w:val="00DF767F"/>
    <w:rsid w:val="00DF76A5"/>
    <w:rsid w:val="00E002D3"/>
    <w:rsid w:val="00E0056C"/>
    <w:rsid w:val="00E0061C"/>
    <w:rsid w:val="00E01657"/>
    <w:rsid w:val="00E01A34"/>
    <w:rsid w:val="00E01B7E"/>
    <w:rsid w:val="00E01C27"/>
    <w:rsid w:val="00E01C28"/>
    <w:rsid w:val="00E0311B"/>
    <w:rsid w:val="00E034D1"/>
    <w:rsid w:val="00E03DA1"/>
    <w:rsid w:val="00E050A3"/>
    <w:rsid w:val="00E05130"/>
    <w:rsid w:val="00E05253"/>
    <w:rsid w:val="00E05D3E"/>
    <w:rsid w:val="00E06383"/>
    <w:rsid w:val="00E06423"/>
    <w:rsid w:val="00E06CB9"/>
    <w:rsid w:val="00E06F65"/>
    <w:rsid w:val="00E071E8"/>
    <w:rsid w:val="00E07683"/>
    <w:rsid w:val="00E07B74"/>
    <w:rsid w:val="00E10828"/>
    <w:rsid w:val="00E10852"/>
    <w:rsid w:val="00E10F1B"/>
    <w:rsid w:val="00E11EBC"/>
    <w:rsid w:val="00E12691"/>
    <w:rsid w:val="00E12734"/>
    <w:rsid w:val="00E12D26"/>
    <w:rsid w:val="00E1305B"/>
    <w:rsid w:val="00E130E1"/>
    <w:rsid w:val="00E13F40"/>
    <w:rsid w:val="00E14B77"/>
    <w:rsid w:val="00E1552C"/>
    <w:rsid w:val="00E15BE2"/>
    <w:rsid w:val="00E16C7F"/>
    <w:rsid w:val="00E17312"/>
    <w:rsid w:val="00E17445"/>
    <w:rsid w:val="00E17E84"/>
    <w:rsid w:val="00E200D9"/>
    <w:rsid w:val="00E207C6"/>
    <w:rsid w:val="00E20CFD"/>
    <w:rsid w:val="00E20D14"/>
    <w:rsid w:val="00E22E00"/>
    <w:rsid w:val="00E235A3"/>
    <w:rsid w:val="00E23DF4"/>
    <w:rsid w:val="00E24073"/>
    <w:rsid w:val="00E24260"/>
    <w:rsid w:val="00E24634"/>
    <w:rsid w:val="00E24E3E"/>
    <w:rsid w:val="00E2570B"/>
    <w:rsid w:val="00E25D1B"/>
    <w:rsid w:val="00E264E5"/>
    <w:rsid w:val="00E2691C"/>
    <w:rsid w:val="00E26E62"/>
    <w:rsid w:val="00E271CD"/>
    <w:rsid w:val="00E275B4"/>
    <w:rsid w:val="00E27C76"/>
    <w:rsid w:val="00E301CB"/>
    <w:rsid w:val="00E30987"/>
    <w:rsid w:val="00E3377D"/>
    <w:rsid w:val="00E343DB"/>
    <w:rsid w:val="00E34C73"/>
    <w:rsid w:val="00E35C90"/>
    <w:rsid w:val="00E361BC"/>
    <w:rsid w:val="00E3625C"/>
    <w:rsid w:val="00E36BDC"/>
    <w:rsid w:val="00E379B2"/>
    <w:rsid w:val="00E37F06"/>
    <w:rsid w:val="00E40861"/>
    <w:rsid w:val="00E41FE3"/>
    <w:rsid w:val="00E4231E"/>
    <w:rsid w:val="00E43264"/>
    <w:rsid w:val="00E43BA3"/>
    <w:rsid w:val="00E44E9F"/>
    <w:rsid w:val="00E453B9"/>
    <w:rsid w:val="00E453C3"/>
    <w:rsid w:val="00E45978"/>
    <w:rsid w:val="00E45FD2"/>
    <w:rsid w:val="00E46956"/>
    <w:rsid w:val="00E46AE2"/>
    <w:rsid w:val="00E46D19"/>
    <w:rsid w:val="00E46DCA"/>
    <w:rsid w:val="00E476B5"/>
    <w:rsid w:val="00E47AA2"/>
    <w:rsid w:val="00E47EF4"/>
    <w:rsid w:val="00E5061B"/>
    <w:rsid w:val="00E506AC"/>
    <w:rsid w:val="00E50AEB"/>
    <w:rsid w:val="00E50DA7"/>
    <w:rsid w:val="00E52493"/>
    <w:rsid w:val="00E52B1E"/>
    <w:rsid w:val="00E53411"/>
    <w:rsid w:val="00E53DC8"/>
    <w:rsid w:val="00E53EAC"/>
    <w:rsid w:val="00E54703"/>
    <w:rsid w:val="00E553D3"/>
    <w:rsid w:val="00E55534"/>
    <w:rsid w:val="00E5559A"/>
    <w:rsid w:val="00E55E5B"/>
    <w:rsid w:val="00E5610E"/>
    <w:rsid w:val="00E5668C"/>
    <w:rsid w:val="00E56863"/>
    <w:rsid w:val="00E56B6F"/>
    <w:rsid w:val="00E605C4"/>
    <w:rsid w:val="00E6088C"/>
    <w:rsid w:val="00E60CE3"/>
    <w:rsid w:val="00E60D18"/>
    <w:rsid w:val="00E61686"/>
    <w:rsid w:val="00E61FA7"/>
    <w:rsid w:val="00E6281B"/>
    <w:rsid w:val="00E62BF0"/>
    <w:rsid w:val="00E6313D"/>
    <w:rsid w:val="00E63904"/>
    <w:rsid w:val="00E63A60"/>
    <w:rsid w:val="00E63E02"/>
    <w:rsid w:val="00E64866"/>
    <w:rsid w:val="00E64DE9"/>
    <w:rsid w:val="00E653DF"/>
    <w:rsid w:val="00E65531"/>
    <w:rsid w:val="00E66B35"/>
    <w:rsid w:val="00E66CD1"/>
    <w:rsid w:val="00E6738C"/>
    <w:rsid w:val="00E6780B"/>
    <w:rsid w:val="00E67A07"/>
    <w:rsid w:val="00E700B1"/>
    <w:rsid w:val="00E70268"/>
    <w:rsid w:val="00E7035A"/>
    <w:rsid w:val="00E70906"/>
    <w:rsid w:val="00E70A71"/>
    <w:rsid w:val="00E70CF6"/>
    <w:rsid w:val="00E70D93"/>
    <w:rsid w:val="00E72656"/>
    <w:rsid w:val="00E72D1B"/>
    <w:rsid w:val="00E72F60"/>
    <w:rsid w:val="00E73A9E"/>
    <w:rsid w:val="00E741CF"/>
    <w:rsid w:val="00E74445"/>
    <w:rsid w:val="00E746CC"/>
    <w:rsid w:val="00E74A36"/>
    <w:rsid w:val="00E75DC8"/>
    <w:rsid w:val="00E75F5C"/>
    <w:rsid w:val="00E76040"/>
    <w:rsid w:val="00E769B8"/>
    <w:rsid w:val="00E76C6F"/>
    <w:rsid w:val="00E7748E"/>
    <w:rsid w:val="00E77A52"/>
    <w:rsid w:val="00E808F1"/>
    <w:rsid w:val="00E80C1A"/>
    <w:rsid w:val="00E80CC9"/>
    <w:rsid w:val="00E80E6B"/>
    <w:rsid w:val="00E81585"/>
    <w:rsid w:val="00E81B82"/>
    <w:rsid w:val="00E82F5D"/>
    <w:rsid w:val="00E8316A"/>
    <w:rsid w:val="00E831BF"/>
    <w:rsid w:val="00E83291"/>
    <w:rsid w:val="00E83E21"/>
    <w:rsid w:val="00E83E47"/>
    <w:rsid w:val="00E83E9F"/>
    <w:rsid w:val="00E83F30"/>
    <w:rsid w:val="00E842A2"/>
    <w:rsid w:val="00E84B83"/>
    <w:rsid w:val="00E84BD9"/>
    <w:rsid w:val="00E84BF5"/>
    <w:rsid w:val="00E84E1A"/>
    <w:rsid w:val="00E85566"/>
    <w:rsid w:val="00E85CF8"/>
    <w:rsid w:val="00E868C2"/>
    <w:rsid w:val="00E87024"/>
    <w:rsid w:val="00E872D7"/>
    <w:rsid w:val="00E91510"/>
    <w:rsid w:val="00E91978"/>
    <w:rsid w:val="00E925F4"/>
    <w:rsid w:val="00E92677"/>
    <w:rsid w:val="00E9271E"/>
    <w:rsid w:val="00E92CE4"/>
    <w:rsid w:val="00E931A4"/>
    <w:rsid w:val="00E932EE"/>
    <w:rsid w:val="00E933BE"/>
    <w:rsid w:val="00E93872"/>
    <w:rsid w:val="00E93AF9"/>
    <w:rsid w:val="00E93F1B"/>
    <w:rsid w:val="00E94370"/>
    <w:rsid w:val="00E94747"/>
    <w:rsid w:val="00E94A50"/>
    <w:rsid w:val="00E94AAA"/>
    <w:rsid w:val="00E94CC4"/>
    <w:rsid w:val="00E95DCA"/>
    <w:rsid w:val="00E9607C"/>
    <w:rsid w:val="00E96A92"/>
    <w:rsid w:val="00E9740E"/>
    <w:rsid w:val="00E97469"/>
    <w:rsid w:val="00E97B98"/>
    <w:rsid w:val="00E97D67"/>
    <w:rsid w:val="00EA007A"/>
    <w:rsid w:val="00EA0471"/>
    <w:rsid w:val="00EA10CB"/>
    <w:rsid w:val="00EA112E"/>
    <w:rsid w:val="00EA2186"/>
    <w:rsid w:val="00EA2FBF"/>
    <w:rsid w:val="00EA312E"/>
    <w:rsid w:val="00EA38A4"/>
    <w:rsid w:val="00EA39FC"/>
    <w:rsid w:val="00EA3DDE"/>
    <w:rsid w:val="00EA4095"/>
    <w:rsid w:val="00EA4737"/>
    <w:rsid w:val="00EA4B5F"/>
    <w:rsid w:val="00EA4B97"/>
    <w:rsid w:val="00EA5330"/>
    <w:rsid w:val="00EA537A"/>
    <w:rsid w:val="00EA55AB"/>
    <w:rsid w:val="00EA7072"/>
    <w:rsid w:val="00EA7CB7"/>
    <w:rsid w:val="00EA7CE6"/>
    <w:rsid w:val="00EA7F79"/>
    <w:rsid w:val="00EB001B"/>
    <w:rsid w:val="00EB05FF"/>
    <w:rsid w:val="00EB0AE7"/>
    <w:rsid w:val="00EB0F9C"/>
    <w:rsid w:val="00EB1214"/>
    <w:rsid w:val="00EB1E5B"/>
    <w:rsid w:val="00EB1FC1"/>
    <w:rsid w:val="00EB3211"/>
    <w:rsid w:val="00EB34B3"/>
    <w:rsid w:val="00EB3550"/>
    <w:rsid w:val="00EB3DA5"/>
    <w:rsid w:val="00EB5D69"/>
    <w:rsid w:val="00EB6015"/>
    <w:rsid w:val="00EB6306"/>
    <w:rsid w:val="00EB665C"/>
    <w:rsid w:val="00EB6A0A"/>
    <w:rsid w:val="00EB6B2B"/>
    <w:rsid w:val="00EB77F0"/>
    <w:rsid w:val="00EB7AAF"/>
    <w:rsid w:val="00EC1910"/>
    <w:rsid w:val="00EC1EB3"/>
    <w:rsid w:val="00EC1F22"/>
    <w:rsid w:val="00EC2194"/>
    <w:rsid w:val="00EC2654"/>
    <w:rsid w:val="00EC31D4"/>
    <w:rsid w:val="00EC362A"/>
    <w:rsid w:val="00EC398B"/>
    <w:rsid w:val="00EC44FF"/>
    <w:rsid w:val="00EC4AA9"/>
    <w:rsid w:val="00EC51E8"/>
    <w:rsid w:val="00EC5530"/>
    <w:rsid w:val="00EC6591"/>
    <w:rsid w:val="00EC72EE"/>
    <w:rsid w:val="00EC733E"/>
    <w:rsid w:val="00EC78D5"/>
    <w:rsid w:val="00EC79BE"/>
    <w:rsid w:val="00ED0BE7"/>
    <w:rsid w:val="00ED1598"/>
    <w:rsid w:val="00ED16D3"/>
    <w:rsid w:val="00ED1B57"/>
    <w:rsid w:val="00ED2B6A"/>
    <w:rsid w:val="00ED2BCB"/>
    <w:rsid w:val="00ED3E33"/>
    <w:rsid w:val="00ED431C"/>
    <w:rsid w:val="00ED467D"/>
    <w:rsid w:val="00ED56B3"/>
    <w:rsid w:val="00ED6065"/>
    <w:rsid w:val="00ED65AD"/>
    <w:rsid w:val="00ED71D4"/>
    <w:rsid w:val="00EE0179"/>
    <w:rsid w:val="00EE026D"/>
    <w:rsid w:val="00EE144D"/>
    <w:rsid w:val="00EE1742"/>
    <w:rsid w:val="00EE1E48"/>
    <w:rsid w:val="00EE209E"/>
    <w:rsid w:val="00EE29E6"/>
    <w:rsid w:val="00EE29EB"/>
    <w:rsid w:val="00EE3454"/>
    <w:rsid w:val="00EE3DB7"/>
    <w:rsid w:val="00EE47F3"/>
    <w:rsid w:val="00EE69A7"/>
    <w:rsid w:val="00EE75C7"/>
    <w:rsid w:val="00EE78FA"/>
    <w:rsid w:val="00EE7E53"/>
    <w:rsid w:val="00EE7F71"/>
    <w:rsid w:val="00EF033F"/>
    <w:rsid w:val="00EF091F"/>
    <w:rsid w:val="00EF192D"/>
    <w:rsid w:val="00EF1C2B"/>
    <w:rsid w:val="00EF2537"/>
    <w:rsid w:val="00EF2FA5"/>
    <w:rsid w:val="00EF33F2"/>
    <w:rsid w:val="00EF3C26"/>
    <w:rsid w:val="00EF50F2"/>
    <w:rsid w:val="00EF5CA4"/>
    <w:rsid w:val="00EF62B6"/>
    <w:rsid w:val="00EF66E9"/>
    <w:rsid w:val="00EF6B0F"/>
    <w:rsid w:val="00EF6DD8"/>
    <w:rsid w:val="00EF702A"/>
    <w:rsid w:val="00EF7053"/>
    <w:rsid w:val="00EF75FF"/>
    <w:rsid w:val="00EF79B1"/>
    <w:rsid w:val="00EF79C7"/>
    <w:rsid w:val="00F000B4"/>
    <w:rsid w:val="00F00F39"/>
    <w:rsid w:val="00F0107C"/>
    <w:rsid w:val="00F01598"/>
    <w:rsid w:val="00F01C4D"/>
    <w:rsid w:val="00F01D47"/>
    <w:rsid w:val="00F02D3A"/>
    <w:rsid w:val="00F031F2"/>
    <w:rsid w:val="00F0393B"/>
    <w:rsid w:val="00F0396F"/>
    <w:rsid w:val="00F03A38"/>
    <w:rsid w:val="00F03BF9"/>
    <w:rsid w:val="00F0436D"/>
    <w:rsid w:val="00F0484A"/>
    <w:rsid w:val="00F048B6"/>
    <w:rsid w:val="00F05FB4"/>
    <w:rsid w:val="00F05FC2"/>
    <w:rsid w:val="00F0669B"/>
    <w:rsid w:val="00F0694F"/>
    <w:rsid w:val="00F070F1"/>
    <w:rsid w:val="00F072C4"/>
    <w:rsid w:val="00F07718"/>
    <w:rsid w:val="00F078B3"/>
    <w:rsid w:val="00F079E4"/>
    <w:rsid w:val="00F11313"/>
    <w:rsid w:val="00F114E0"/>
    <w:rsid w:val="00F11AE7"/>
    <w:rsid w:val="00F12F4B"/>
    <w:rsid w:val="00F132FF"/>
    <w:rsid w:val="00F13446"/>
    <w:rsid w:val="00F138AE"/>
    <w:rsid w:val="00F14862"/>
    <w:rsid w:val="00F14A22"/>
    <w:rsid w:val="00F150D1"/>
    <w:rsid w:val="00F1534C"/>
    <w:rsid w:val="00F1537F"/>
    <w:rsid w:val="00F16052"/>
    <w:rsid w:val="00F1644A"/>
    <w:rsid w:val="00F16C07"/>
    <w:rsid w:val="00F172D3"/>
    <w:rsid w:val="00F20BCE"/>
    <w:rsid w:val="00F211E6"/>
    <w:rsid w:val="00F21E14"/>
    <w:rsid w:val="00F22161"/>
    <w:rsid w:val="00F22185"/>
    <w:rsid w:val="00F22A1C"/>
    <w:rsid w:val="00F22F89"/>
    <w:rsid w:val="00F238A3"/>
    <w:rsid w:val="00F23E1D"/>
    <w:rsid w:val="00F23F7B"/>
    <w:rsid w:val="00F25965"/>
    <w:rsid w:val="00F259C0"/>
    <w:rsid w:val="00F25AA0"/>
    <w:rsid w:val="00F2705B"/>
    <w:rsid w:val="00F303A2"/>
    <w:rsid w:val="00F30433"/>
    <w:rsid w:val="00F30926"/>
    <w:rsid w:val="00F310B8"/>
    <w:rsid w:val="00F315F8"/>
    <w:rsid w:val="00F31F94"/>
    <w:rsid w:val="00F32335"/>
    <w:rsid w:val="00F32DB2"/>
    <w:rsid w:val="00F32FB9"/>
    <w:rsid w:val="00F33372"/>
    <w:rsid w:val="00F333C1"/>
    <w:rsid w:val="00F34279"/>
    <w:rsid w:val="00F343A9"/>
    <w:rsid w:val="00F3478E"/>
    <w:rsid w:val="00F347EC"/>
    <w:rsid w:val="00F34FE5"/>
    <w:rsid w:val="00F3533F"/>
    <w:rsid w:val="00F36720"/>
    <w:rsid w:val="00F3681F"/>
    <w:rsid w:val="00F37698"/>
    <w:rsid w:val="00F378F8"/>
    <w:rsid w:val="00F37DBF"/>
    <w:rsid w:val="00F402D5"/>
    <w:rsid w:val="00F4095F"/>
    <w:rsid w:val="00F41DBB"/>
    <w:rsid w:val="00F42290"/>
    <w:rsid w:val="00F434DB"/>
    <w:rsid w:val="00F441D7"/>
    <w:rsid w:val="00F44590"/>
    <w:rsid w:val="00F44847"/>
    <w:rsid w:val="00F44FE6"/>
    <w:rsid w:val="00F45569"/>
    <w:rsid w:val="00F45E10"/>
    <w:rsid w:val="00F46480"/>
    <w:rsid w:val="00F4660E"/>
    <w:rsid w:val="00F46933"/>
    <w:rsid w:val="00F46D13"/>
    <w:rsid w:val="00F50D10"/>
    <w:rsid w:val="00F51BEB"/>
    <w:rsid w:val="00F52241"/>
    <w:rsid w:val="00F52479"/>
    <w:rsid w:val="00F52BEF"/>
    <w:rsid w:val="00F53A5F"/>
    <w:rsid w:val="00F53C71"/>
    <w:rsid w:val="00F55190"/>
    <w:rsid w:val="00F55CF4"/>
    <w:rsid w:val="00F56C71"/>
    <w:rsid w:val="00F570BE"/>
    <w:rsid w:val="00F57432"/>
    <w:rsid w:val="00F5787E"/>
    <w:rsid w:val="00F57E1E"/>
    <w:rsid w:val="00F60BDB"/>
    <w:rsid w:val="00F618A1"/>
    <w:rsid w:val="00F61AF8"/>
    <w:rsid w:val="00F61D3E"/>
    <w:rsid w:val="00F61FC2"/>
    <w:rsid w:val="00F6375B"/>
    <w:rsid w:val="00F637DB"/>
    <w:rsid w:val="00F6453B"/>
    <w:rsid w:val="00F64A66"/>
    <w:rsid w:val="00F64B13"/>
    <w:rsid w:val="00F650DD"/>
    <w:rsid w:val="00F65668"/>
    <w:rsid w:val="00F65F04"/>
    <w:rsid w:val="00F66977"/>
    <w:rsid w:val="00F702F1"/>
    <w:rsid w:val="00F713D4"/>
    <w:rsid w:val="00F71520"/>
    <w:rsid w:val="00F722EA"/>
    <w:rsid w:val="00F7273C"/>
    <w:rsid w:val="00F72D53"/>
    <w:rsid w:val="00F73231"/>
    <w:rsid w:val="00F73343"/>
    <w:rsid w:val="00F739F6"/>
    <w:rsid w:val="00F73B95"/>
    <w:rsid w:val="00F73E7E"/>
    <w:rsid w:val="00F73F37"/>
    <w:rsid w:val="00F74075"/>
    <w:rsid w:val="00F7416A"/>
    <w:rsid w:val="00F74D5F"/>
    <w:rsid w:val="00F750F0"/>
    <w:rsid w:val="00F7530A"/>
    <w:rsid w:val="00F7534A"/>
    <w:rsid w:val="00F75E4E"/>
    <w:rsid w:val="00F76016"/>
    <w:rsid w:val="00F760DD"/>
    <w:rsid w:val="00F764D1"/>
    <w:rsid w:val="00F774E2"/>
    <w:rsid w:val="00F80028"/>
    <w:rsid w:val="00F80256"/>
    <w:rsid w:val="00F80A25"/>
    <w:rsid w:val="00F81B5E"/>
    <w:rsid w:val="00F81F66"/>
    <w:rsid w:val="00F823DB"/>
    <w:rsid w:val="00F82FE5"/>
    <w:rsid w:val="00F832F9"/>
    <w:rsid w:val="00F83B85"/>
    <w:rsid w:val="00F83C1F"/>
    <w:rsid w:val="00F83DF8"/>
    <w:rsid w:val="00F83E90"/>
    <w:rsid w:val="00F84155"/>
    <w:rsid w:val="00F84495"/>
    <w:rsid w:val="00F84A2D"/>
    <w:rsid w:val="00F85E3F"/>
    <w:rsid w:val="00F877D1"/>
    <w:rsid w:val="00F9023D"/>
    <w:rsid w:val="00F90628"/>
    <w:rsid w:val="00F906DA"/>
    <w:rsid w:val="00F91398"/>
    <w:rsid w:val="00F91507"/>
    <w:rsid w:val="00F917A9"/>
    <w:rsid w:val="00F9191F"/>
    <w:rsid w:val="00F92667"/>
    <w:rsid w:val="00F93107"/>
    <w:rsid w:val="00F93283"/>
    <w:rsid w:val="00F93E27"/>
    <w:rsid w:val="00F93E8E"/>
    <w:rsid w:val="00F93E95"/>
    <w:rsid w:val="00F9490D"/>
    <w:rsid w:val="00F95C96"/>
    <w:rsid w:val="00F960C9"/>
    <w:rsid w:val="00F97839"/>
    <w:rsid w:val="00F97884"/>
    <w:rsid w:val="00F97FB2"/>
    <w:rsid w:val="00FA0246"/>
    <w:rsid w:val="00FA08CB"/>
    <w:rsid w:val="00FA173A"/>
    <w:rsid w:val="00FA18E1"/>
    <w:rsid w:val="00FA1BF0"/>
    <w:rsid w:val="00FA2FE8"/>
    <w:rsid w:val="00FA324F"/>
    <w:rsid w:val="00FA3553"/>
    <w:rsid w:val="00FA3A95"/>
    <w:rsid w:val="00FA5D47"/>
    <w:rsid w:val="00FA6622"/>
    <w:rsid w:val="00FA6A0C"/>
    <w:rsid w:val="00FA6FB4"/>
    <w:rsid w:val="00FA7061"/>
    <w:rsid w:val="00FA726F"/>
    <w:rsid w:val="00FA758E"/>
    <w:rsid w:val="00FB1803"/>
    <w:rsid w:val="00FB28C7"/>
    <w:rsid w:val="00FB4FEF"/>
    <w:rsid w:val="00FB5983"/>
    <w:rsid w:val="00FB5E71"/>
    <w:rsid w:val="00FB60C9"/>
    <w:rsid w:val="00FB6A48"/>
    <w:rsid w:val="00FB6A5E"/>
    <w:rsid w:val="00FB6FAF"/>
    <w:rsid w:val="00FB73E0"/>
    <w:rsid w:val="00FB73FA"/>
    <w:rsid w:val="00FB79B3"/>
    <w:rsid w:val="00FC0CD0"/>
    <w:rsid w:val="00FC1017"/>
    <w:rsid w:val="00FC13F9"/>
    <w:rsid w:val="00FC144E"/>
    <w:rsid w:val="00FC15F5"/>
    <w:rsid w:val="00FC1ACF"/>
    <w:rsid w:val="00FC1E80"/>
    <w:rsid w:val="00FC2E75"/>
    <w:rsid w:val="00FC325E"/>
    <w:rsid w:val="00FC359E"/>
    <w:rsid w:val="00FC44BB"/>
    <w:rsid w:val="00FC4A48"/>
    <w:rsid w:val="00FC4E25"/>
    <w:rsid w:val="00FC4F20"/>
    <w:rsid w:val="00FC5148"/>
    <w:rsid w:val="00FC54B9"/>
    <w:rsid w:val="00FC5D29"/>
    <w:rsid w:val="00FC64CE"/>
    <w:rsid w:val="00FC6EAA"/>
    <w:rsid w:val="00FC701D"/>
    <w:rsid w:val="00FC77DE"/>
    <w:rsid w:val="00FD08E7"/>
    <w:rsid w:val="00FD172A"/>
    <w:rsid w:val="00FD1C11"/>
    <w:rsid w:val="00FD2A47"/>
    <w:rsid w:val="00FD2E63"/>
    <w:rsid w:val="00FD3051"/>
    <w:rsid w:val="00FD3649"/>
    <w:rsid w:val="00FD3B69"/>
    <w:rsid w:val="00FD4345"/>
    <w:rsid w:val="00FD473F"/>
    <w:rsid w:val="00FD4C66"/>
    <w:rsid w:val="00FD4CC7"/>
    <w:rsid w:val="00FD4F05"/>
    <w:rsid w:val="00FD5DEE"/>
    <w:rsid w:val="00FD6C41"/>
    <w:rsid w:val="00FD7A43"/>
    <w:rsid w:val="00FE0112"/>
    <w:rsid w:val="00FE0D0F"/>
    <w:rsid w:val="00FE0D3D"/>
    <w:rsid w:val="00FE14E5"/>
    <w:rsid w:val="00FE156C"/>
    <w:rsid w:val="00FE19A2"/>
    <w:rsid w:val="00FE212D"/>
    <w:rsid w:val="00FE2144"/>
    <w:rsid w:val="00FE226D"/>
    <w:rsid w:val="00FE2CCB"/>
    <w:rsid w:val="00FE2F0A"/>
    <w:rsid w:val="00FE2FA5"/>
    <w:rsid w:val="00FE3155"/>
    <w:rsid w:val="00FE31EC"/>
    <w:rsid w:val="00FE3298"/>
    <w:rsid w:val="00FE38B5"/>
    <w:rsid w:val="00FE4207"/>
    <w:rsid w:val="00FE490B"/>
    <w:rsid w:val="00FE5179"/>
    <w:rsid w:val="00FE5811"/>
    <w:rsid w:val="00FE5B11"/>
    <w:rsid w:val="00FE5C46"/>
    <w:rsid w:val="00FE6098"/>
    <w:rsid w:val="00FE6801"/>
    <w:rsid w:val="00FE7114"/>
    <w:rsid w:val="00FE775A"/>
    <w:rsid w:val="00FE7BB3"/>
    <w:rsid w:val="00FE7DA7"/>
    <w:rsid w:val="00FF06D5"/>
    <w:rsid w:val="00FF08F4"/>
    <w:rsid w:val="00FF0DAB"/>
    <w:rsid w:val="00FF0DCE"/>
    <w:rsid w:val="00FF19B5"/>
    <w:rsid w:val="00FF1EDA"/>
    <w:rsid w:val="00FF2081"/>
    <w:rsid w:val="00FF2B73"/>
    <w:rsid w:val="00FF2F54"/>
    <w:rsid w:val="00FF319D"/>
    <w:rsid w:val="00FF3A2B"/>
    <w:rsid w:val="00FF3D98"/>
    <w:rsid w:val="00FF3D9C"/>
    <w:rsid w:val="00FF3FD8"/>
    <w:rsid w:val="00FF4C41"/>
    <w:rsid w:val="00FF4D35"/>
    <w:rsid w:val="00FF4E32"/>
    <w:rsid w:val="00FF5733"/>
    <w:rsid w:val="00FF5769"/>
    <w:rsid w:val="00FF5A3F"/>
    <w:rsid w:val="00FF5D3B"/>
    <w:rsid w:val="00FF5E18"/>
    <w:rsid w:val="00FF5EF2"/>
    <w:rsid w:val="00FF6FDD"/>
    <w:rsid w:val="00FF76B2"/>
    <w:rsid w:val="00FF7921"/>
    <w:rsid w:val="00FF7C78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2ECB4"/>
  <w15:docId w15:val="{0521053D-E380-4E73-A78B-23A62028C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5E0"/>
    <w:pPr>
      <w:spacing w:after="160" w:line="259" w:lineRule="auto"/>
    </w:pPr>
    <w:rPr>
      <w:rFonts w:ascii="Calibri" w:eastAsia="Calibri" w:hAnsi="Calibri" w:cs="Calibri"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7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5E0"/>
    <w:rPr>
      <w:rFonts w:ascii="Tahoma" w:hAnsi="Tahoma" w:cs="Tahoma"/>
      <w:sz w:val="16"/>
      <w:szCs w:val="16"/>
    </w:rPr>
  </w:style>
  <w:style w:type="table" w:customStyle="1" w:styleId="TableGrid">
    <w:name w:val="TableGrid"/>
    <w:rsid w:val="00C175E0"/>
    <w:pPr>
      <w:spacing w:after="0" w:line="240" w:lineRule="auto"/>
    </w:pPr>
    <w:rPr>
      <w:rFonts w:eastAsiaTheme="minorEastAsia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1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A02"/>
    <w:rPr>
      <w:rFonts w:ascii="Calibri" w:eastAsia="Calibri" w:hAnsi="Calibri" w:cs="Calibri"/>
      <w:color w:val="00000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4B1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A02"/>
    <w:rPr>
      <w:rFonts w:ascii="Calibri" w:eastAsia="Calibri" w:hAnsi="Calibri" w:cs="Calibri"/>
      <w:color w:val="000000"/>
      <w:lang w:eastAsia="en-AU"/>
    </w:rPr>
  </w:style>
  <w:style w:type="character" w:styleId="Hyperlink">
    <w:name w:val="Hyperlink"/>
    <w:basedOn w:val="DefaultParagraphFont"/>
    <w:uiPriority w:val="99"/>
    <w:unhideWhenUsed/>
    <w:rsid w:val="00344D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D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07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min@ntm.edu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73A85-3A62-47B6-9185-119E7D21D3BB}"/>
      </w:docPartPr>
      <w:docPartBody>
        <w:p w:rsidR="00F40034" w:rsidRDefault="00720F05">
          <w:r w:rsidRPr="00ED7D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0CE47-39BD-4DFF-A2B1-1CE457CE0EB5}"/>
      </w:docPartPr>
      <w:docPartBody>
        <w:p w:rsidR="00F40034" w:rsidRDefault="00720F05">
          <w:r w:rsidRPr="00ED7D01">
            <w:rPr>
              <w:rStyle w:val="PlaceholderText"/>
            </w:rPr>
            <w:t>Choose an item.</w:t>
          </w:r>
        </w:p>
      </w:docPartBody>
    </w:docPart>
    <w:docPart>
      <w:docPartPr>
        <w:name w:val="503CE722452449DE9F4DC1EF5554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433BB-8C65-4E7A-9C4E-BA82544130D5}"/>
      </w:docPartPr>
      <w:docPartBody>
        <w:p w:rsidR="00F40034" w:rsidRDefault="00720F05" w:rsidP="00720F05">
          <w:pPr>
            <w:pStyle w:val="503CE722452449DE9F4DC1EF5554DCA7"/>
          </w:pPr>
          <w:r w:rsidRPr="00ED7D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EEFBBAEB314BF2A8F75318C9122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E5601-3A76-456A-B8B5-647EFDFA0527}"/>
      </w:docPartPr>
      <w:docPartBody>
        <w:p w:rsidR="00F40034" w:rsidRDefault="00720F05" w:rsidP="00720F05">
          <w:pPr>
            <w:pStyle w:val="13EEFBBAEB314BF2A8F75318C912230F"/>
          </w:pPr>
          <w:r w:rsidRPr="00ED7D0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F05"/>
    <w:rsid w:val="00430668"/>
    <w:rsid w:val="005109AD"/>
    <w:rsid w:val="00681E75"/>
    <w:rsid w:val="006F26BB"/>
    <w:rsid w:val="00720F05"/>
    <w:rsid w:val="009C73D4"/>
    <w:rsid w:val="00C47509"/>
    <w:rsid w:val="00F4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0F05"/>
    <w:rPr>
      <w:color w:val="808080"/>
    </w:rPr>
  </w:style>
  <w:style w:type="paragraph" w:customStyle="1" w:styleId="503CE722452449DE9F4DC1EF5554DCA7">
    <w:name w:val="503CE722452449DE9F4DC1EF5554DCA7"/>
    <w:rsid w:val="00720F05"/>
    <w:rPr>
      <w:rFonts w:ascii="Calibri" w:eastAsia="Calibri" w:hAnsi="Calibri" w:cs="Calibri"/>
      <w:color w:val="000000"/>
    </w:rPr>
  </w:style>
  <w:style w:type="paragraph" w:customStyle="1" w:styleId="13EEFBBAEB314BF2A8F75318C912230F">
    <w:name w:val="13EEFBBAEB314BF2A8F75318C912230F"/>
    <w:rsid w:val="00720F05"/>
    <w:rPr>
      <w:rFonts w:ascii="Calibri" w:eastAsia="Calibri" w:hAnsi="Calibri" w:cs="Calibri"/>
      <w:color w:val="00000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8" ma:contentTypeDescription="Create a new document." ma:contentTypeScope="" ma:versionID="d5b60256d4a23bb6e30bb77d874fbee4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6c8e550e424015e09e86ea63cc23a9b8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7E0DE3-57B3-45C3-9DCC-1172486F01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C02BC1-B0AF-4D0E-9E6B-DFDFC643A26E}"/>
</file>

<file path=customXml/itemProps3.xml><?xml version="1.0" encoding="utf-8"?>
<ds:datastoreItem xmlns:ds="http://schemas.openxmlformats.org/officeDocument/2006/customXml" ds:itemID="{A2146074-3722-4C2E-AA0A-4E1D84E293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FE43C5-49D1-41BC-A439-32ADD3B21E77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</dc:creator>
  <cp:lastModifiedBy>NTM Admin</cp:lastModifiedBy>
  <cp:revision>2</cp:revision>
  <dcterms:created xsi:type="dcterms:W3CDTF">2023-10-27T01:40:00Z</dcterms:created>
  <dcterms:modified xsi:type="dcterms:W3CDTF">2023-10-27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